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F8A2B8" w14:textId="77777777" w:rsidR="00931D2E" w:rsidRPr="00A8129F" w:rsidRDefault="009C23F2" w:rsidP="00A8129F">
      <w:pPr>
        <w:pStyle w:val="Title"/>
        <w:ind w:hanging="142"/>
        <w:jc w:val="left"/>
        <w:rPr>
          <w:color w:val="00AABE"/>
          <w:sz w:val="40"/>
          <w:szCs w:val="40"/>
        </w:rPr>
      </w:pPr>
      <w:r w:rsidRPr="00A8129F">
        <w:rPr>
          <w:noProof/>
          <w:color w:val="00AABE"/>
          <w:sz w:val="40"/>
          <w:szCs w:val="40"/>
          <w:lang w:eastAsia="en-GB"/>
        </w:rPr>
        <w:drawing>
          <wp:anchor distT="0" distB="0" distL="114300" distR="114300" simplePos="0" relativeHeight="251674112" behindDoc="0" locked="0" layoutInCell="1" allowOverlap="1" wp14:anchorId="55DE69CD" wp14:editId="508DC805">
            <wp:simplePos x="0" y="0"/>
            <wp:positionH relativeFrom="page">
              <wp:posOffset>6264275</wp:posOffset>
            </wp:positionH>
            <wp:positionV relativeFrom="page">
              <wp:posOffset>310515</wp:posOffset>
            </wp:positionV>
            <wp:extent cx="899795" cy="1024255"/>
            <wp:effectExtent l="0" t="0" r="0" b="4445"/>
            <wp:wrapNone/>
            <wp:docPr id="35" name="Picture 1" descr="OldhamCouncil_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ldhamCouncil_RGB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9795" cy="1024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36444" w:rsidRPr="00A8129F">
        <w:rPr>
          <w:color w:val="00AABE"/>
          <w:sz w:val="40"/>
          <w:szCs w:val="40"/>
        </w:rPr>
        <w:t>Governor Register of I</w:t>
      </w:r>
      <w:r w:rsidR="00DC5B79" w:rsidRPr="00A8129F">
        <w:rPr>
          <w:color w:val="00AABE"/>
          <w:sz w:val="40"/>
          <w:szCs w:val="40"/>
        </w:rPr>
        <w:t>nterest</w:t>
      </w:r>
      <w:r w:rsidR="00F36444" w:rsidRPr="00A8129F">
        <w:rPr>
          <w:color w:val="00AABE"/>
          <w:sz w:val="40"/>
          <w:szCs w:val="40"/>
        </w:rPr>
        <w:t xml:space="preserve"> Form</w:t>
      </w:r>
    </w:p>
    <w:p w14:paraId="22872D6F" w14:textId="77777777" w:rsidR="00931D2E" w:rsidRDefault="00931D2E" w:rsidP="002923F9">
      <w:pPr>
        <w:rPr>
          <w:rFonts w:ascii="Arial" w:hAnsi="Arial" w:cs="Arial"/>
          <w:b/>
          <w:bCs/>
          <w:sz w:val="20"/>
        </w:rPr>
      </w:pPr>
    </w:p>
    <w:p w14:paraId="36E6C4D4" w14:textId="4A8E8DEB" w:rsidR="002923F9" w:rsidRPr="002923F9" w:rsidRDefault="002923F9" w:rsidP="009E7AA8">
      <w:pPr>
        <w:tabs>
          <w:tab w:val="left" w:pos="8647"/>
        </w:tabs>
        <w:ind w:left="-142" w:right="992"/>
        <w:rPr>
          <w:rFonts w:ascii="Arial" w:hAnsi="Arial" w:cs="Arial"/>
          <w:b/>
          <w:bCs/>
          <w:sz w:val="20"/>
        </w:rPr>
      </w:pPr>
      <w:r w:rsidRPr="002923F9">
        <w:rPr>
          <w:rFonts w:ascii="Arial" w:hAnsi="Arial" w:cs="Arial"/>
          <w:sz w:val="22"/>
          <w:szCs w:val="22"/>
        </w:rPr>
        <w:t xml:space="preserve">Please complete </w:t>
      </w:r>
      <w:r w:rsidR="00507F51">
        <w:rPr>
          <w:rFonts w:ascii="Arial" w:hAnsi="Arial" w:cs="Arial"/>
          <w:sz w:val="22"/>
          <w:szCs w:val="22"/>
        </w:rPr>
        <w:t>the</w:t>
      </w:r>
      <w:r w:rsidRPr="002923F9">
        <w:rPr>
          <w:rFonts w:ascii="Arial" w:hAnsi="Arial" w:cs="Arial"/>
          <w:sz w:val="22"/>
          <w:szCs w:val="22"/>
        </w:rPr>
        <w:t xml:space="preserve"> form</w:t>
      </w:r>
      <w:r>
        <w:rPr>
          <w:rFonts w:ascii="Arial" w:hAnsi="Arial" w:cs="Arial"/>
          <w:sz w:val="22"/>
          <w:szCs w:val="22"/>
        </w:rPr>
        <w:t xml:space="preserve">, </w:t>
      </w:r>
      <w:r w:rsidR="009C23F2">
        <w:rPr>
          <w:rFonts w:ascii="Arial" w:hAnsi="Arial" w:cs="Arial"/>
          <w:sz w:val="22"/>
          <w:szCs w:val="22"/>
        </w:rPr>
        <w:t>i</w:t>
      </w:r>
      <w:r w:rsidRPr="002923F9">
        <w:rPr>
          <w:rFonts w:ascii="Arial" w:hAnsi="Arial" w:cs="Arial"/>
          <w:sz w:val="22"/>
          <w:szCs w:val="22"/>
        </w:rPr>
        <w:t xml:space="preserve">f you require any assistance in completing this </w:t>
      </w:r>
      <w:r w:rsidR="00151D14">
        <w:rPr>
          <w:rFonts w:ascii="Arial" w:hAnsi="Arial" w:cs="Arial"/>
          <w:sz w:val="22"/>
          <w:szCs w:val="22"/>
        </w:rPr>
        <w:t>form please contact School Governance</w:t>
      </w:r>
      <w:r w:rsidRPr="002923F9">
        <w:rPr>
          <w:rFonts w:ascii="Arial" w:hAnsi="Arial" w:cs="Arial"/>
          <w:sz w:val="22"/>
          <w:szCs w:val="22"/>
        </w:rPr>
        <w:t xml:space="preserve"> on</w:t>
      </w:r>
      <w:r>
        <w:rPr>
          <w:rFonts w:ascii="Arial" w:hAnsi="Arial" w:cs="Arial"/>
          <w:sz w:val="22"/>
          <w:szCs w:val="22"/>
        </w:rPr>
        <w:t xml:space="preserve"> </w:t>
      </w:r>
      <w:r w:rsidRPr="002923F9">
        <w:rPr>
          <w:rFonts w:ascii="Arial" w:hAnsi="Arial" w:cs="Arial"/>
          <w:sz w:val="22"/>
          <w:szCs w:val="22"/>
        </w:rPr>
        <w:t xml:space="preserve">0161 770 </w:t>
      </w:r>
      <w:r w:rsidR="00151D14">
        <w:rPr>
          <w:rFonts w:ascii="Arial" w:hAnsi="Arial" w:cs="Arial"/>
          <w:sz w:val="22"/>
          <w:szCs w:val="22"/>
        </w:rPr>
        <w:t>1808</w:t>
      </w:r>
      <w:r w:rsidR="009E7AA8">
        <w:rPr>
          <w:rFonts w:ascii="Arial" w:hAnsi="Arial" w:cs="Arial"/>
          <w:sz w:val="22"/>
          <w:szCs w:val="22"/>
        </w:rPr>
        <w:t xml:space="preserve"> email: </w:t>
      </w:r>
      <w:hyperlink r:id="rId9" w:history="1">
        <w:r w:rsidR="00A04C45" w:rsidRPr="00711A8E">
          <w:rPr>
            <w:rStyle w:val="Hyperlink"/>
            <w:rFonts w:ascii="Arial" w:hAnsi="Arial" w:cs="Arial"/>
            <w:sz w:val="22"/>
            <w:szCs w:val="22"/>
          </w:rPr>
          <w:t>gbsupport@oldham.gov.uk</w:t>
        </w:r>
      </w:hyperlink>
      <w:r w:rsidR="00A04C45">
        <w:rPr>
          <w:rFonts w:ascii="Arial" w:hAnsi="Arial" w:cs="Arial"/>
          <w:sz w:val="22"/>
          <w:szCs w:val="22"/>
        </w:rPr>
        <w:t xml:space="preserve"> </w:t>
      </w:r>
    </w:p>
    <w:p w14:paraId="4E19DA1F" w14:textId="77777777" w:rsidR="00931D2E" w:rsidRDefault="00931D2E" w:rsidP="002923F9">
      <w:pPr>
        <w:rPr>
          <w:rFonts w:ascii="Arial" w:hAnsi="Arial" w:cs="Arial"/>
          <w:b/>
          <w:bCs/>
          <w:sz w:val="20"/>
        </w:rPr>
      </w:pPr>
    </w:p>
    <w:tbl>
      <w:tblPr>
        <w:tblStyle w:val="TableGrid"/>
        <w:tblW w:w="10207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844"/>
        <w:gridCol w:w="2126"/>
        <w:gridCol w:w="1417"/>
        <w:gridCol w:w="1550"/>
        <w:gridCol w:w="3270"/>
      </w:tblGrid>
      <w:tr w:rsidR="00AE3F7A" w14:paraId="371A3A45" w14:textId="77777777" w:rsidTr="005A27C7">
        <w:trPr>
          <w:trHeight w:val="357"/>
        </w:trPr>
        <w:tc>
          <w:tcPr>
            <w:tcW w:w="10207" w:type="dxa"/>
            <w:gridSpan w:val="5"/>
            <w:shd w:val="clear" w:color="auto" w:fill="00AABE"/>
            <w:vAlign w:val="center"/>
          </w:tcPr>
          <w:p w14:paraId="56DEA985" w14:textId="5C8F19A9" w:rsidR="00AE3F7A" w:rsidRPr="00946DE8" w:rsidRDefault="00890DD3" w:rsidP="00173604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2"/>
              </w:rPr>
              <w:t>Your</w:t>
            </w:r>
            <w:r w:rsidR="00E54E13" w:rsidRPr="00647387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2"/>
              </w:rPr>
              <w:t xml:space="preserve"> d</w:t>
            </w:r>
            <w:r w:rsidR="00AE3F7A" w:rsidRPr="00647387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2"/>
              </w:rPr>
              <w:t>etails</w:t>
            </w:r>
          </w:p>
        </w:tc>
      </w:tr>
      <w:tr w:rsidR="002923F9" w14:paraId="361A30DE" w14:textId="77777777" w:rsidTr="005A27C7">
        <w:trPr>
          <w:trHeight w:val="397"/>
        </w:trPr>
        <w:tc>
          <w:tcPr>
            <w:tcW w:w="3970" w:type="dxa"/>
            <w:gridSpan w:val="2"/>
            <w:shd w:val="clear" w:color="auto" w:fill="D9D9D9" w:themeFill="background1" w:themeFillShade="D9"/>
            <w:vAlign w:val="center"/>
          </w:tcPr>
          <w:p w14:paraId="043A3293" w14:textId="7F87556C" w:rsidR="002923F9" w:rsidRPr="00752C9C" w:rsidRDefault="00B00D5F" w:rsidP="00173604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752C9C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Mr/Mrs/Ms/Miss/Rev/Dr</w:t>
            </w:r>
            <w:r w:rsidR="00890DD3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/Cllr</w:t>
            </w:r>
            <w:r w:rsidRPr="00752C9C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/O</w:t>
            </w:r>
            <w:r w:rsidR="002923F9" w:rsidRPr="00752C9C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ther:</w:t>
            </w:r>
          </w:p>
        </w:tc>
        <w:tc>
          <w:tcPr>
            <w:tcW w:w="6237" w:type="dxa"/>
            <w:gridSpan w:val="3"/>
            <w:vAlign w:val="center"/>
          </w:tcPr>
          <w:p w14:paraId="47B2EC25" w14:textId="2560CEC8" w:rsidR="002923F9" w:rsidRPr="00C860A7" w:rsidRDefault="002923F9" w:rsidP="00173604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923F9" w14:paraId="4B094C2E" w14:textId="77777777" w:rsidTr="005A27C7">
        <w:trPr>
          <w:trHeight w:val="402"/>
        </w:trPr>
        <w:tc>
          <w:tcPr>
            <w:tcW w:w="1844" w:type="dxa"/>
            <w:shd w:val="clear" w:color="auto" w:fill="D9D9D9" w:themeFill="background1" w:themeFillShade="D9"/>
            <w:vAlign w:val="center"/>
          </w:tcPr>
          <w:p w14:paraId="25D17DEE" w14:textId="77777777" w:rsidR="002923F9" w:rsidRPr="00752C9C" w:rsidRDefault="002923F9" w:rsidP="00151D14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752C9C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First </w:t>
            </w:r>
            <w:r w:rsidR="00151D14" w:rsidRPr="00752C9C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n</w:t>
            </w:r>
            <w:r w:rsidRPr="00752C9C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ame(s)</w:t>
            </w:r>
            <w:r w:rsidR="002D0BD2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:</w:t>
            </w:r>
          </w:p>
        </w:tc>
        <w:tc>
          <w:tcPr>
            <w:tcW w:w="8363" w:type="dxa"/>
            <w:gridSpan w:val="4"/>
            <w:vAlign w:val="center"/>
          </w:tcPr>
          <w:p w14:paraId="70D8DFA9" w14:textId="0DE9A7AD" w:rsidR="002923F9" w:rsidRPr="00C860A7" w:rsidRDefault="002923F9" w:rsidP="00173604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923F9" w14:paraId="5AAEE867" w14:textId="77777777" w:rsidTr="005A27C7">
        <w:trPr>
          <w:trHeight w:val="423"/>
        </w:trPr>
        <w:tc>
          <w:tcPr>
            <w:tcW w:w="1844" w:type="dxa"/>
            <w:shd w:val="clear" w:color="auto" w:fill="D9D9D9" w:themeFill="background1" w:themeFillShade="D9"/>
            <w:vAlign w:val="center"/>
          </w:tcPr>
          <w:p w14:paraId="3EBC6F3B" w14:textId="77777777" w:rsidR="002923F9" w:rsidRPr="00752C9C" w:rsidRDefault="002923F9" w:rsidP="00173604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752C9C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Surname</w:t>
            </w:r>
            <w:r w:rsidR="002D0BD2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:</w:t>
            </w:r>
          </w:p>
        </w:tc>
        <w:tc>
          <w:tcPr>
            <w:tcW w:w="8363" w:type="dxa"/>
            <w:gridSpan w:val="4"/>
            <w:vAlign w:val="center"/>
          </w:tcPr>
          <w:p w14:paraId="5E040133" w14:textId="57D2433B" w:rsidR="002923F9" w:rsidRPr="00C860A7" w:rsidRDefault="002923F9" w:rsidP="00173604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923F9" w14:paraId="2B5177B9" w14:textId="77777777" w:rsidTr="005A27C7">
        <w:trPr>
          <w:trHeight w:val="375"/>
        </w:trPr>
        <w:tc>
          <w:tcPr>
            <w:tcW w:w="1844" w:type="dxa"/>
            <w:shd w:val="clear" w:color="auto" w:fill="D9D9D9" w:themeFill="background1" w:themeFillShade="D9"/>
            <w:vAlign w:val="center"/>
          </w:tcPr>
          <w:p w14:paraId="0316A052" w14:textId="77777777" w:rsidR="002923F9" w:rsidRPr="00752C9C" w:rsidRDefault="002923F9" w:rsidP="00173604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752C9C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Address:</w:t>
            </w:r>
          </w:p>
        </w:tc>
        <w:tc>
          <w:tcPr>
            <w:tcW w:w="8363" w:type="dxa"/>
            <w:gridSpan w:val="4"/>
            <w:vAlign w:val="center"/>
          </w:tcPr>
          <w:p w14:paraId="161128A8" w14:textId="386A0ECB" w:rsidR="002923F9" w:rsidRPr="00C860A7" w:rsidRDefault="002923F9" w:rsidP="00173604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A4FC3" w14:paraId="7628C4EE" w14:textId="77777777" w:rsidTr="005A27C7">
        <w:trPr>
          <w:trHeight w:val="413"/>
        </w:trPr>
        <w:tc>
          <w:tcPr>
            <w:tcW w:w="5387" w:type="dxa"/>
            <w:gridSpan w:val="3"/>
            <w:shd w:val="clear" w:color="auto" w:fill="auto"/>
            <w:vAlign w:val="center"/>
          </w:tcPr>
          <w:p w14:paraId="6F6AB1A5" w14:textId="77777777" w:rsidR="00FA4FC3" w:rsidRPr="00C860A7" w:rsidRDefault="00FA4FC3" w:rsidP="00173604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0" w:type="dxa"/>
            <w:shd w:val="clear" w:color="auto" w:fill="D9D9D9" w:themeFill="background1" w:themeFillShade="D9"/>
            <w:vAlign w:val="center"/>
          </w:tcPr>
          <w:p w14:paraId="6B2E050B" w14:textId="77777777" w:rsidR="00FA4FC3" w:rsidRPr="00752C9C" w:rsidRDefault="00FA4FC3" w:rsidP="00173604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752C9C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Postcode</w:t>
            </w:r>
            <w:r w:rsidR="002D0BD2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:</w:t>
            </w:r>
          </w:p>
        </w:tc>
        <w:tc>
          <w:tcPr>
            <w:tcW w:w="3270" w:type="dxa"/>
            <w:vAlign w:val="center"/>
          </w:tcPr>
          <w:p w14:paraId="5F846BCF" w14:textId="57C64BD9" w:rsidR="00FA4FC3" w:rsidRPr="00C860A7" w:rsidRDefault="00FA4FC3" w:rsidP="00173604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27702" w14:paraId="6CC7E80F" w14:textId="77777777" w:rsidTr="005A27C7">
        <w:trPr>
          <w:trHeight w:val="413"/>
        </w:trPr>
        <w:tc>
          <w:tcPr>
            <w:tcW w:w="1844" w:type="dxa"/>
            <w:shd w:val="clear" w:color="auto" w:fill="D9D9D9" w:themeFill="background1" w:themeFillShade="D9"/>
            <w:vAlign w:val="center"/>
          </w:tcPr>
          <w:p w14:paraId="1517CB69" w14:textId="77777777" w:rsidR="00527702" w:rsidRPr="00752C9C" w:rsidRDefault="00FA4FC3" w:rsidP="00FA4FC3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752C9C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Tel No: </w:t>
            </w:r>
            <w:r w:rsidRPr="00752C9C">
              <w:rPr>
                <w:rFonts w:ascii="Arial" w:hAnsi="Arial" w:cs="Arial"/>
                <w:color w:val="000000" w:themeColor="text1"/>
                <w:sz w:val="22"/>
                <w:szCs w:val="22"/>
              </w:rPr>
              <w:t>(home)</w:t>
            </w:r>
          </w:p>
        </w:tc>
        <w:tc>
          <w:tcPr>
            <w:tcW w:w="3543" w:type="dxa"/>
            <w:gridSpan w:val="2"/>
            <w:vAlign w:val="center"/>
          </w:tcPr>
          <w:p w14:paraId="4CE332D1" w14:textId="54A26B06" w:rsidR="00527702" w:rsidRPr="00C860A7" w:rsidRDefault="00527702" w:rsidP="00173604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0" w:type="dxa"/>
            <w:shd w:val="clear" w:color="auto" w:fill="D9D9D9" w:themeFill="background1" w:themeFillShade="D9"/>
            <w:vAlign w:val="center"/>
          </w:tcPr>
          <w:p w14:paraId="43215431" w14:textId="77777777" w:rsidR="00527702" w:rsidRPr="00752C9C" w:rsidRDefault="00FA4FC3" w:rsidP="00FA4FC3">
            <w:pPr>
              <w:ind w:right="-118" w:hanging="108"/>
              <w:jc w:val="center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752C9C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Tel No:</w:t>
            </w:r>
            <w:r w:rsidR="00527702" w:rsidRPr="00752C9C">
              <w:rPr>
                <w:rFonts w:ascii="Arial" w:hAnsi="Arial" w:cs="Arial"/>
                <w:color w:val="000000" w:themeColor="text1"/>
                <w:sz w:val="22"/>
                <w:szCs w:val="22"/>
              </w:rPr>
              <w:t>(work)</w:t>
            </w:r>
          </w:p>
        </w:tc>
        <w:tc>
          <w:tcPr>
            <w:tcW w:w="3270" w:type="dxa"/>
            <w:vAlign w:val="center"/>
          </w:tcPr>
          <w:p w14:paraId="70A7B497" w14:textId="6D58B652" w:rsidR="00527702" w:rsidRPr="00C860A7" w:rsidRDefault="00527702" w:rsidP="00173604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A4FC3" w:rsidRPr="00946DE8" w14:paraId="5A85124E" w14:textId="77777777" w:rsidTr="005A27C7">
        <w:trPr>
          <w:trHeight w:val="413"/>
        </w:trPr>
        <w:tc>
          <w:tcPr>
            <w:tcW w:w="1844" w:type="dxa"/>
            <w:shd w:val="clear" w:color="auto" w:fill="D9D9D9" w:themeFill="background1" w:themeFillShade="D9"/>
            <w:vAlign w:val="center"/>
          </w:tcPr>
          <w:p w14:paraId="4C1E742B" w14:textId="77777777" w:rsidR="00FA4FC3" w:rsidRPr="00752C9C" w:rsidRDefault="007501A3" w:rsidP="00FA4FC3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 w:rsidRPr="00752C9C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Mobile:</w:t>
            </w:r>
          </w:p>
        </w:tc>
        <w:tc>
          <w:tcPr>
            <w:tcW w:w="3543" w:type="dxa"/>
            <w:gridSpan w:val="2"/>
            <w:vAlign w:val="center"/>
          </w:tcPr>
          <w:p w14:paraId="475B850A" w14:textId="532C406C" w:rsidR="00FA4FC3" w:rsidRPr="00C860A7" w:rsidRDefault="00890DD3" w:rsidP="005139F9">
            <w:pPr>
              <w:rPr>
                <w:rFonts w:ascii="Arial" w:hAnsi="Arial" w:cs="Arial"/>
                <w:sz w:val="22"/>
                <w:szCs w:val="22"/>
              </w:rPr>
            </w:pPr>
            <w:r w:rsidRPr="00C860A7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1550" w:type="dxa"/>
            <w:shd w:val="clear" w:color="auto" w:fill="D9D9D9" w:themeFill="background1" w:themeFillShade="D9"/>
            <w:vAlign w:val="center"/>
          </w:tcPr>
          <w:p w14:paraId="1D0BAE4C" w14:textId="77777777" w:rsidR="007501A3" w:rsidRPr="00752C9C" w:rsidRDefault="007501A3" w:rsidP="007501A3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752C9C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Webpage: </w:t>
            </w:r>
          </w:p>
          <w:p w14:paraId="642A4F08" w14:textId="77777777" w:rsidR="00FA4FC3" w:rsidRPr="00752C9C" w:rsidRDefault="007501A3" w:rsidP="007501A3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7C3D3D">
              <w:rPr>
                <w:rFonts w:ascii="Arial" w:hAnsi="Arial" w:cs="Arial"/>
                <w:color w:val="000000" w:themeColor="text1"/>
                <w:sz w:val="18"/>
                <w:szCs w:val="22"/>
              </w:rPr>
              <w:t>(if applicable)</w:t>
            </w:r>
          </w:p>
        </w:tc>
        <w:tc>
          <w:tcPr>
            <w:tcW w:w="3270" w:type="dxa"/>
            <w:vAlign w:val="center"/>
          </w:tcPr>
          <w:p w14:paraId="4626D34D" w14:textId="77777777" w:rsidR="00FA4FC3" w:rsidRPr="00C860A7" w:rsidRDefault="00FA4FC3" w:rsidP="007501A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A4FC3" w:rsidRPr="00946DE8" w14:paraId="7E7845F0" w14:textId="77777777" w:rsidTr="005A27C7">
        <w:trPr>
          <w:trHeight w:val="413"/>
        </w:trPr>
        <w:tc>
          <w:tcPr>
            <w:tcW w:w="1844" w:type="dxa"/>
            <w:shd w:val="clear" w:color="auto" w:fill="D9D9D9" w:themeFill="background1" w:themeFillShade="D9"/>
            <w:vAlign w:val="center"/>
          </w:tcPr>
          <w:p w14:paraId="3E1C124D" w14:textId="77777777" w:rsidR="00FA4FC3" w:rsidRPr="00752C9C" w:rsidRDefault="00FA4FC3" w:rsidP="00527702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890DD3">
              <w:rPr>
                <w:rFonts w:ascii="Arial" w:hAnsi="Arial" w:cs="Arial"/>
                <w:b/>
                <w:sz w:val="22"/>
                <w:szCs w:val="22"/>
              </w:rPr>
              <w:t>Email address</w:t>
            </w:r>
            <w:r w:rsidR="002D0BD2" w:rsidRPr="00890DD3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  <w:tc>
          <w:tcPr>
            <w:tcW w:w="8363" w:type="dxa"/>
            <w:gridSpan w:val="4"/>
            <w:vAlign w:val="center"/>
          </w:tcPr>
          <w:p w14:paraId="55F6F740" w14:textId="7DFE636A" w:rsidR="00FA4FC3" w:rsidRPr="00C860A7" w:rsidRDefault="00890DD3" w:rsidP="005139F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AE3F7A" w:rsidRPr="00946DE8" w14:paraId="4FC9DA49" w14:textId="77777777" w:rsidTr="005A27C7">
        <w:trPr>
          <w:trHeight w:val="114"/>
        </w:trPr>
        <w:tc>
          <w:tcPr>
            <w:tcW w:w="10207" w:type="dxa"/>
            <w:gridSpan w:val="5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671FF368" w14:textId="77777777" w:rsidR="00AE3F7A" w:rsidRPr="00AE3F7A" w:rsidRDefault="00AE3F7A" w:rsidP="005139F9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FA4FC3" w14:paraId="16BC253A" w14:textId="77777777" w:rsidTr="005A27C7">
        <w:trPr>
          <w:trHeight w:val="429"/>
        </w:trPr>
        <w:tc>
          <w:tcPr>
            <w:tcW w:w="10207" w:type="dxa"/>
            <w:gridSpan w:val="5"/>
            <w:tcBorders>
              <w:left w:val="single" w:sz="4" w:space="0" w:color="auto"/>
              <w:right w:val="single" w:sz="4" w:space="0" w:color="auto"/>
            </w:tcBorders>
            <w:shd w:val="clear" w:color="auto" w:fill="00AABE"/>
          </w:tcPr>
          <w:p w14:paraId="0DC805E1" w14:textId="77777777" w:rsidR="00FA4FC3" w:rsidRPr="00571104" w:rsidRDefault="00FA4FC3" w:rsidP="006C1A06">
            <w:pPr>
              <w:rPr>
                <w:rFonts w:asciiTheme="minorHAnsi" w:hAnsiTheme="minorHAnsi" w:cs="Arial"/>
                <w:b/>
                <w:bCs/>
                <w:sz w:val="6"/>
                <w:szCs w:val="6"/>
              </w:rPr>
            </w:pPr>
          </w:p>
          <w:p w14:paraId="4D9636AB" w14:textId="77777777" w:rsidR="00FA4FC3" w:rsidRPr="00AE3F7A" w:rsidRDefault="000F146F" w:rsidP="006C1A06">
            <w:pPr>
              <w:rPr>
                <w:rFonts w:ascii="Arial" w:hAnsi="Arial" w:cs="Arial"/>
                <w:b/>
                <w:bCs/>
              </w:rPr>
            </w:pPr>
            <w:r w:rsidRPr="00647387">
              <w:rPr>
                <w:rFonts w:ascii="Arial" w:hAnsi="Arial" w:cs="Arial"/>
                <w:b/>
                <w:bCs/>
                <w:color w:val="FFFFFF" w:themeColor="background1"/>
                <w:sz w:val="28"/>
              </w:rPr>
              <w:t>School</w:t>
            </w:r>
            <w:r w:rsidR="00FA4FC3" w:rsidRPr="00647387">
              <w:rPr>
                <w:rFonts w:ascii="Arial" w:hAnsi="Arial" w:cs="Arial"/>
                <w:b/>
                <w:bCs/>
                <w:color w:val="FFFFFF" w:themeColor="background1"/>
                <w:sz w:val="28"/>
              </w:rPr>
              <w:t xml:space="preserve"> </w:t>
            </w:r>
            <w:r w:rsidR="00E54E13" w:rsidRPr="00647387">
              <w:rPr>
                <w:rFonts w:ascii="Arial" w:hAnsi="Arial" w:cs="Arial"/>
                <w:b/>
                <w:bCs/>
                <w:color w:val="FFFFFF" w:themeColor="background1"/>
                <w:sz w:val="28"/>
              </w:rPr>
              <w:t>i</w:t>
            </w:r>
            <w:r w:rsidR="00FA4FC3" w:rsidRPr="00647387">
              <w:rPr>
                <w:rFonts w:ascii="Arial" w:hAnsi="Arial" w:cs="Arial"/>
                <w:b/>
                <w:bCs/>
                <w:color w:val="FFFFFF" w:themeColor="background1"/>
                <w:sz w:val="28"/>
              </w:rPr>
              <w:t>nterest</w:t>
            </w:r>
          </w:p>
        </w:tc>
      </w:tr>
      <w:tr w:rsidR="00FA4FC3" w14:paraId="7A6D31AB" w14:textId="77777777" w:rsidTr="005A27C7">
        <w:trPr>
          <w:trHeight w:val="429"/>
        </w:trPr>
        <w:tc>
          <w:tcPr>
            <w:tcW w:w="10207" w:type="dxa"/>
            <w:gridSpan w:val="5"/>
            <w:tcBorders>
              <w:right w:val="single" w:sz="6" w:space="0" w:color="auto"/>
            </w:tcBorders>
            <w:shd w:val="clear" w:color="auto" w:fill="auto"/>
            <w:vAlign w:val="center"/>
          </w:tcPr>
          <w:p w14:paraId="4AECD326" w14:textId="317211A1" w:rsidR="00FA4FC3" w:rsidRPr="006C1A06" w:rsidRDefault="00FA4FC3" w:rsidP="005A27C7">
            <w:pPr>
              <w:rPr>
                <w:rFonts w:ascii="Arial" w:hAnsi="Arial" w:cs="Arial"/>
                <w:b/>
                <w:sz w:val="22"/>
                <w:szCs w:val="22"/>
              </w:rPr>
            </w:pPr>
            <w:bookmarkStart w:id="0" w:name="_Hlk56092214"/>
            <w:r w:rsidRPr="007726A2">
              <w:rPr>
                <w:rFonts w:ascii="Arial" w:hAnsi="Arial" w:cs="Arial"/>
                <w:b/>
                <w:sz w:val="22"/>
                <w:szCs w:val="22"/>
              </w:rPr>
              <w:t>I would be interested in becoming a</w:t>
            </w:r>
            <w:r w:rsidR="005A27C7">
              <w:rPr>
                <w:rFonts w:ascii="Arial" w:hAnsi="Arial" w:cs="Arial"/>
                <w:b/>
                <w:sz w:val="22"/>
                <w:szCs w:val="22"/>
              </w:rPr>
              <w:t xml:space="preserve"> Governor at the following School </w:t>
            </w:r>
            <w:r w:rsidR="005A27C7" w:rsidRPr="006C1A06">
              <w:rPr>
                <w:rFonts w:ascii="Arial" w:hAnsi="Arial" w:cs="Arial"/>
                <w:b/>
                <w:sz w:val="16"/>
                <w:szCs w:val="22"/>
              </w:rPr>
              <w:t>(Please tick as appropriate)</w:t>
            </w:r>
          </w:p>
        </w:tc>
      </w:tr>
      <w:bookmarkEnd w:id="0"/>
      <w:tr w:rsidR="00FA4FC3" w14:paraId="7C7CC0EB" w14:textId="77777777" w:rsidTr="005A27C7">
        <w:trPr>
          <w:trHeight w:val="120"/>
        </w:trPr>
        <w:tc>
          <w:tcPr>
            <w:tcW w:w="10207" w:type="dxa"/>
            <w:gridSpan w:val="5"/>
            <w:tcBorders>
              <w:bottom w:val="nil"/>
              <w:right w:val="single" w:sz="6" w:space="0" w:color="auto"/>
            </w:tcBorders>
          </w:tcPr>
          <w:p w14:paraId="4A17574B" w14:textId="77777777" w:rsidR="00FA4FC3" w:rsidRPr="00173604" w:rsidRDefault="00FA4FC3" w:rsidP="002923F9">
            <w:pPr>
              <w:rPr>
                <w:rFonts w:ascii="Arial" w:hAnsi="Arial" w:cs="Arial"/>
                <w:b/>
                <w:bCs/>
                <w:sz w:val="10"/>
                <w:szCs w:val="22"/>
              </w:rPr>
            </w:pPr>
          </w:p>
        </w:tc>
      </w:tr>
      <w:tr w:rsidR="00223170" w14:paraId="3A168480" w14:textId="77777777" w:rsidTr="005A27C7">
        <w:trPr>
          <w:trHeight w:val="175"/>
        </w:trPr>
        <w:tc>
          <w:tcPr>
            <w:tcW w:w="10207" w:type="dxa"/>
            <w:gridSpan w:val="5"/>
            <w:tcBorders>
              <w:top w:val="nil"/>
              <w:bottom w:val="nil"/>
              <w:right w:val="single" w:sz="6" w:space="0" w:color="auto"/>
            </w:tcBorders>
            <w:vAlign w:val="center"/>
          </w:tcPr>
          <w:p w14:paraId="5901EE0E" w14:textId="0016F3B5" w:rsidR="00223170" w:rsidRPr="00946DE8" w:rsidRDefault="00223170" w:rsidP="00223170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24FC5">
              <w:rPr>
                <w:rFonts w:ascii="Arial" w:hAnsi="Arial" w:cs="Arial"/>
                <w:b/>
                <w:sz w:val="22"/>
                <w:szCs w:val="22"/>
              </w:rPr>
              <w:t>Primary School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 </w:t>
            </w: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-756588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  <w:r>
              <w:rPr>
                <w:rFonts w:ascii="Arial" w:hAnsi="Arial" w:cs="Arial"/>
                <w:b/>
                <w:sz w:val="22"/>
                <w:szCs w:val="22"/>
              </w:rPr>
              <w:t xml:space="preserve">      </w:t>
            </w:r>
            <w:r w:rsidRPr="00F24FC5">
              <w:rPr>
                <w:rFonts w:ascii="Arial" w:hAnsi="Arial" w:cs="Arial"/>
                <w:b/>
                <w:sz w:val="22"/>
                <w:szCs w:val="22"/>
              </w:rPr>
              <w:t>Secondary School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 </w:t>
            </w: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-1183115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23170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  <w:r>
              <w:rPr>
                <w:rFonts w:ascii="Arial" w:hAnsi="Arial" w:cs="Arial"/>
                <w:b/>
                <w:sz w:val="22"/>
                <w:szCs w:val="22"/>
              </w:rPr>
              <w:t xml:space="preserve">     </w:t>
            </w:r>
            <w:r w:rsidRPr="00F24FC5">
              <w:rPr>
                <w:rFonts w:ascii="Arial" w:hAnsi="Arial" w:cs="Arial"/>
                <w:b/>
                <w:sz w:val="22"/>
                <w:szCs w:val="22"/>
              </w:rPr>
              <w:t>Special School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 </w:t>
            </w: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-1047374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23170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  <w:r w:rsidRPr="00F24FC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     </w:t>
            </w:r>
            <w:r w:rsidRPr="00F24FC5">
              <w:rPr>
                <w:rFonts w:ascii="Arial" w:hAnsi="Arial" w:cs="Arial"/>
                <w:b/>
                <w:sz w:val="22"/>
                <w:szCs w:val="22"/>
              </w:rPr>
              <w:t>No Preference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 </w:t>
            </w: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1193041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23170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</w:tr>
      <w:tr w:rsidR="00FA4FC3" w14:paraId="6BEF1FB8" w14:textId="77777777" w:rsidTr="005A27C7">
        <w:trPr>
          <w:trHeight w:val="81"/>
        </w:trPr>
        <w:tc>
          <w:tcPr>
            <w:tcW w:w="10207" w:type="dxa"/>
            <w:gridSpan w:val="5"/>
            <w:tcBorders>
              <w:top w:val="nil"/>
            </w:tcBorders>
          </w:tcPr>
          <w:p w14:paraId="0CE5EE2E" w14:textId="60625750" w:rsidR="00FA4FC3" w:rsidRPr="0046296E" w:rsidRDefault="00FA4FC3" w:rsidP="002923F9">
            <w:pPr>
              <w:rPr>
                <w:rFonts w:ascii="Arial" w:hAnsi="Arial" w:cs="Arial"/>
                <w:b/>
                <w:bCs/>
                <w:sz w:val="8"/>
                <w:szCs w:val="22"/>
              </w:rPr>
            </w:pPr>
          </w:p>
        </w:tc>
      </w:tr>
      <w:tr w:rsidR="005A27C7" w14:paraId="5E691E93" w14:textId="77777777" w:rsidTr="00AA46A1">
        <w:trPr>
          <w:trHeight w:val="543"/>
        </w:trPr>
        <w:tc>
          <w:tcPr>
            <w:tcW w:w="10207" w:type="dxa"/>
            <w:gridSpan w:val="5"/>
          </w:tcPr>
          <w:p w14:paraId="06CF6BD9" w14:textId="1AB837AE" w:rsidR="005A27C7" w:rsidRPr="006C1A06" w:rsidRDefault="005A27C7" w:rsidP="00863801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If you have a preferred choice of School </w:t>
            </w:r>
            <w:r w:rsidRPr="0062094A">
              <w:rPr>
                <w:rFonts w:ascii="Arial" w:hAnsi="Arial" w:cs="Arial"/>
                <w:sz w:val="22"/>
                <w:szCs w:val="22"/>
              </w:rPr>
              <w:t>(Please state which school)</w:t>
            </w:r>
          </w:p>
        </w:tc>
      </w:tr>
      <w:tr w:rsidR="005A27C7" w14:paraId="6804C18D" w14:textId="77777777" w:rsidTr="005A27C7">
        <w:trPr>
          <w:trHeight w:val="95"/>
        </w:trPr>
        <w:tc>
          <w:tcPr>
            <w:tcW w:w="10207" w:type="dxa"/>
            <w:gridSpan w:val="5"/>
            <w:tcBorders>
              <w:top w:val="nil"/>
            </w:tcBorders>
          </w:tcPr>
          <w:p w14:paraId="49AC09E7" w14:textId="77777777" w:rsidR="005A27C7" w:rsidRPr="0046296E" w:rsidRDefault="005A27C7" w:rsidP="002923F9">
            <w:pPr>
              <w:rPr>
                <w:rFonts w:ascii="Arial" w:hAnsi="Arial" w:cs="Arial"/>
                <w:b/>
                <w:bCs/>
                <w:sz w:val="8"/>
                <w:szCs w:val="22"/>
              </w:rPr>
            </w:pPr>
          </w:p>
        </w:tc>
      </w:tr>
      <w:tr w:rsidR="00FA4FC3" w14:paraId="4E9C7C19" w14:textId="77777777" w:rsidTr="005A27C7">
        <w:trPr>
          <w:trHeight w:val="359"/>
        </w:trPr>
        <w:tc>
          <w:tcPr>
            <w:tcW w:w="10207" w:type="dxa"/>
            <w:gridSpan w:val="5"/>
            <w:shd w:val="clear" w:color="auto" w:fill="BFBFBF" w:themeFill="background1" w:themeFillShade="BF"/>
            <w:vAlign w:val="center"/>
          </w:tcPr>
          <w:p w14:paraId="5266D8EA" w14:textId="77777777" w:rsidR="00FA4FC3" w:rsidRPr="00C63C76" w:rsidRDefault="00FA4FC3" w:rsidP="000D0723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What is your interest/knowledge of this school?</w:t>
            </w:r>
          </w:p>
        </w:tc>
      </w:tr>
      <w:tr w:rsidR="00236641" w14:paraId="1321D436" w14:textId="77777777" w:rsidTr="005A27C7">
        <w:trPr>
          <w:trHeight w:val="1185"/>
        </w:trPr>
        <w:tc>
          <w:tcPr>
            <w:tcW w:w="10207" w:type="dxa"/>
            <w:gridSpan w:val="5"/>
            <w:shd w:val="clear" w:color="auto" w:fill="FFFFFF" w:themeFill="background1"/>
          </w:tcPr>
          <w:p w14:paraId="08C5462D" w14:textId="77777777" w:rsidR="00236641" w:rsidRPr="00C860A7" w:rsidRDefault="00236641" w:rsidP="00A04C45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</w:p>
        </w:tc>
      </w:tr>
      <w:tr w:rsidR="00FA4FC3" w14:paraId="3676F37D" w14:textId="77777777" w:rsidTr="005A27C7">
        <w:trPr>
          <w:trHeight w:val="267"/>
        </w:trPr>
        <w:tc>
          <w:tcPr>
            <w:tcW w:w="10207" w:type="dxa"/>
            <w:gridSpan w:val="5"/>
            <w:shd w:val="clear" w:color="auto" w:fill="BFBFBF" w:themeFill="background1" w:themeFillShade="BF"/>
            <w:vAlign w:val="center"/>
          </w:tcPr>
          <w:p w14:paraId="13D6E75F" w14:textId="77777777" w:rsidR="00FA4FC3" w:rsidRDefault="00FA4FC3" w:rsidP="007C3D3D">
            <w:pPr>
              <w:spacing w:before="60" w:after="60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Have you a past or present association with the school? If so what is it?</w:t>
            </w:r>
          </w:p>
        </w:tc>
      </w:tr>
      <w:tr w:rsidR="00236641" w14:paraId="770BFBE8" w14:textId="77777777" w:rsidTr="005A27C7">
        <w:trPr>
          <w:trHeight w:val="1333"/>
        </w:trPr>
        <w:tc>
          <w:tcPr>
            <w:tcW w:w="10207" w:type="dxa"/>
            <w:gridSpan w:val="5"/>
            <w:shd w:val="clear" w:color="auto" w:fill="FFFFFF" w:themeFill="background1"/>
          </w:tcPr>
          <w:p w14:paraId="52969CD8" w14:textId="77777777" w:rsidR="00236641" w:rsidRPr="00C860A7" w:rsidRDefault="00236641" w:rsidP="00A04C45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</w:p>
        </w:tc>
      </w:tr>
      <w:tr w:rsidR="00FA4FC3" w14:paraId="4974E751" w14:textId="77777777" w:rsidTr="005A27C7">
        <w:trPr>
          <w:trHeight w:val="440"/>
        </w:trPr>
        <w:tc>
          <w:tcPr>
            <w:tcW w:w="10207" w:type="dxa"/>
            <w:gridSpan w:val="5"/>
            <w:shd w:val="clear" w:color="auto" w:fill="BFBFBF" w:themeFill="background1" w:themeFillShade="BF"/>
            <w:vAlign w:val="center"/>
          </w:tcPr>
          <w:p w14:paraId="63CCF8E2" w14:textId="77777777" w:rsidR="00FA4FC3" w:rsidRPr="00F24FC5" w:rsidRDefault="00FA4FC3" w:rsidP="000D1C24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236641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I would be interested in a governor position </w:t>
            </w:r>
            <w:r w:rsidR="002D0BD2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in a specific</w:t>
            </w:r>
            <w:r w:rsidRPr="00236641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 geographical area of Oldham</w:t>
            </w:r>
            <w:r w:rsidR="002D0BD2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 e.g. </w:t>
            </w:r>
            <w:r w:rsidR="000D1C24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Coldhurst</w:t>
            </w:r>
            <w:r w:rsidR="002D0BD2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, Shaw, Saddleworth</w:t>
            </w:r>
            <w:r w:rsidR="000D1C24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, Failsworth</w:t>
            </w:r>
            <w:r w:rsidR="002D0BD2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 etc</w:t>
            </w:r>
            <w:r w:rsidRPr="00236641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. Please specify:</w:t>
            </w:r>
          </w:p>
        </w:tc>
      </w:tr>
      <w:tr w:rsidR="00FA4FC3" w14:paraId="3C8E5292" w14:textId="77777777" w:rsidTr="005A27C7">
        <w:trPr>
          <w:trHeight w:val="550"/>
        </w:trPr>
        <w:tc>
          <w:tcPr>
            <w:tcW w:w="10207" w:type="dxa"/>
            <w:gridSpan w:val="5"/>
          </w:tcPr>
          <w:p w14:paraId="7FB0CBFB" w14:textId="77777777" w:rsidR="00FA4FC3" w:rsidRPr="00C860A7" w:rsidRDefault="00FA4FC3" w:rsidP="00A04C45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FA4FC3" w14:paraId="6AA4FDED" w14:textId="77777777" w:rsidTr="005A27C7">
        <w:trPr>
          <w:trHeight w:val="436"/>
        </w:trPr>
        <w:tc>
          <w:tcPr>
            <w:tcW w:w="10207" w:type="dxa"/>
            <w:gridSpan w:val="5"/>
            <w:shd w:val="clear" w:color="auto" w:fill="BFBFBF" w:themeFill="background1" w:themeFillShade="BF"/>
            <w:vAlign w:val="center"/>
          </w:tcPr>
          <w:p w14:paraId="3B028494" w14:textId="77777777" w:rsidR="00FA4FC3" w:rsidRPr="00F24FC5" w:rsidRDefault="00FA4FC3" w:rsidP="00FB796E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7726A2">
              <w:rPr>
                <w:rFonts w:ascii="Arial" w:hAnsi="Arial" w:cs="Arial"/>
                <w:b/>
                <w:sz w:val="22"/>
                <w:szCs w:val="22"/>
              </w:rPr>
              <w:t xml:space="preserve">I wish to become a </w:t>
            </w:r>
            <w:r w:rsidR="007726A2" w:rsidRPr="007726A2">
              <w:rPr>
                <w:rFonts w:ascii="Arial" w:hAnsi="Arial" w:cs="Arial"/>
                <w:b/>
                <w:sz w:val="22"/>
                <w:szCs w:val="22"/>
              </w:rPr>
              <w:t xml:space="preserve">Local Authority/Co-opted </w:t>
            </w:r>
            <w:r w:rsidRPr="007726A2">
              <w:rPr>
                <w:rFonts w:ascii="Arial" w:hAnsi="Arial" w:cs="Arial"/>
                <w:b/>
                <w:sz w:val="22"/>
                <w:szCs w:val="22"/>
              </w:rPr>
              <w:t>Governor because:</w:t>
            </w:r>
          </w:p>
        </w:tc>
      </w:tr>
      <w:tr w:rsidR="00FA4FC3" w14:paraId="794B5B2E" w14:textId="77777777" w:rsidTr="005A27C7">
        <w:trPr>
          <w:trHeight w:val="1955"/>
        </w:trPr>
        <w:tc>
          <w:tcPr>
            <w:tcW w:w="10207" w:type="dxa"/>
            <w:gridSpan w:val="5"/>
          </w:tcPr>
          <w:p w14:paraId="56AE56F8" w14:textId="77777777" w:rsidR="00FA4FC3" w:rsidRPr="00C860A7" w:rsidRDefault="00FA4FC3" w:rsidP="00A04C45">
            <w:pPr>
              <w:tabs>
                <w:tab w:val="left" w:pos="2208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AF5F3E9" w14:textId="476A07E2" w:rsidR="00A04C45" w:rsidRDefault="00A04C45">
      <w:pPr>
        <w:rPr>
          <w:sz w:val="16"/>
        </w:rPr>
      </w:pPr>
    </w:p>
    <w:p w14:paraId="49BD4689" w14:textId="77777777" w:rsidR="00A04C45" w:rsidRDefault="00A04C45">
      <w:pPr>
        <w:rPr>
          <w:sz w:val="16"/>
        </w:rPr>
      </w:pPr>
      <w:r>
        <w:rPr>
          <w:sz w:val="16"/>
        </w:rPr>
        <w:br w:type="page"/>
      </w:r>
    </w:p>
    <w:p w14:paraId="7F505216" w14:textId="77777777" w:rsidR="00760AE9" w:rsidRPr="00822DDB" w:rsidRDefault="00760AE9">
      <w:pPr>
        <w:rPr>
          <w:sz w:val="16"/>
        </w:rPr>
      </w:pPr>
    </w:p>
    <w:tbl>
      <w:tblPr>
        <w:tblStyle w:val="TableGrid"/>
        <w:tblW w:w="10208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2836"/>
        <w:gridCol w:w="567"/>
        <w:gridCol w:w="992"/>
        <w:gridCol w:w="623"/>
        <w:gridCol w:w="2070"/>
        <w:gridCol w:w="413"/>
        <w:gridCol w:w="1997"/>
        <w:gridCol w:w="710"/>
      </w:tblGrid>
      <w:tr w:rsidR="00E54E13" w14:paraId="639DB178" w14:textId="77777777" w:rsidTr="00A04C45">
        <w:trPr>
          <w:trHeight w:val="369"/>
        </w:trPr>
        <w:tc>
          <w:tcPr>
            <w:tcW w:w="10208" w:type="dxa"/>
            <w:gridSpan w:val="8"/>
            <w:shd w:val="clear" w:color="auto" w:fill="00AABE"/>
            <w:vAlign w:val="center"/>
          </w:tcPr>
          <w:p w14:paraId="289B29C2" w14:textId="77777777" w:rsidR="00E54E13" w:rsidRPr="00E54E13" w:rsidRDefault="00E54E13" w:rsidP="00E54E13">
            <w:pPr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</w:pPr>
            <w:r w:rsidRPr="00647387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2"/>
              </w:rPr>
              <w:t>About you</w:t>
            </w:r>
          </w:p>
        </w:tc>
      </w:tr>
      <w:tr w:rsidR="00173604" w14:paraId="6BDB7401" w14:textId="77777777" w:rsidTr="00A04C45">
        <w:trPr>
          <w:trHeight w:val="544"/>
        </w:trPr>
        <w:tc>
          <w:tcPr>
            <w:tcW w:w="7088" w:type="dxa"/>
            <w:gridSpan w:val="5"/>
            <w:shd w:val="clear" w:color="auto" w:fill="BFBFBF" w:themeFill="background1" w:themeFillShade="BF"/>
            <w:vAlign w:val="center"/>
          </w:tcPr>
          <w:p w14:paraId="33AE3910" w14:textId="77777777" w:rsidR="00173604" w:rsidRPr="00236641" w:rsidRDefault="00064D1B" w:rsidP="00064D1B">
            <w:pPr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Are you employed by </w:t>
            </w:r>
            <w:r w:rsidR="00173604" w:rsidRPr="00236641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Oldham Council</w:t>
            </w: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, a </w:t>
            </w:r>
            <w:r w:rsidR="00FB796E" w:rsidRPr="00236641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school</w:t>
            </w:r>
            <w:r w:rsidR="000D1C24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 or are you an Elected M</w:t>
            </w: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ember</w:t>
            </w:r>
            <w:r w:rsidR="002D0BD2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 (Councillor)</w:t>
            </w:r>
            <w:r w:rsidR="000F146F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?</w:t>
            </w:r>
          </w:p>
        </w:tc>
        <w:tc>
          <w:tcPr>
            <w:tcW w:w="3120" w:type="dxa"/>
            <w:gridSpan w:val="3"/>
            <w:vAlign w:val="center"/>
          </w:tcPr>
          <w:p w14:paraId="3DCFE6F1" w14:textId="2F965A47" w:rsidR="00173604" w:rsidRPr="00822DDB" w:rsidRDefault="003D5797" w:rsidP="0046296E">
            <w:pPr>
              <w:jc w:val="center"/>
              <w:rPr>
                <w:rFonts w:ascii="Arial" w:hAnsi="Arial" w:cs="Arial"/>
                <w:b/>
                <w:bCs/>
              </w:rPr>
            </w:pPr>
            <w:r w:rsidRPr="00822DDB">
              <w:rPr>
                <w:rFonts w:ascii="Arial" w:hAnsi="Arial" w:cs="Arial"/>
                <w:b/>
                <w:bCs/>
              </w:rPr>
              <w:t xml:space="preserve">Yes </w:t>
            </w: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1490137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3170" w:rsidRPr="00223170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  <w:r w:rsidRPr="00822DDB">
              <w:rPr>
                <w:rFonts w:ascii="Arial" w:hAnsi="Arial" w:cs="Arial"/>
                <w:b/>
                <w:bCs/>
              </w:rPr>
              <w:t xml:space="preserve"> </w:t>
            </w:r>
            <w:r w:rsidR="000D0723" w:rsidRPr="00822DDB">
              <w:rPr>
                <w:rFonts w:ascii="Arial" w:hAnsi="Arial" w:cs="Arial"/>
                <w:b/>
                <w:bCs/>
              </w:rPr>
              <w:t xml:space="preserve">    </w:t>
            </w:r>
            <w:r w:rsidRPr="00822DDB">
              <w:rPr>
                <w:rFonts w:ascii="Arial" w:hAnsi="Arial" w:cs="Arial"/>
                <w:b/>
                <w:bCs/>
              </w:rPr>
              <w:t xml:space="preserve"> </w:t>
            </w:r>
            <w:r w:rsidR="000D0723" w:rsidRPr="00822DDB">
              <w:rPr>
                <w:rFonts w:ascii="Arial" w:hAnsi="Arial" w:cs="Arial"/>
                <w:b/>
                <w:bCs/>
              </w:rPr>
              <w:t xml:space="preserve"> </w:t>
            </w:r>
            <w:r w:rsidRPr="00822DDB">
              <w:rPr>
                <w:rFonts w:ascii="Arial" w:hAnsi="Arial" w:cs="Arial"/>
                <w:b/>
                <w:bCs/>
              </w:rPr>
              <w:t xml:space="preserve">No   </w:t>
            </w: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-1156442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</w:tr>
      <w:tr w:rsidR="00587406" w14:paraId="207725E8" w14:textId="77777777" w:rsidTr="00A04C45">
        <w:trPr>
          <w:trHeight w:val="415"/>
        </w:trPr>
        <w:tc>
          <w:tcPr>
            <w:tcW w:w="10208" w:type="dxa"/>
            <w:gridSpan w:val="8"/>
            <w:shd w:val="clear" w:color="auto" w:fill="BFBFBF" w:themeFill="background1" w:themeFillShade="BF"/>
            <w:vAlign w:val="center"/>
          </w:tcPr>
          <w:p w14:paraId="5CFE3D01" w14:textId="77777777" w:rsidR="00587406" w:rsidRPr="00F24FC5" w:rsidRDefault="00587406" w:rsidP="000F146F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236641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If YES, please give the name of the department/school</w:t>
            </w:r>
            <w:r w:rsidR="007726A2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/ward</w:t>
            </w:r>
            <w:r w:rsidRPr="00236641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 in which you are employed:</w:t>
            </w:r>
          </w:p>
        </w:tc>
      </w:tr>
      <w:tr w:rsidR="00587406" w14:paraId="1A811784" w14:textId="77777777" w:rsidTr="00A04C45">
        <w:trPr>
          <w:trHeight w:val="439"/>
        </w:trPr>
        <w:tc>
          <w:tcPr>
            <w:tcW w:w="10208" w:type="dxa"/>
            <w:gridSpan w:val="8"/>
          </w:tcPr>
          <w:p w14:paraId="15F60741" w14:textId="77777777" w:rsidR="00587406" w:rsidRPr="00C860A7" w:rsidRDefault="00587406" w:rsidP="00A04C4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22DDB" w:rsidRPr="0046296E" w14:paraId="31B3CA43" w14:textId="77777777" w:rsidTr="00A04C45">
        <w:trPr>
          <w:trHeight w:val="515"/>
        </w:trPr>
        <w:tc>
          <w:tcPr>
            <w:tcW w:w="7088" w:type="dxa"/>
            <w:gridSpan w:val="5"/>
            <w:shd w:val="clear" w:color="auto" w:fill="BFBFBF" w:themeFill="background1" w:themeFillShade="BF"/>
            <w:vAlign w:val="center"/>
          </w:tcPr>
          <w:p w14:paraId="656FE0B1" w14:textId="77777777" w:rsidR="00822DDB" w:rsidRPr="000F146F" w:rsidRDefault="00822DDB" w:rsidP="00566A2F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Are you a member of any organisations, associations or any other professional bodies?</w:t>
            </w:r>
          </w:p>
        </w:tc>
        <w:tc>
          <w:tcPr>
            <w:tcW w:w="3120" w:type="dxa"/>
            <w:gridSpan w:val="3"/>
            <w:shd w:val="clear" w:color="auto" w:fill="FFFFFF" w:themeFill="background1"/>
            <w:vAlign w:val="center"/>
          </w:tcPr>
          <w:p w14:paraId="100BD9EB" w14:textId="6E51364B" w:rsidR="00822DDB" w:rsidRPr="00822DDB" w:rsidRDefault="00822DDB" w:rsidP="00822DDB">
            <w:pPr>
              <w:jc w:val="center"/>
              <w:rPr>
                <w:rFonts w:ascii="Arial" w:hAnsi="Arial" w:cs="Arial"/>
                <w:b/>
                <w:bCs/>
              </w:rPr>
            </w:pPr>
            <w:r w:rsidRPr="00822DDB">
              <w:rPr>
                <w:rFonts w:ascii="Arial" w:hAnsi="Arial" w:cs="Arial"/>
                <w:b/>
                <w:bCs/>
              </w:rPr>
              <w:t xml:space="preserve">Yes </w:t>
            </w: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719635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  <w:r w:rsidRPr="00822DDB">
              <w:rPr>
                <w:rFonts w:ascii="Arial" w:hAnsi="Arial" w:cs="Arial"/>
                <w:b/>
                <w:bCs/>
              </w:rPr>
              <w:t xml:space="preserve">       No   </w:t>
            </w: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1777051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3170" w:rsidRPr="00223170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</w:tr>
      <w:tr w:rsidR="00822DDB" w:rsidRPr="0046296E" w14:paraId="50BBE20E" w14:textId="77777777" w:rsidTr="00A04C45">
        <w:trPr>
          <w:trHeight w:val="367"/>
        </w:trPr>
        <w:tc>
          <w:tcPr>
            <w:tcW w:w="10208" w:type="dxa"/>
            <w:gridSpan w:val="8"/>
            <w:shd w:val="clear" w:color="auto" w:fill="BFBFBF" w:themeFill="background1" w:themeFillShade="BF"/>
            <w:vAlign w:val="center"/>
          </w:tcPr>
          <w:p w14:paraId="59634787" w14:textId="77777777" w:rsidR="00822DDB" w:rsidRDefault="00822DDB" w:rsidP="00566A2F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236641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If YES, please </w:t>
            </w: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tell us the names of these organisations</w:t>
            </w:r>
          </w:p>
        </w:tc>
      </w:tr>
      <w:tr w:rsidR="00822DDB" w:rsidRPr="0046296E" w14:paraId="5F392E26" w14:textId="77777777" w:rsidTr="00A04C45">
        <w:trPr>
          <w:trHeight w:val="500"/>
        </w:trPr>
        <w:tc>
          <w:tcPr>
            <w:tcW w:w="10208" w:type="dxa"/>
            <w:gridSpan w:val="8"/>
            <w:shd w:val="clear" w:color="auto" w:fill="FFFFFF" w:themeFill="background1"/>
          </w:tcPr>
          <w:p w14:paraId="52DC0F06" w14:textId="2DC99269" w:rsidR="00822DDB" w:rsidRPr="00C860A7" w:rsidRDefault="00822DDB" w:rsidP="00A04C4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F146F" w:rsidRPr="0046296E" w14:paraId="54E5C584" w14:textId="77777777" w:rsidTr="00A04C45">
        <w:trPr>
          <w:trHeight w:val="422"/>
        </w:trPr>
        <w:tc>
          <w:tcPr>
            <w:tcW w:w="7088" w:type="dxa"/>
            <w:gridSpan w:val="5"/>
            <w:shd w:val="clear" w:color="auto" w:fill="BFBFBF" w:themeFill="background1" w:themeFillShade="BF"/>
            <w:vAlign w:val="center"/>
          </w:tcPr>
          <w:p w14:paraId="2FAC40E5" w14:textId="77777777" w:rsidR="000F146F" w:rsidRPr="000F146F" w:rsidRDefault="000F146F" w:rsidP="00566A2F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0F146F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Are you already a governor of a school? </w:t>
            </w:r>
          </w:p>
        </w:tc>
        <w:tc>
          <w:tcPr>
            <w:tcW w:w="3120" w:type="dxa"/>
            <w:gridSpan w:val="3"/>
            <w:shd w:val="clear" w:color="auto" w:fill="FFFFFF" w:themeFill="background1"/>
            <w:vAlign w:val="center"/>
          </w:tcPr>
          <w:p w14:paraId="7E4269E7" w14:textId="687E22ED" w:rsidR="000F146F" w:rsidRPr="000F146F" w:rsidRDefault="00822DDB" w:rsidP="00822DDB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Cs w:val="22"/>
              </w:rPr>
              <w:t xml:space="preserve">       </w:t>
            </w:r>
            <w:r w:rsidR="000F146F" w:rsidRPr="00822DDB">
              <w:rPr>
                <w:rFonts w:ascii="Arial" w:hAnsi="Arial" w:cs="Arial"/>
                <w:b/>
                <w:bCs/>
                <w:szCs w:val="22"/>
              </w:rPr>
              <w:t xml:space="preserve">Yes </w:t>
            </w: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-1001575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3170" w:rsidRPr="00223170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  <w:r w:rsidR="000F146F" w:rsidRPr="00822DDB">
              <w:rPr>
                <w:rFonts w:ascii="Arial" w:hAnsi="Arial" w:cs="Arial"/>
                <w:b/>
                <w:bCs/>
                <w:szCs w:val="22"/>
              </w:rPr>
              <w:t xml:space="preserve">       No   </w:t>
            </w: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207233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</w:tr>
      <w:tr w:rsidR="00D60E54" w:rsidRPr="0046296E" w14:paraId="1739BF97" w14:textId="77777777" w:rsidTr="00A04C45">
        <w:trPr>
          <w:trHeight w:val="317"/>
        </w:trPr>
        <w:tc>
          <w:tcPr>
            <w:tcW w:w="10208" w:type="dxa"/>
            <w:gridSpan w:val="8"/>
            <w:shd w:val="clear" w:color="auto" w:fill="BFBFBF" w:themeFill="background1" w:themeFillShade="BF"/>
            <w:vAlign w:val="center"/>
          </w:tcPr>
          <w:p w14:paraId="0DD749E0" w14:textId="77777777" w:rsidR="00D60E54" w:rsidRPr="00D63583" w:rsidRDefault="00D60E54" w:rsidP="007726A2">
            <w:pPr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</w:pPr>
            <w:r w:rsidRPr="000F146F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I</w:t>
            </w:r>
            <w:r w:rsidR="000F146F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f YES,</w:t>
            </w:r>
            <w:r w:rsidRPr="000F146F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 please </w:t>
            </w:r>
            <w:r w:rsidR="007726A2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state:</w:t>
            </w:r>
            <w:r w:rsidR="00555DF4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 </w:t>
            </w:r>
          </w:p>
        </w:tc>
      </w:tr>
      <w:tr w:rsidR="00A8129F" w:rsidRPr="0046296E" w14:paraId="42D79114" w14:textId="77777777" w:rsidTr="00A04C45">
        <w:trPr>
          <w:trHeight w:val="515"/>
        </w:trPr>
        <w:tc>
          <w:tcPr>
            <w:tcW w:w="3403" w:type="dxa"/>
            <w:gridSpan w:val="2"/>
            <w:shd w:val="clear" w:color="auto" w:fill="D9D9D9" w:themeFill="background1" w:themeFillShade="D9"/>
            <w:vAlign w:val="center"/>
          </w:tcPr>
          <w:p w14:paraId="1D77B396" w14:textId="77777777" w:rsidR="00A8129F" w:rsidRPr="000F146F" w:rsidRDefault="00A8129F" w:rsidP="00566A2F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N</w:t>
            </w:r>
            <w:r w:rsidRPr="000F146F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ame </w:t>
            </w:r>
            <w:r w:rsidR="007C3D3D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of </w:t>
            </w:r>
            <w:r w:rsidRPr="000F146F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the school</w:t>
            </w:r>
            <w:r w:rsidR="000D1C24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:</w:t>
            </w:r>
          </w:p>
        </w:tc>
        <w:tc>
          <w:tcPr>
            <w:tcW w:w="6805" w:type="dxa"/>
            <w:gridSpan w:val="6"/>
            <w:shd w:val="clear" w:color="auto" w:fill="auto"/>
            <w:vAlign w:val="center"/>
          </w:tcPr>
          <w:p w14:paraId="14315005" w14:textId="77777777" w:rsidR="00A8129F" w:rsidRPr="00C860A7" w:rsidRDefault="00A8129F" w:rsidP="00566A2F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</w:p>
        </w:tc>
      </w:tr>
      <w:tr w:rsidR="00A8129F" w:rsidRPr="0046296E" w14:paraId="1CA00960" w14:textId="77777777" w:rsidTr="00A04C45">
        <w:trPr>
          <w:trHeight w:val="515"/>
        </w:trPr>
        <w:tc>
          <w:tcPr>
            <w:tcW w:w="3403" w:type="dxa"/>
            <w:gridSpan w:val="2"/>
            <w:shd w:val="clear" w:color="auto" w:fill="D9D9D9" w:themeFill="background1" w:themeFillShade="D9"/>
            <w:vAlign w:val="center"/>
          </w:tcPr>
          <w:p w14:paraId="62E58E1F" w14:textId="77777777" w:rsidR="00A8129F" w:rsidRPr="000F146F" w:rsidRDefault="00A8129F" w:rsidP="00566A2F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L</w:t>
            </w:r>
            <w:r w:rsidRPr="000F146F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ocation</w:t>
            </w: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 of the school</w:t>
            </w:r>
            <w:r w:rsidR="000D1C24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:</w:t>
            </w:r>
          </w:p>
        </w:tc>
        <w:tc>
          <w:tcPr>
            <w:tcW w:w="6805" w:type="dxa"/>
            <w:gridSpan w:val="6"/>
            <w:shd w:val="clear" w:color="auto" w:fill="auto"/>
            <w:vAlign w:val="center"/>
          </w:tcPr>
          <w:p w14:paraId="1B8A1DA5" w14:textId="77777777" w:rsidR="00A8129F" w:rsidRPr="00C860A7" w:rsidRDefault="00A8129F" w:rsidP="00566A2F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</w:p>
        </w:tc>
      </w:tr>
      <w:tr w:rsidR="00A8129F" w:rsidRPr="0046296E" w14:paraId="3E6CE6FE" w14:textId="77777777" w:rsidTr="00A04C45">
        <w:trPr>
          <w:trHeight w:val="515"/>
        </w:trPr>
        <w:tc>
          <w:tcPr>
            <w:tcW w:w="3403" w:type="dxa"/>
            <w:gridSpan w:val="2"/>
            <w:shd w:val="clear" w:color="auto" w:fill="D9D9D9" w:themeFill="background1" w:themeFillShade="D9"/>
            <w:vAlign w:val="center"/>
          </w:tcPr>
          <w:p w14:paraId="429477D3" w14:textId="77777777" w:rsidR="00A8129F" w:rsidRDefault="00A8129F" w:rsidP="00566A2F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The </w:t>
            </w:r>
            <w:r w:rsidRPr="000F146F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type of governor you are</w:t>
            </w:r>
            <w:r w:rsidR="000D1C24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:</w:t>
            </w:r>
          </w:p>
        </w:tc>
        <w:tc>
          <w:tcPr>
            <w:tcW w:w="6805" w:type="dxa"/>
            <w:gridSpan w:val="6"/>
            <w:shd w:val="clear" w:color="auto" w:fill="auto"/>
            <w:vAlign w:val="center"/>
          </w:tcPr>
          <w:p w14:paraId="54C5AC39" w14:textId="77777777" w:rsidR="00A8129F" w:rsidRPr="00C860A7" w:rsidRDefault="00A8129F" w:rsidP="00566A2F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</w:p>
        </w:tc>
      </w:tr>
      <w:tr w:rsidR="00D60E54" w:rsidRPr="0046296E" w14:paraId="171B2E9A" w14:textId="77777777" w:rsidTr="00A04C45">
        <w:trPr>
          <w:trHeight w:val="303"/>
        </w:trPr>
        <w:tc>
          <w:tcPr>
            <w:tcW w:w="10208" w:type="dxa"/>
            <w:gridSpan w:val="8"/>
            <w:shd w:val="clear" w:color="auto" w:fill="BFBFBF" w:themeFill="background1" w:themeFillShade="BF"/>
            <w:vAlign w:val="center"/>
          </w:tcPr>
          <w:p w14:paraId="5CC1EFD9" w14:textId="77777777" w:rsidR="00D60E54" w:rsidRPr="0046296E" w:rsidRDefault="00FB796E" w:rsidP="002D0BD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F146F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Please state if you</w:t>
            </w:r>
            <w:r w:rsidR="00D60E54" w:rsidRPr="000F146F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 </w:t>
            </w:r>
            <w:r w:rsidRPr="000F146F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have any experience of chairing a </w:t>
            </w:r>
            <w:r w:rsidR="00D60E54" w:rsidRPr="000F146F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meeting or </w:t>
            </w:r>
            <w:r w:rsidR="00C63C76" w:rsidRPr="000F146F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a </w:t>
            </w:r>
            <w:r w:rsidR="00D60E54" w:rsidRPr="000F146F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committee</w:t>
            </w:r>
            <w:r w:rsidR="002D0BD2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:</w:t>
            </w:r>
          </w:p>
        </w:tc>
      </w:tr>
      <w:tr w:rsidR="00D60E54" w:rsidRPr="003D5797" w14:paraId="0A4191FF" w14:textId="77777777" w:rsidTr="00A04C45">
        <w:trPr>
          <w:trHeight w:val="1407"/>
        </w:trPr>
        <w:tc>
          <w:tcPr>
            <w:tcW w:w="10208" w:type="dxa"/>
            <w:gridSpan w:val="8"/>
          </w:tcPr>
          <w:p w14:paraId="020EBBA6" w14:textId="77777777" w:rsidR="00B74537" w:rsidRPr="00C860A7" w:rsidRDefault="00B74537" w:rsidP="00A04C4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54E13" w:rsidRPr="003D5797" w14:paraId="2DDFF2B4" w14:textId="77777777" w:rsidTr="00A04C45">
        <w:trPr>
          <w:trHeight w:val="332"/>
        </w:trPr>
        <w:tc>
          <w:tcPr>
            <w:tcW w:w="10208" w:type="dxa"/>
            <w:gridSpan w:val="8"/>
            <w:shd w:val="clear" w:color="auto" w:fill="BFBFBF" w:themeFill="background1" w:themeFillShade="BF"/>
            <w:vAlign w:val="center"/>
          </w:tcPr>
          <w:p w14:paraId="108A8A15" w14:textId="77777777" w:rsidR="00E54E13" w:rsidRDefault="00E54E13" w:rsidP="00D71D69">
            <w:r w:rsidRPr="003F2EB4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What are your interests, experience and knowledge of education matters?</w:t>
            </w:r>
          </w:p>
        </w:tc>
      </w:tr>
      <w:tr w:rsidR="00E54E13" w:rsidRPr="003D5797" w14:paraId="4AA1DF11" w14:textId="77777777" w:rsidTr="00A04C45">
        <w:trPr>
          <w:trHeight w:val="1677"/>
        </w:trPr>
        <w:tc>
          <w:tcPr>
            <w:tcW w:w="10208" w:type="dxa"/>
            <w:gridSpan w:val="8"/>
          </w:tcPr>
          <w:p w14:paraId="036EBEFF" w14:textId="3C7DE58D" w:rsidR="00520D48" w:rsidRPr="00C860A7" w:rsidRDefault="00520D48">
            <w:pP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</w:p>
        </w:tc>
      </w:tr>
      <w:tr w:rsidR="00D71D69" w14:paraId="344F628E" w14:textId="77777777" w:rsidTr="00A04C45">
        <w:trPr>
          <w:trHeight w:val="577"/>
        </w:trPr>
        <w:tc>
          <w:tcPr>
            <w:tcW w:w="10208" w:type="dxa"/>
            <w:gridSpan w:val="8"/>
            <w:shd w:val="clear" w:color="auto" w:fill="00AABE"/>
            <w:vAlign w:val="center"/>
          </w:tcPr>
          <w:p w14:paraId="3EF767A1" w14:textId="77777777" w:rsidR="00D71D69" w:rsidRPr="00D71D69" w:rsidRDefault="00D71D69" w:rsidP="00D71D69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647387">
              <w:rPr>
                <w:rFonts w:ascii="Arial" w:hAnsi="Arial" w:cs="Arial"/>
                <w:b/>
                <w:color w:val="FFFFFF" w:themeColor="background1"/>
                <w:sz w:val="28"/>
              </w:rPr>
              <w:t>Personal and Professional Information</w:t>
            </w:r>
          </w:p>
        </w:tc>
      </w:tr>
      <w:tr w:rsidR="007726A2" w:rsidRPr="007726A2" w14:paraId="5378D1DF" w14:textId="77777777" w:rsidTr="00A04C45">
        <w:trPr>
          <w:trHeight w:val="618"/>
        </w:trPr>
        <w:tc>
          <w:tcPr>
            <w:tcW w:w="10208" w:type="dxa"/>
            <w:gridSpan w:val="8"/>
            <w:shd w:val="clear" w:color="auto" w:fill="BFBFBF" w:themeFill="background1" w:themeFillShade="BF"/>
            <w:vAlign w:val="center"/>
          </w:tcPr>
          <w:p w14:paraId="6484BDF8" w14:textId="77777777" w:rsidR="008D76BA" w:rsidRPr="007726A2" w:rsidRDefault="008D76BA" w:rsidP="00E702A2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7726A2">
              <w:rPr>
                <w:rFonts w:ascii="Arial" w:hAnsi="Arial" w:cs="Arial"/>
                <w:b/>
                <w:sz w:val="22"/>
                <w:szCs w:val="22"/>
              </w:rPr>
              <w:t>Your application will be skills matched against school vacancies</w:t>
            </w:r>
            <w:r w:rsidR="000E1560" w:rsidRPr="007726A2">
              <w:rPr>
                <w:rFonts w:ascii="Arial" w:hAnsi="Arial" w:cs="Arial"/>
                <w:b/>
                <w:sz w:val="22"/>
                <w:szCs w:val="22"/>
              </w:rPr>
              <w:t xml:space="preserve"> with particular identified skills gaps</w:t>
            </w:r>
            <w:r w:rsidR="007726A2">
              <w:rPr>
                <w:rFonts w:ascii="Arial" w:hAnsi="Arial" w:cs="Arial"/>
                <w:b/>
                <w:sz w:val="22"/>
                <w:szCs w:val="22"/>
              </w:rPr>
              <w:t xml:space="preserve"> at the school</w:t>
            </w:r>
            <w:r w:rsidR="00E702A2">
              <w:rPr>
                <w:rFonts w:ascii="Arial" w:hAnsi="Arial" w:cs="Arial"/>
                <w:b/>
                <w:sz w:val="22"/>
                <w:szCs w:val="22"/>
              </w:rPr>
              <w:t xml:space="preserve"> - </w:t>
            </w:r>
            <w:r w:rsidRPr="007726A2">
              <w:rPr>
                <w:rFonts w:ascii="Arial" w:hAnsi="Arial" w:cs="Arial"/>
                <w:b/>
                <w:sz w:val="22"/>
                <w:szCs w:val="22"/>
              </w:rPr>
              <w:t>please provide as much information as possible</w:t>
            </w:r>
            <w:r w:rsidR="00E702A2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</w:tr>
      <w:tr w:rsidR="00647387" w:rsidRPr="003D5797" w14:paraId="062BB3A1" w14:textId="77777777" w:rsidTr="00A04C45">
        <w:trPr>
          <w:trHeight w:val="383"/>
        </w:trPr>
        <w:tc>
          <w:tcPr>
            <w:tcW w:w="10208" w:type="dxa"/>
            <w:gridSpan w:val="8"/>
            <w:shd w:val="clear" w:color="auto" w:fill="D9D9D9" w:themeFill="background1" w:themeFillShade="D9"/>
            <w:vAlign w:val="center"/>
          </w:tcPr>
          <w:p w14:paraId="5D183EBD" w14:textId="77777777" w:rsidR="00647387" w:rsidRPr="003D5797" w:rsidRDefault="00647387" w:rsidP="00595168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Your Occupation:</w:t>
            </w:r>
            <w:r w:rsidR="00595168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 </w:t>
            </w:r>
            <w:r w:rsidR="007726A2">
              <w:rPr>
                <w:rFonts w:ascii="Arial" w:hAnsi="Arial" w:cs="Arial"/>
                <w:color w:val="000000" w:themeColor="text1"/>
                <w:sz w:val="20"/>
                <w:szCs w:val="22"/>
              </w:rPr>
              <w:t xml:space="preserve">(Current </w:t>
            </w:r>
            <w:r w:rsidRPr="00647387">
              <w:rPr>
                <w:rFonts w:ascii="Arial" w:hAnsi="Arial" w:cs="Arial"/>
                <w:color w:val="000000" w:themeColor="text1"/>
                <w:sz w:val="20"/>
                <w:szCs w:val="22"/>
              </w:rPr>
              <w:t>and/or previous if applicable, please include dates)</w:t>
            </w:r>
          </w:p>
        </w:tc>
      </w:tr>
      <w:tr w:rsidR="00647387" w:rsidRPr="003D5797" w14:paraId="7D8673C0" w14:textId="77777777" w:rsidTr="00A04C45">
        <w:trPr>
          <w:trHeight w:val="519"/>
        </w:trPr>
        <w:tc>
          <w:tcPr>
            <w:tcW w:w="10208" w:type="dxa"/>
            <w:gridSpan w:val="8"/>
            <w:shd w:val="clear" w:color="auto" w:fill="FFFFFF" w:themeFill="background1"/>
          </w:tcPr>
          <w:p w14:paraId="39D6B910" w14:textId="77777777" w:rsidR="007726A2" w:rsidRPr="00C860A7" w:rsidRDefault="007726A2" w:rsidP="00A04C4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D61F4" w:rsidRPr="009C23F2" w14:paraId="48D17875" w14:textId="77777777" w:rsidTr="00A04C45">
        <w:trPr>
          <w:trHeight w:val="639"/>
        </w:trPr>
        <w:tc>
          <w:tcPr>
            <w:tcW w:w="10208" w:type="dxa"/>
            <w:gridSpan w:val="8"/>
            <w:shd w:val="clear" w:color="auto" w:fill="D9D9D9" w:themeFill="background1" w:themeFillShade="D9"/>
            <w:vAlign w:val="center"/>
          </w:tcPr>
          <w:p w14:paraId="2A137DE5" w14:textId="77777777" w:rsidR="004D61F4" w:rsidRPr="009C23F2" w:rsidRDefault="00391FCC" w:rsidP="00C63C76">
            <w:pPr>
              <w:tabs>
                <w:tab w:val="left" w:pos="2208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7726A2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 xml:space="preserve">Please give details of any other work or </w:t>
            </w:r>
            <w:r w:rsidRPr="007726A2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shd w:val="clear" w:color="auto" w:fill="D9D9D9" w:themeFill="background1" w:themeFillShade="D9"/>
              </w:rPr>
              <w:t xml:space="preserve">voluntary work with </w:t>
            </w:r>
            <w:r w:rsidR="00C63C76" w:rsidRPr="007726A2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shd w:val="clear" w:color="auto" w:fill="D9D9D9" w:themeFill="background1" w:themeFillShade="D9"/>
              </w:rPr>
              <w:t xml:space="preserve">children and </w:t>
            </w:r>
            <w:r w:rsidRPr="007726A2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shd w:val="clear" w:color="auto" w:fill="D9D9D9" w:themeFill="background1" w:themeFillShade="D9"/>
              </w:rPr>
              <w:t xml:space="preserve">young people you </w:t>
            </w:r>
            <w:r w:rsidR="00C63C76" w:rsidRPr="007726A2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shd w:val="clear" w:color="auto" w:fill="D9D9D9" w:themeFill="background1" w:themeFillShade="D9"/>
              </w:rPr>
              <w:t>may have</w:t>
            </w:r>
            <w:r w:rsidRPr="007726A2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shd w:val="clear" w:color="auto" w:fill="D9D9D9" w:themeFill="background1" w:themeFillShade="D9"/>
              </w:rPr>
              <w:t xml:space="preserve"> completed</w:t>
            </w:r>
            <w:r w:rsidR="00E702A2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shd w:val="clear" w:color="auto" w:fill="D9D9D9" w:themeFill="background1" w:themeFillShade="D9"/>
              </w:rPr>
              <w:t>:</w:t>
            </w:r>
            <w:r w:rsidRPr="007726A2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shd w:val="clear" w:color="auto" w:fill="D9D9D9" w:themeFill="background1" w:themeFillShade="D9"/>
              </w:rPr>
              <w:t xml:space="preserve"> </w:t>
            </w:r>
            <w:r w:rsidRPr="007726A2">
              <w:rPr>
                <w:rFonts w:ascii="Arial" w:hAnsi="Arial" w:cs="Arial"/>
                <w:bCs/>
                <w:color w:val="000000" w:themeColor="text1"/>
                <w:sz w:val="20"/>
                <w:szCs w:val="18"/>
                <w:shd w:val="clear" w:color="auto" w:fill="D9D9D9" w:themeFill="background1" w:themeFillShade="D9"/>
              </w:rPr>
              <w:t>(e.g. teaching/social work,</w:t>
            </w:r>
            <w:r w:rsidRPr="007726A2">
              <w:rPr>
                <w:rFonts w:ascii="Arial" w:hAnsi="Arial" w:cs="Arial"/>
                <w:bCs/>
                <w:color w:val="000000" w:themeColor="text1"/>
                <w:sz w:val="20"/>
                <w:szCs w:val="18"/>
              </w:rPr>
              <w:t xml:space="preserve"> </w:t>
            </w:r>
            <w:r w:rsidR="00DF1FCE" w:rsidRPr="007726A2">
              <w:rPr>
                <w:rFonts w:ascii="Arial" w:hAnsi="Arial" w:cs="Arial"/>
                <w:bCs/>
                <w:color w:val="000000" w:themeColor="text1"/>
                <w:sz w:val="20"/>
                <w:szCs w:val="18"/>
              </w:rPr>
              <w:t>sports coaching/health services for young people)</w:t>
            </w:r>
          </w:p>
        </w:tc>
      </w:tr>
      <w:tr w:rsidR="004D61F4" w14:paraId="4ABA6DA1" w14:textId="77777777" w:rsidTr="00A04C45">
        <w:trPr>
          <w:trHeight w:val="2119"/>
        </w:trPr>
        <w:tc>
          <w:tcPr>
            <w:tcW w:w="10208" w:type="dxa"/>
            <w:gridSpan w:val="8"/>
            <w:shd w:val="clear" w:color="auto" w:fill="auto"/>
          </w:tcPr>
          <w:p w14:paraId="77FD47DA" w14:textId="77777777" w:rsidR="000E1560" w:rsidRPr="00C860A7" w:rsidRDefault="000E1560" w:rsidP="00A04C45">
            <w:pPr>
              <w:tabs>
                <w:tab w:val="left" w:pos="2208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7406" w14:paraId="19962B7F" w14:textId="77777777" w:rsidTr="00A04C45">
        <w:trPr>
          <w:trHeight w:val="942"/>
        </w:trPr>
        <w:tc>
          <w:tcPr>
            <w:tcW w:w="10208" w:type="dxa"/>
            <w:gridSpan w:val="8"/>
            <w:shd w:val="clear" w:color="auto" w:fill="D9D9D9" w:themeFill="background1" w:themeFillShade="D9"/>
            <w:vAlign w:val="center"/>
          </w:tcPr>
          <w:p w14:paraId="6D0CA801" w14:textId="77777777" w:rsidR="00587406" w:rsidRPr="0046296E" w:rsidRDefault="00217612" w:rsidP="0022789E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7726A2">
              <w:rPr>
                <w:rFonts w:ascii="Arial" w:hAnsi="Arial" w:cs="Arial"/>
                <w:b/>
                <w:sz w:val="22"/>
                <w:szCs w:val="22"/>
              </w:rPr>
              <w:lastRenderedPageBreak/>
              <w:t>Please indicate the relevant personal and professional skills a</w:t>
            </w:r>
            <w:r w:rsidR="00644091" w:rsidRPr="007726A2">
              <w:rPr>
                <w:rFonts w:ascii="Arial" w:hAnsi="Arial" w:cs="Arial"/>
                <w:b/>
                <w:sz w:val="22"/>
                <w:szCs w:val="22"/>
              </w:rPr>
              <w:t>long with</w:t>
            </w:r>
            <w:r w:rsidRPr="007726A2">
              <w:rPr>
                <w:rFonts w:ascii="Arial" w:hAnsi="Arial" w:cs="Arial"/>
                <w:b/>
                <w:sz w:val="22"/>
                <w:szCs w:val="22"/>
              </w:rPr>
              <w:t xml:space="preserve"> experience you </w:t>
            </w:r>
            <w:r w:rsidR="007743E7" w:rsidRPr="007726A2">
              <w:rPr>
                <w:rFonts w:ascii="Arial" w:hAnsi="Arial" w:cs="Arial"/>
                <w:b/>
                <w:sz w:val="22"/>
                <w:szCs w:val="22"/>
              </w:rPr>
              <w:t xml:space="preserve">have </w:t>
            </w:r>
            <w:r w:rsidR="00587406" w:rsidRPr="007726A2">
              <w:rPr>
                <w:rFonts w:ascii="Arial" w:hAnsi="Arial" w:cs="Arial"/>
                <w:b/>
                <w:sz w:val="22"/>
                <w:szCs w:val="22"/>
              </w:rPr>
              <w:t xml:space="preserve">which would assist you in </w:t>
            </w:r>
            <w:r w:rsidR="00644091" w:rsidRPr="007726A2">
              <w:rPr>
                <w:rFonts w:ascii="Arial" w:hAnsi="Arial" w:cs="Arial"/>
                <w:b/>
                <w:sz w:val="22"/>
                <w:szCs w:val="22"/>
              </w:rPr>
              <w:t>the</w:t>
            </w:r>
            <w:r w:rsidR="00587406" w:rsidRPr="007726A2">
              <w:rPr>
                <w:rFonts w:ascii="Arial" w:hAnsi="Arial" w:cs="Arial"/>
                <w:b/>
                <w:sz w:val="22"/>
                <w:szCs w:val="22"/>
              </w:rPr>
              <w:t xml:space="preserve"> role as a governor</w:t>
            </w:r>
            <w:r w:rsidR="00E51CA0" w:rsidRPr="007726A2">
              <w:rPr>
                <w:rFonts w:ascii="Arial" w:hAnsi="Arial" w:cs="Arial"/>
                <w:b/>
                <w:sz w:val="22"/>
                <w:szCs w:val="22"/>
              </w:rPr>
              <w:t xml:space="preserve">, </w:t>
            </w:r>
            <w:r w:rsidR="0022789E">
              <w:rPr>
                <w:rFonts w:ascii="Arial" w:hAnsi="Arial" w:cs="Arial"/>
                <w:b/>
                <w:sz w:val="22"/>
                <w:szCs w:val="22"/>
              </w:rPr>
              <w:t xml:space="preserve">to </w:t>
            </w:r>
            <w:r w:rsidR="00E51CA0" w:rsidRPr="007726A2">
              <w:rPr>
                <w:rFonts w:ascii="Arial" w:hAnsi="Arial" w:cs="Arial"/>
                <w:b/>
                <w:sz w:val="22"/>
                <w:szCs w:val="22"/>
              </w:rPr>
              <w:t>contribute to</w:t>
            </w:r>
            <w:r w:rsidR="0022789E">
              <w:rPr>
                <w:rFonts w:ascii="Arial" w:hAnsi="Arial" w:cs="Arial"/>
                <w:b/>
                <w:sz w:val="22"/>
                <w:szCs w:val="22"/>
              </w:rPr>
              <w:t xml:space="preserve"> the effective governance and</w:t>
            </w:r>
            <w:r w:rsidR="00E51CA0" w:rsidRPr="007726A2">
              <w:rPr>
                <w:rFonts w:ascii="Arial" w:hAnsi="Arial" w:cs="Arial"/>
                <w:b/>
                <w:sz w:val="22"/>
                <w:szCs w:val="22"/>
              </w:rPr>
              <w:t xml:space="preserve"> success of the school</w:t>
            </w:r>
            <w:r w:rsidR="00E702A2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</w:tr>
      <w:tr w:rsidR="00110F8F" w14:paraId="2D5467E7" w14:textId="77777777" w:rsidTr="00A04C45">
        <w:trPr>
          <w:trHeight w:val="435"/>
        </w:trPr>
        <w:tc>
          <w:tcPr>
            <w:tcW w:w="2836" w:type="dxa"/>
            <w:tcBorders>
              <w:right w:val="single" w:sz="4" w:space="0" w:color="BFBFBF" w:themeColor="background1" w:themeShade="BF"/>
            </w:tcBorders>
            <w:shd w:val="clear" w:color="auto" w:fill="BFBFBF" w:themeFill="background1" w:themeFillShade="BF"/>
            <w:vAlign w:val="center"/>
          </w:tcPr>
          <w:p w14:paraId="310F67CD" w14:textId="77777777" w:rsidR="00110F8F" w:rsidRPr="008700F1" w:rsidRDefault="00110F8F" w:rsidP="00327D2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700F1">
              <w:rPr>
                <w:rFonts w:ascii="Arial" w:hAnsi="Arial" w:cs="Arial"/>
                <w:b/>
                <w:bCs/>
                <w:sz w:val="22"/>
                <w:szCs w:val="22"/>
              </w:rPr>
              <w:t>Please tick all that apply</w:t>
            </w:r>
          </w:p>
        </w:tc>
        <w:tc>
          <w:tcPr>
            <w:tcW w:w="7372" w:type="dxa"/>
            <w:gridSpan w:val="7"/>
            <w:tcBorders>
              <w:left w:val="single" w:sz="4" w:space="0" w:color="BFBFBF" w:themeColor="background1" w:themeShade="BF"/>
            </w:tcBorders>
            <w:shd w:val="clear" w:color="auto" w:fill="BFBFBF" w:themeFill="background1" w:themeFillShade="BF"/>
            <w:vAlign w:val="center"/>
          </w:tcPr>
          <w:p w14:paraId="370DF3F2" w14:textId="77777777" w:rsidR="00110F8F" w:rsidRPr="00647387" w:rsidRDefault="00110F8F" w:rsidP="00327D26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110F8F">
              <w:rPr>
                <w:rFonts w:ascii="Arial" w:hAnsi="Arial" w:cs="Arial"/>
                <w:b/>
                <w:bCs/>
                <w:sz w:val="34"/>
                <w:szCs w:val="22"/>
              </w:rPr>
              <w:sym w:font="Wingdings" w:char="F0FC"/>
            </w:r>
          </w:p>
        </w:tc>
      </w:tr>
      <w:tr w:rsidR="00671711" w14:paraId="2B6FF1C1" w14:textId="77777777" w:rsidTr="00A04C45">
        <w:trPr>
          <w:trHeight w:val="396"/>
        </w:trPr>
        <w:tc>
          <w:tcPr>
            <w:tcW w:w="4395" w:type="dxa"/>
            <w:gridSpan w:val="3"/>
            <w:tcBorders>
              <w:right w:val="single" w:sz="4" w:space="0" w:color="FFFFFF" w:themeColor="background1"/>
            </w:tcBorders>
            <w:vAlign w:val="center"/>
          </w:tcPr>
          <w:p w14:paraId="1A22CC5B" w14:textId="77777777" w:rsidR="00671711" w:rsidRPr="00644091" w:rsidRDefault="00671711" w:rsidP="005139F9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Basic ICT Skills</w:t>
            </w:r>
          </w:p>
        </w:tc>
        <w:tc>
          <w:tcPr>
            <w:tcW w:w="623" w:type="dxa"/>
            <w:tcBorders>
              <w:left w:val="single" w:sz="4" w:space="0" w:color="FFFFFF" w:themeColor="background1"/>
            </w:tcBorders>
            <w:vAlign w:val="center"/>
          </w:tcPr>
          <w:p w14:paraId="440684D1" w14:textId="391B214A" w:rsidR="00671711" w:rsidRPr="00644091" w:rsidRDefault="00AA46A1" w:rsidP="00671711">
            <w:pPr>
              <w:ind w:left="42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453756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  <w:tc>
          <w:tcPr>
            <w:tcW w:w="4480" w:type="dxa"/>
            <w:gridSpan w:val="3"/>
            <w:tcBorders>
              <w:right w:val="single" w:sz="4" w:space="0" w:color="FFFFFF" w:themeColor="background1"/>
            </w:tcBorders>
            <w:vAlign w:val="center"/>
          </w:tcPr>
          <w:p w14:paraId="492223E3" w14:textId="77777777" w:rsidR="00671711" w:rsidRPr="00644091" w:rsidRDefault="00671711" w:rsidP="005139F9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Managing Staff</w:t>
            </w:r>
          </w:p>
        </w:tc>
        <w:tc>
          <w:tcPr>
            <w:tcW w:w="710" w:type="dxa"/>
            <w:tcBorders>
              <w:left w:val="single" w:sz="4" w:space="0" w:color="FFFFFF" w:themeColor="background1"/>
            </w:tcBorders>
            <w:vAlign w:val="center"/>
          </w:tcPr>
          <w:p w14:paraId="3DC78CC3" w14:textId="7ABD7225" w:rsidR="00671711" w:rsidRPr="00644091" w:rsidRDefault="00AA46A1" w:rsidP="00671711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-362522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</w:tr>
      <w:tr w:rsidR="00671711" w14:paraId="49A03778" w14:textId="77777777" w:rsidTr="00A04C45">
        <w:trPr>
          <w:trHeight w:val="396"/>
        </w:trPr>
        <w:tc>
          <w:tcPr>
            <w:tcW w:w="4395" w:type="dxa"/>
            <w:gridSpan w:val="3"/>
            <w:tcBorders>
              <w:right w:val="single" w:sz="4" w:space="0" w:color="FFFFFF" w:themeColor="background1"/>
            </w:tcBorders>
            <w:vAlign w:val="center"/>
          </w:tcPr>
          <w:p w14:paraId="009A3596" w14:textId="77777777" w:rsidR="00671711" w:rsidRPr="004D61F4" w:rsidRDefault="00671711" w:rsidP="005139F9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Business Skills</w:t>
            </w:r>
          </w:p>
        </w:tc>
        <w:tc>
          <w:tcPr>
            <w:tcW w:w="623" w:type="dxa"/>
            <w:tcBorders>
              <w:left w:val="single" w:sz="4" w:space="0" w:color="FFFFFF" w:themeColor="background1"/>
            </w:tcBorders>
            <w:vAlign w:val="center"/>
          </w:tcPr>
          <w:p w14:paraId="37065F02" w14:textId="79AC6BD6" w:rsidR="00671711" w:rsidRPr="004D61F4" w:rsidRDefault="00AA46A1" w:rsidP="00671711">
            <w:pPr>
              <w:ind w:left="42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-593931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  <w:tc>
          <w:tcPr>
            <w:tcW w:w="4480" w:type="dxa"/>
            <w:gridSpan w:val="3"/>
            <w:tcBorders>
              <w:right w:val="single" w:sz="4" w:space="0" w:color="FFFFFF" w:themeColor="background1"/>
            </w:tcBorders>
            <w:vAlign w:val="center"/>
          </w:tcPr>
          <w:p w14:paraId="0A77AD51" w14:textId="77777777" w:rsidR="00671711" w:rsidRPr="00644091" w:rsidRDefault="00671711" w:rsidP="005139F9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Performance Management</w:t>
            </w:r>
          </w:p>
        </w:tc>
        <w:tc>
          <w:tcPr>
            <w:tcW w:w="710" w:type="dxa"/>
            <w:tcBorders>
              <w:left w:val="single" w:sz="4" w:space="0" w:color="FFFFFF" w:themeColor="background1"/>
            </w:tcBorders>
            <w:vAlign w:val="center"/>
          </w:tcPr>
          <w:p w14:paraId="2C40B659" w14:textId="17EF8AE1" w:rsidR="00671711" w:rsidRPr="00644091" w:rsidRDefault="00AA46A1" w:rsidP="00671711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1917431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</w:tr>
      <w:tr w:rsidR="00671711" w14:paraId="5D0B7316" w14:textId="77777777" w:rsidTr="00A04C45">
        <w:trPr>
          <w:trHeight w:val="396"/>
        </w:trPr>
        <w:tc>
          <w:tcPr>
            <w:tcW w:w="4395" w:type="dxa"/>
            <w:gridSpan w:val="3"/>
            <w:tcBorders>
              <w:right w:val="single" w:sz="4" w:space="0" w:color="FFFFFF" w:themeColor="background1"/>
            </w:tcBorders>
            <w:vAlign w:val="center"/>
          </w:tcPr>
          <w:p w14:paraId="227CC6D8" w14:textId="77777777" w:rsidR="00671711" w:rsidRPr="004D61F4" w:rsidRDefault="00671711" w:rsidP="005139F9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Data Analysis &amp; Interpretation</w:t>
            </w:r>
          </w:p>
        </w:tc>
        <w:tc>
          <w:tcPr>
            <w:tcW w:w="623" w:type="dxa"/>
            <w:tcBorders>
              <w:left w:val="single" w:sz="4" w:space="0" w:color="FFFFFF" w:themeColor="background1"/>
            </w:tcBorders>
            <w:vAlign w:val="center"/>
          </w:tcPr>
          <w:p w14:paraId="27E5148D" w14:textId="5480998F" w:rsidR="00671711" w:rsidRPr="004D61F4" w:rsidRDefault="00AA46A1" w:rsidP="00671711">
            <w:pPr>
              <w:ind w:left="42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316618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  <w:tc>
          <w:tcPr>
            <w:tcW w:w="4480" w:type="dxa"/>
            <w:gridSpan w:val="3"/>
            <w:tcBorders>
              <w:right w:val="single" w:sz="4" w:space="0" w:color="FFFFFF" w:themeColor="background1"/>
            </w:tcBorders>
            <w:vAlign w:val="center"/>
          </w:tcPr>
          <w:p w14:paraId="1A523506" w14:textId="77777777" w:rsidR="00671711" w:rsidRPr="00644091" w:rsidRDefault="00671711" w:rsidP="005139F9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Procurement and Purchasing</w:t>
            </w:r>
          </w:p>
        </w:tc>
        <w:tc>
          <w:tcPr>
            <w:tcW w:w="710" w:type="dxa"/>
            <w:tcBorders>
              <w:left w:val="single" w:sz="4" w:space="0" w:color="FFFFFF" w:themeColor="background1"/>
            </w:tcBorders>
            <w:vAlign w:val="center"/>
          </w:tcPr>
          <w:p w14:paraId="5EC8EBD0" w14:textId="2C774D7E" w:rsidR="00671711" w:rsidRPr="00644091" w:rsidRDefault="00AA46A1" w:rsidP="00671711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2135829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</w:tr>
      <w:tr w:rsidR="00671711" w14:paraId="31F0C606" w14:textId="77777777" w:rsidTr="00A04C45">
        <w:trPr>
          <w:trHeight w:val="396"/>
        </w:trPr>
        <w:tc>
          <w:tcPr>
            <w:tcW w:w="4395" w:type="dxa"/>
            <w:gridSpan w:val="3"/>
            <w:tcBorders>
              <w:right w:val="single" w:sz="4" w:space="0" w:color="FFFFFF" w:themeColor="background1"/>
            </w:tcBorders>
            <w:vAlign w:val="center"/>
          </w:tcPr>
          <w:p w14:paraId="1B4AFBBF" w14:textId="0D9662A2" w:rsidR="00671711" w:rsidRPr="00644091" w:rsidRDefault="00671711" w:rsidP="005139F9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Dealing </w:t>
            </w:r>
            <w:r w:rsidR="00B13A4D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w</w:t>
            </w: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ith Legal Matters</w:t>
            </w:r>
          </w:p>
        </w:tc>
        <w:tc>
          <w:tcPr>
            <w:tcW w:w="623" w:type="dxa"/>
            <w:tcBorders>
              <w:left w:val="single" w:sz="4" w:space="0" w:color="FFFFFF" w:themeColor="background1"/>
            </w:tcBorders>
            <w:vAlign w:val="center"/>
          </w:tcPr>
          <w:p w14:paraId="26A87F51" w14:textId="7E13232E" w:rsidR="00671711" w:rsidRPr="00644091" w:rsidRDefault="00AA46A1" w:rsidP="00671711">
            <w:pPr>
              <w:ind w:left="42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-1096317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  <w:tc>
          <w:tcPr>
            <w:tcW w:w="4480" w:type="dxa"/>
            <w:gridSpan w:val="3"/>
            <w:tcBorders>
              <w:right w:val="single" w:sz="4" w:space="0" w:color="FFFFFF" w:themeColor="background1"/>
            </w:tcBorders>
            <w:vAlign w:val="center"/>
          </w:tcPr>
          <w:p w14:paraId="2929115B" w14:textId="77777777" w:rsidR="00671711" w:rsidRPr="00644091" w:rsidRDefault="00671711" w:rsidP="005139F9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Professional Leadership</w:t>
            </w:r>
          </w:p>
        </w:tc>
        <w:tc>
          <w:tcPr>
            <w:tcW w:w="710" w:type="dxa"/>
            <w:tcBorders>
              <w:left w:val="single" w:sz="4" w:space="0" w:color="FFFFFF" w:themeColor="background1"/>
            </w:tcBorders>
            <w:vAlign w:val="center"/>
          </w:tcPr>
          <w:p w14:paraId="278B9C1D" w14:textId="7CD32272" w:rsidR="00671711" w:rsidRPr="00644091" w:rsidRDefault="00AA46A1" w:rsidP="00671711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-2071638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</w:tr>
      <w:tr w:rsidR="00671711" w14:paraId="1815634A" w14:textId="77777777" w:rsidTr="00A04C45">
        <w:trPr>
          <w:trHeight w:val="396"/>
        </w:trPr>
        <w:tc>
          <w:tcPr>
            <w:tcW w:w="4395" w:type="dxa"/>
            <w:gridSpan w:val="3"/>
            <w:tcBorders>
              <w:right w:val="single" w:sz="4" w:space="0" w:color="FFFFFF" w:themeColor="background1"/>
            </w:tcBorders>
            <w:vAlign w:val="center"/>
          </w:tcPr>
          <w:p w14:paraId="7CE9A493" w14:textId="77777777" w:rsidR="00671711" w:rsidRPr="00644091" w:rsidRDefault="00671711" w:rsidP="005139F9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Faculty Management</w:t>
            </w:r>
          </w:p>
        </w:tc>
        <w:tc>
          <w:tcPr>
            <w:tcW w:w="623" w:type="dxa"/>
            <w:tcBorders>
              <w:left w:val="single" w:sz="4" w:space="0" w:color="FFFFFF" w:themeColor="background1"/>
            </w:tcBorders>
            <w:vAlign w:val="center"/>
          </w:tcPr>
          <w:p w14:paraId="2A5B97C9" w14:textId="20AC0B58" w:rsidR="00671711" w:rsidRPr="00644091" w:rsidRDefault="00AA46A1" w:rsidP="00671711">
            <w:pPr>
              <w:ind w:left="42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552890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  <w:tc>
          <w:tcPr>
            <w:tcW w:w="4480" w:type="dxa"/>
            <w:gridSpan w:val="3"/>
            <w:tcBorders>
              <w:right w:val="single" w:sz="4" w:space="0" w:color="FFFFFF" w:themeColor="background1"/>
            </w:tcBorders>
            <w:vAlign w:val="center"/>
          </w:tcPr>
          <w:p w14:paraId="16DAC194" w14:textId="77777777" w:rsidR="00671711" w:rsidRPr="00644091" w:rsidRDefault="00671711" w:rsidP="005139F9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Project Management</w:t>
            </w:r>
          </w:p>
        </w:tc>
        <w:tc>
          <w:tcPr>
            <w:tcW w:w="710" w:type="dxa"/>
            <w:tcBorders>
              <w:left w:val="single" w:sz="4" w:space="0" w:color="FFFFFF" w:themeColor="background1"/>
            </w:tcBorders>
            <w:vAlign w:val="center"/>
          </w:tcPr>
          <w:p w14:paraId="61411026" w14:textId="1D20D31C" w:rsidR="00671711" w:rsidRPr="00644091" w:rsidRDefault="00AA46A1" w:rsidP="00671711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-927039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</w:tr>
      <w:tr w:rsidR="00671711" w14:paraId="6053A137" w14:textId="77777777" w:rsidTr="00A04C45">
        <w:trPr>
          <w:trHeight w:val="396"/>
        </w:trPr>
        <w:tc>
          <w:tcPr>
            <w:tcW w:w="4395" w:type="dxa"/>
            <w:gridSpan w:val="3"/>
            <w:tcBorders>
              <w:right w:val="single" w:sz="4" w:space="0" w:color="FFFFFF" w:themeColor="background1"/>
            </w:tcBorders>
            <w:vAlign w:val="center"/>
          </w:tcPr>
          <w:p w14:paraId="078ECD6D" w14:textId="77777777" w:rsidR="00671711" w:rsidRPr="003D5797" w:rsidRDefault="00671711" w:rsidP="004D61F4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Financial Planning</w:t>
            </w:r>
          </w:p>
        </w:tc>
        <w:tc>
          <w:tcPr>
            <w:tcW w:w="623" w:type="dxa"/>
            <w:tcBorders>
              <w:left w:val="single" w:sz="4" w:space="0" w:color="FFFFFF" w:themeColor="background1"/>
            </w:tcBorders>
            <w:vAlign w:val="center"/>
          </w:tcPr>
          <w:p w14:paraId="0C6B8347" w14:textId="2F95711B" w:rsidR="00671711" w:rsidRPr="003D5797" w:rsidRDefault="00AA46A1" w:rsidP="00671711">
            <w:pPr>
              <w:ind w:left="42"/>
              <w:rPr>
                <w:rFonts w:ascii="Arial" w:hAnsi="Arial" w:cs="Arial"/>
                <w:b/>
                <w:bCs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1489137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  <w:tc>
          <w:tcPr>
            <w:tcW w:w="4480" w:type="dxa"/>
            <w:gridSpan w:val="3"/>
            <w:tcBorders>
              <w:right w:val="single" w:sz="4" w:space="0" w:color="FFFFFF" w:themeColor="background1"/>
            </w:tcBorders>
            <w:vAlign w:val="center"/>
          </w:tcPr>
          <w:p w14:paraId="1397E282" w14:textId="77777777" w:rsidR="00671711" w:rsidRPr="00644091" w:rsidRDefault="00671711" w:rsidP="005139F9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Question + Challenge Senior Managers</w:t>
            </w:r>
          </w:p>
        </w:tc>
        <w:tc>
          <w:tcPr>
            <w:tcW w:w="710" w:type="dxa"/>
            <w:tcBorders>
              <w:left w:val="single" w:sz="4" w:space="0" w:color="FFFFFF" w:themeColor="background1"/>
            </w:tcBorders>
            <w:vAlign w:val="center"/>
          </w:tcPr>
          <w:p w14:paraId="44D9530B" w14:textId="7090E4EC" w:rsidR="00671711" w:rsidRPr="00644091" w:rsidRDefault="00AA46A1" w:rsidP="00671711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1286625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</w:tr>
      <w:tr w:rsidR="00671711" w14:paraId="7ED0F723" w14:textId="77777777" w:rsidTr="00A04C45">
        <w:trPr>
          <w:trHeight w:val="396"/>
        </w:trPr>
        <w:tc>
          <w:tcPr>
            <w:tcW w:w="4395" w:type="dxa"/>
            <w:gridSpan w:val="3"/>
            <w:tcBorders>
              <w:right w:val="single" w:sz="4" w:space="0" w:color="FFFFFF" w:themeColor="background1"/>
            </w:tcBorders>
            <w:vAlign w:val="center"/>
          </w:tcPr>
          <w:p w14:paraId="035C9B1E" w14:textId="77777777" w:rsidR="00671711" w:rsidRPr="00644091" w:rsidRDefault="00671711" w:rsidP="00671711">
            <w:pPr>
              <w:ind w:right="-108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Knowledge of Local/Regional Education </w:t>
            </w:r>
          </w:p>
        </w:tc>
        <w:tc>
          <w:tcPr>
            <w:tcW w:w="623" w:type="dxa"/>
            <w:tcBorders>
              <w:left w:val="single" w:sz="4" w:space="0" w:color="FFFFFF" w:themeColor="background1"/>
            </w:tcBorders>
            <w:vAlign w:val="center"/>
          </w:tcPr>
          <w:p w14:paraId="12B7831A" w14:textId="77777777" w:rsidR="00671711" w:rsidRPr="00644091" w:rsidRDefault="00AA46A1" w:rsidP="00671711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-1579748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1711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  <w:tc>
          <w:tcPr>
            <w:tcW w:w="4480" w:type="dxa"/>
            <w:gridSpan w:val="3"/>
            <w:tcBorders>
              <w:right w:val="single" w:sz="4" w:space="0" w:color="FFFFFF" w:themeColor="background1"/>
            </w:tcBorders>
            <w:vAlign w:val="center"/>
          </w:tcPr>
          <w:p w14:paraId="252D2E93" w14:textId="77777777" w:rsidR="00671711" w:rsidRPr="00644091" w:rsidRDefault="00671711" w:rsidP="005139F9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Understanding Education Policies</w:t>
            </w:r>
          </w:p>
        </w:tc>
        <w:tc>
          <w:tcPr>
            <w:tcW w:w="710" w:type="dxa"/>
            <w:tcBorders>
              <w:left w:val="single" w:sz="4" w:space="0" w:color="FFFFFF" w:themeColor="background1"/>
            </w:tcBorders>
            <w:vAlign w:val="center"/>
          </w:tcPr>
          <w:p w14:paraId="516084BC" w14:textId="254AEBD1" w:rsidR="00671711" w:rsidRPr="00644091" w:rsidRDefault="00AA46A1" w:rsidP="00671711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-1997180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</w:tr>
      <w:tr w:rsidR="00671711" w14:paraId="59ED678E" w14:textId="77777777" w:rsidTr="00A04C45">
        <w:trPr>
          <w:trHeight w:val="396"/>
        </w:trPr>
        <w:tc>
          <w:tcPr>
            <w:tcW w:w="4395" w:type="dxa"/>
            <w:gridSpan w:val="3"/>
            <w:tcBorders>
              <w:right w:val="single" w:sz="4" w:space="0" w:color="FFFFFF" w:themeColor="background1"/>
            </w:tcBorders>
            <w:vAlign w:val="center"/>
          </w:tcPr>
          <w:p w14:paraId="31A5E790" w14:textId="77777777" w:rsidR="00671711" w:rsidRPr="00644091" w:rsidRDefault="00671711" w:rsidP="0022789E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Links with the community</w:t>
            </w:r>
          </w:p>
        </w:tc>
        <w:tc>
          <w:tcPr>
            <w:tcW w:w="623" w:type="dxa"/>
            <w:tcBorders>
              <w:left w:val="single" w:sz="4" w:space="0" w:color="FFFFFF" w:themeColor="background1"/>
            </w:tcBorders>
            <w:vAlign w:val="center"/>
          </w:tcPr>
          <w:p w14:paraId="44B13DE1" w14:textId="72D00A0E" w:rsidR="00671711" w:rsidRPr="00644091" w:rsidRDefault="00AA46A1" w:rsidP="00671711">
            <w:pPr>
              <w:ind w:left="42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344514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  <w:tc>
          <w:tcPr>
            <w:tcW w:w="4480" w:type="dxa"/>
            <w:gridSpan w:val="3"/>
            <w:tcBorders>
              <w:right w:val="single" w:sz="4" w:space="0" w:color="FFFFFF" w:themeColor="background1"/>
            </w:tcBorders>
            <w:vAlign w:val="center"/>
          </w:tcPr>
          <w:p w14:paraId="5E9FADEA" w14:textId="77777777" w:rsidR="00671711" w:rsidRPr="00644091" w:rsidRDefault="00671711" w:rsidP="005139F9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Understanding Financial Accounts</w:t>
            </w:r>
          </w:p>
        </w:tc>
        <w:tc>
          <w:tcPr>
            <w:tcW w:w="710" w:type="dxa"/>
            <w:tcBorders>
              <w:left w:val="single" w:sz="4" w:space="0" w:color="FFFFFF" w:themeColor="background1"/>
            </w:tcBorders>
            <w:vAlign w:val="center"/>
          </w:tcPr>
          <w:p w14:paraId="2EDFC74B" w14:textId="6C90E7D2" w:rsidR="00671711" w:rsidRPr="00644091" w:rsidRDefault="00AA46A1" w:rsidP="00671711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1807269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</w:tr>
      <w:tr w:rsidR="00671711" w14:paraId="5844FF8A" w14:textId="77777777" w:rsidTr="00A04C45">
        <w:trPr>
          <w:trHeight w:val="396"/>
        </w:trPr>
        <w:tc>
          <w:tcPr>
            <w:tcW w:w="4395" w:type="dxa"/>
            <w:gridSpan w:val="3"/>
            <w:tcBorders>
              <w:right w:val="single" w:sz="4" w:space="0" w:color="FFFFFF" w:themeColor="background1"/>
            </w:tcBorders>
            <w:vAlign w:val="center"/>
          </w:tcPr>
          <w:p w14:paraId="03AA8E3A" w14:textId="77777777" w:rsidR="00671711" w:rsidRPr="00644091" w:rsidRDefault="00671711" w:rsidP="005139F9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Links with Local Business</w:t>
            </w:r>
          </w:p>
        </w:tc>
        <w:tc>
          <w:tcPr>
            <w:tcW w:w="623" w:type="dxa"/>
            <w:tcBorders>
              <w:left w:val="single" w:sz="4" w:space="0" w:color="FFFFFF" w:themeColor="background1"/>
            </w:tcBorders>
            <w:vAlign w:val="center"/>
          </w:tcPr>
          <w:p w14:paraId="411F002A" w14:textId="5C384357" w:rsidR="00671711" w:rsidRPr="00644091" w:rsidRDefault="00AA46A1" w:rsidP="00671711">
            <w:pPr>
              <w:ind w:left="42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1707905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  <w:tc>
          <w:tcPr>
            <w:tcW w:w="4480" w:type="dxa"/>
            <w:gridSpan w:val="3"/>
            <w:tcBorders>
              <w:right w:val="single" w:sz="4" w:space="0" w:color="FFFFFF" w:themeColor="background1"/>
            </w:tcBorders>
            <w:vAlign w:val="center"/>
          </w:tcPr>
          <w:p w14:paraId="5D5634D5" w14:textId="77777777" w:rsidR="00671711" w:rsidRPr="00644091" w:rsidRDefault="00671711" w:rsidP="008700F1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Understanding Strategic Planning</w:t>
            </w:r>
          </w:p>
        </w:tc>
        <w:tc>
          <w:tcPr>
            <w:tcW w:w="710" w:type="dxa"/>
            <w:tcBorders>
              <w:left w:val="single" w:sz="4" w:space="0" w:color="FFFFFF" w:themeColor="background1"/>
            </w:tcBorders>
            <w:vAlign w:val="center"/>
          </w:tcPr>
          <w:p w14:paraId="4F35A698" w14:textId="54F020D3" w:rsidR="00671711" w:rsidRPr="00644091" w:rsidRDefault="00AA46A1" w:rsidP="00671711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-1813548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</w:tr>
      <w:tr w:rsidR="00671711" w14:paraId="37CFC962" w14:textId="77777777" w:rsidTr="00A04C45">
        <w:trPr>
          <w:trHeight w:val="457"/>
        </w:trPr>
        <w:tc>
          <w:tcPr>
            <w:tcW w:w="4395" w:type="dxa"/>
            <w:gridSpan w:val="3"/>
            <w:tcBorders>
              <w:right w:val="single" w:sz="4" w:space="0" w:color="FFFFFF" w:themeColor="background1"/>
            </w:tcBorders>
            <w:vAlign w:val="center"/>
          </w:tcPr>
          <w:p w14:paraId="6A0C47AB" w14:textId="77777777" w:rsidR="00671711" w:rsidRPr="00644091" w:rsidRDefault="00671711" w:rsidP="005139F9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Literacy and Numeracy</w:t>
            </w:r>
          </w:p>
        </w:tc>
        <w:tc>
          <w:tcPr>
            <w:tcW w:w="623" w:type="dxa"/>
            <w:tcBorders>
              <w:left w:val="single" w:sz="4" w:space="0" w:color="FFFFFF" w:themeColor="background1"/>
            </w:tcBorders>
            <w:vAlign w:val="center"/>
          </w:tcPr>
          <w:p w14:paraId="74265298" w14:textId="3C9B3967" w:rsidR="00671711" w:rsidRPr="00644091" w:rsidRDefault="00AA46A1" w:rsidP="00671711">
            <w:pPr>
              <w:ind w:left="42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-301766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  <w:tc>
          <w:tcPr>
            <w:tcW w:w="4480" w:type="dxa"/>
            <w:gridSpan w:val="3"/>
            <w:tcBorders>
              <w:right w:val="single" w:sz="4" w:space="0" w:color="FFFFFF" w:themeColor="background1"/>
            </w:tcBorders>
            <w:vAlign w:val="center"/>
          </w:tcPr>
          <w:p w14:paraId="7D3B8B80" w14:textId="77777777" w:rsidR="00671711" w:rsidRPr="00644091" w:rsidRDefault="00671711" w:rsidP="00020E70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Other </w:t>
            </w: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ab/>
            </w:r>
            <w:r w:rsidRPr="00671711">
              <w:rPr>
                <w:rFonts w:ascii="Arial" w:hAnsi="Arial" w:cs="Arial"/>
                <w:b/>
                <w:bCs/>
                <w:color w:val="000000"/>
                <w:sz w:val="22"/>
                <w:szCs w:val="22"/>
                <w:bdr w:val="single" w:sz="4" w:space="0" w:color="auto"/>
              </w:rPr>
              <w:t xml:space="preserve"> </w:t>
            </w:r>
          </w:p>
        </w:tc>
        <w:tc>
          <w:tcPr>
            <w:tcW w:w="710" w:type="dxa"/>
            <w:tcBorders>
              <w:left w:val="single" w:sz="4" w:space="0" w:color="FFFFFF" w:themeColor="background1"/>
            </w:tcBorders>
            <w:vAlign w:val="center"/>
          </w:tcPr>
          <w:p w14:paraId="7063981F" w14:textId="5B451160" w:rsidR="00671711" w:rsidRPr="00644091" w:rsidRDefault="00AA46A1" w:rsidP="00671711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-1274784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</w:tr>
      <w:tr w:rsidR="007726A2" w:rsidRPr="007726A2" w14:paraId="3B9F4F7B" w14:textId="77777777" w:rsidTr="00A04C45">
        <w:trPr>
          <w:trHeight w:val="418"/>
        </w:trPr>
        <w:tc>
          <w:tcPr>
            <w:tcW w:w="10208" w:type="dxa"/>
            <w:gridSpan w:val="8"/>
            <w:shd w:val="clear" w:color="auto" w:fill="BFBFBF" w:themeFill="background1" w:themeFillShade="BF"/>
            <w:vAlign w:val="center"/>
          </w:tcPr>
          <w:p w14:paraId="396D92A3" w14:textId="77777777" w:rsidR="00110F8F" w:rsidRPr="007726A2" w:rsidRDefault="00110F8F" w:rsidP="003F52B0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7726A2">
              <w:rPr>
                <w:rFonts w:ascii="Arial" w:hAnsi="Arial" w:cs="Arial"/>
                <w:b/>
                <w:bCs/>
                <w:sz w:val="22"/>
                <w:szCs w:val="22"/>
              </w:rPr>
              <w:t>Details of any relevant qualifications or training that you have completed:</w:t>
            </w:r>
          </w:p>
        </w:tc>
      </w:tr>
      <w:tr w:rsidR="00110F8F" w14:paraId="786DD729" w14:textId="77777777" w:rsidTr="00A04C45">
        <w:trPr>
          <w:trHeight w:val="841"/>
        </w:trPr>
        <w:tc>
          <w:tcPr>
            <w:tcW w:w="10208" w:type="dxa"/>
            <w:gridSpan w:val="8"/>
            <w:shd w:val="clear" w:color="auto" w:fill="auto"/>
          </w:tcPr>
          <w:p w14:paraId="69B8FA79" w14:textId="50D10108" w:rsidR="00ED14A7" w:rsidRPr="00C860A7" w:rsidRDefault="00ED14A7" w:rsidP="00A04C4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7726A2" w:rsidRPr="007726A2" w14:paraId="54907274" w14:textId="77777777" w:rsidTr="00A04C45">
        <w:trPr>
          <w:trHeight w:val="351"/>
        </w:trPr>
        <w:tc>
          <w:tcPr>
            <w:tcW w:w="10208" w:type="dxa"/>
            <w:gridSpan w:val="8"/>
            <w:shd w:val="clear" w:color="auto" w:fill="BFBFBF" w:themeFill="background1" w:themeFillShade="BF"/>
            <w:vAlign w:val="center"/>
          </w:tcPr>
          <w:p w14:paraId="28E42C9E" w14:textId="77777777" w:rsidR="00110F8F" w:rsidRPr="007726A2" w:rsidRDefault="00110F8F" w:rsidP="00624BD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7726A2">
              <w:rPr>
                <w:rFonts w:ascii="Arial" w:hAnsi="Arial" w:cs="Arial"/>
                <w:b/>
                <w:bCs/>
                <w:sz w:val="22"/>
                <w:szCs w:val="22"/>
              </w:rPr>
              <w:t>Please tell us:</w:t>
            </w:r>
          </w:p>
        </w:tc>
      </w:tr>
      <w:tr w:rsidR="00110F8F" w14:paraId="08084660" w14:textId="77777777" w:rsidTr="00A04C45">
        <w:trPr>
          <w:trHeight w:val="506"/>
        </w:trPr>
        <w:tc>
          <w:tcPr>
            <w:tcW w:w="7501" w:type="dxa"/>
            <w:gridSpan w:val="6"/>
            <w:shd w:val="clear" w:color="auto" w:fill="D9D9D9" w:themeFill="background1" w:themeFillShade="D9"/>
            <w:vAlign w:val="center"/>
          </w:tcPr>
          <w:p w14:paraId="4483A9CD" w14:textId="77777777" w:rsidR="00110F8F" w:rsidRPr="00647387" w:rsidRDefault="00110F8F" w:rsidP="0022789E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647387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Are you able to go into school on a regular basis?</w:t>
            </w:r>
          </w:p>
        </w:tc>
        <w:tc>
          <w:tcPr>
            <w:tcW w:w="2707" w:type="dxa"/>
            <w:gridSpan w:val="2"/>
            <w:vAlign w:val="center"/>
          </w:tcPr>
          <w:p w14:paraId="0A15F943" w14:textId="082CFBAE" w:rsidR="00110F8F" w:rsidRPr="009C23F2" w:rsidRDefault="00110F8F" w:rsidP="0046296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C23F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Yes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-396051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  <w:r w:rsidRPr="009C23F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     No   </w:t>
            </w: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2009320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3170" w:rsidRPr="00223170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</w:tr>
      <w:tr w:rsidR="00110F8F" w14:paraId="711A469A" w14:textId="77777777" w:rsidTr="00A04C45">
        <w:trPr>
          <w:trHeight w:val="675"/>
        </w:trPr>
        <w:tc>
          <w:tcPr>
            <w:tcW w:w="7501" w:type="dxa"/>
            <w:gridSpan w:val="6"/>
            <w:shd w:val="clear" w:color="auto" w:fill="D9D9D9" w:themeFill="background1" w:themeFillShade="D9"/>
            <w:vAlign w:val="center"/>
          </w:tcPr>
          <w:p w14:paraId="40808BD8" w14:textId="77777777" w:rsidR="00110F8F" w:rsidRPr="00647387" w:rsidRDefault="00110F8F" w:rsidP="0046296E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647387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Are you prepared to make a commitment to attend at least three full governing body meetings per year?</w:t>
            </w:r>
          </w:p>
        </w:tc>
        <w:tc>
          <w:tcPr>
            <w:tcW w:w="2707" w:type="dxa"/>
            <w:gridSpan w:val="2"/>
            <w:vAlign w:val="center"/>
          </w:tcPr>
          <w:p w14:paraId="1E81B570" w14:textId="1FB42D70" w:rsidR="00110F8F" w:rsidRPr="009C23F2" w:rsidRDefault="00110F8F" w:rsidP="0046296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C23F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Yes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319775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  <w:r w:rsidRPr="009C23F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     No   </w:t>
            </w: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-1993477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3170" w:rsidRPr="00223170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</w:tr>
      <w:tr w:rsidR="00110F8F" w14:paraId="0CA6B6F9" w14:textId="77777777" w:rsidTr="00A04C45">
        <w:trPr>
          <w:trHeight w:val="631"/>
        </w:trPr>
        <w:tc>
          <w:tcPr>
            <w:tcW w:w="7501" w:type="dxa"/>
            <w:gridSpan w:val="6"/>
            <w:shd w:val="clear" w:color="auto" w:fill="D9D9D9" w:themeFill="background1" w:themeFillShade="D9"/>
            <w:vAlign w:val="center"/>
          </w:tcPr>
          <w:p w14:paraId="181375A3" w14:textId="77777777" w:rsidR="00110F8F" w:rsidRPr="00647387" w:rsidRDefault="00110F8F" w:rsidP="0046296E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647387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Are you willing to become a member of one or more committees of the governing body?</w:t>
            </w:r>
          </w:p>
        </w:tc>
        <w:tc>
          <w:tcPr>
            <w:tcW w:w="2707" w:type="dxa"/>
            <w:gridSpan w:val="2"/>
            <w:vAlign w:val="center"/>
          </w:tcPr>
          <w:p w14:paraId="3D94B313" w14:textId="55DB1026" w:rsidR="00110F8F" w:rsidRPr="009C23F2" w:rsidRDefault="00110F8F" w:rsidP="0046296E">
            <w:pPr>
              <w:tabs>
                <w:tab w:val="left" w:pos="2208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C23F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Yes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-387032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  <w:r w:rsidRPr="009C23F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     No   </w:t>
            </w: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2009940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3170" w:rsidRPr="00223170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</w:tr>
      <w:tr w:rsidR="00110F8F" w:rsidRPr="009C23F2" w14:paraId="5C1DB4CF" w14:textId="77777777" w:rsidTr="00A04C45">
        <w:trPr>
          <w:trHeight w:val="631"/>
        </w:trPr>
        <w:tc>
          <w:tcPr>
            <w:tcW w:w="7501" w:type="dxa"/>
            <w:gridSpan w:val="6"/>
            <w:shd w:val="clear" w:color="auto" w:fill="D9D9D9" w:themeFill="background1" w:themeFillShade="D9"/>
            <w:vAlign w:val="center"/>
          </w:tcPr>
          <w:p w14:paraId="72C6247A" w14:textId="77777777" w:rsidR="00110F8F" w:rsidRPr="00647387" w:rsidRDefault="00110F8F" w:rsidP="00F85F93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647387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Are you willing to undertake relevant training to meet the role?</w:t>
            </w:r>
          </w:p>
        </w:tc>
        <w:tc>
          <w:tcPr>
            <w:tcW w:w="2707" w:type="dxa"/>
            <w:gridSpan w:val="2"/>
            <w:vAlign w:val="center"/>
          </w:tcPr>
          <w:p w14:paraId="36725B1A" w14:textId="451A1D33" w:rsidR="00110F8F" w:rsidRPr="009C23F2" w:rsidRDefault="00110F8F" w:rsidP="005139F9">
            <w:pPr>
              <w:tabs>
                <w:tab w:val="left" w:pos="2208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C23F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Yes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529304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  <w:r w:rsidRPr="009C23F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     No   </w:t>
            </w: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20672180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3170" w:rsidRPr="00223170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</w:tr>
      <w:tr w:rsidR="00110F8F" w:rsidRPr="009C23F2" w14:paraId="7CBBC628" w14:textId="77777777" w:rsidTr="00A04C45">
        <w:trPr>
          <w:trHeight w:val="631"/>
        </w:trPr>
        <w:tc>
          <w:tcPr>
            <w:tcW w:w="7501" w:type="dxa"/>
            <w:gridSpan w:val="6"/>
            <w:shd w:val="clear" w:color="auto" w:fill="D9D9D9" w:themeFill="background1" w:themeFillShade="D9"/>
            <w:vAlign w:val="center"/>
          </w:tcPr>
          <w:p w14:paraId="7AAE4429" w14:textId="77777777" w:rsidR="00110F8F" w:rsidRPr="00647387" w:rsidRDefault="00110F8F" w:rsidP="005139F9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647387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Are you willing to be part of a team who strategically manages and leads the school?</w:t>
            </w:r>
          </w:p>
        </w:tc>
        <w:tc>
          <w:tcPr>
            <w:tcW w:w="2707" w:type="dxa"/>
            <w:gridSpan w:val="2"/>
            <w:vAlign w:val="center"/>
          </w:tcPr>
          <w:p w14:paraId="0A79C65E" w14:textId="28F3A9C5" w:rsidR="00110F8F" w:rsidRPr="009C23F2" w:rsidRDefault="00110F8F" w:rsidP="005139F9">
            <w:pPr>
              <w:tabs>
                <w:tab w:val="left" w:pos="2208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C23F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Yes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1753550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  <w:r w:rsidRPr="009C23F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     No   </w:t>
            </w: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-561481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3170" w:rsidRPr="00223170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</w:tr>
      <w:tr w:rsidR="00110F8F" w:rsidRPr="009C23F2" w14:paraId="46019910" w14:textId="77777777" w:rsidTr="00A04C45">
        <w:trPr>
          <w:trHeight w:val="631"/>
        </w:trPr>
        <w:tc>
          <w:tcPr>
            <w:tcW w:w="7501" w:type="dxa"/>
            <w:gridSpan w:val="6"/>
            <w:shd w:val="clear" w:color="auto" w:fill="D9D9D9" w:themeFill="background1" w:themeFillShade="D9"/>
            <w:vAlign w:val="center"/>
          </w:tcPr>
          <w:p w14:paraId="4AADEDB5" w14:textId="77777777" w:rsidR="00110F8F" w:rsidRPr="00647387" w:rsidRDefault="00110F8F" w:rsidP="005139F9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647387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Are you able to look at issues objectively in a confidential manner?</w:t>
            </w:r>
          </w:p>
        </w:tc>
        <w:tc>
          <w:tcPr>
            <w:tcW w:w="2707" w:type="dxa"/>
            <w:gridSpan w:val="2"/>
            <w:vAlign w:val="center"/>
          </w:tcPr>
          <w:p w14:paraId="0D85184A" w14:textId="62A1BEA1" w:rsidR="00110F8F" w:rsidRPr="009C23F2" w:rsidRDefault="00110F8F" w:rsidP="005139F9">
            <w:pPr>
              <w:tabs>
                <w:tab w:val="left" w:pos="2208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C23F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Yes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-1221280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  <w:r w:rsidRPr="009C23F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     No   </w:t>
            </w: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-1272157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3170" w:rsidRPr="00223170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</w:tr>
      <w:tr w:rsidR="00110F8F" w:rsidRPr="009C23F2" w14:paraId="0B3394D7" w14:textId="77777777" w:rsidTr="00A04C45">
        <w:trPr>
          <w:trHeight w:val="631"/>
        </w:trPr>
        <w:tc>
          <w:tcPr>
            <w:tcW w:w="7501" w:type="dxa"/>
            <w:gridSpan w:val="6"/>
            <w:shd w:val="clear" w:color="auto" w:fill="D9D9D9" w:themeFill="background1" w:themeFillShade="D9"/>
            <w:vAlign w:val="center"/>
          </w:tcPr>
          <w:p w14:paraId="4659CDE8" w14:textId="77777777" w:rsidR="00110F8F" w:rsidRPr="00647387" w:rsidRDefault="00110F8F" w:rsidP="005139F9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647387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Are you able to form effective working relationships?</w:t>
            </w:r>
          </w:p>
        </w:tc>
        <w:tc>
          <w:tcPr>
            <w:tcW w:w="2707" w:type="dxa"/>
            <w:gridSpan w:val="2"/>
            <w:vAlign w:val="center"/>
          </w:tcPr>
          <w:p w14:paraId="7E3D27FA" w14:textId="12191A7B" w:rsidR="00110F8F" w:rsidRPr="009C23F2" w:rsidRDefault="00110F8F" w:rsidP="005139F9">
            <w:pPr>
              <w:tabs>
                <w:tab w:val="left" w:pos="2208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C23F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Yes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-1844388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  <w:r w:rsidRPr="009C23F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     No   </w:t>
            </w: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2095814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3170" w:rsidRPr="00223170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</w:tr>
      <w:tr w:rsidR="00110F8F" w:rsidRPr="009C23F2" w14:paraId="61855BEB" w14:textId="77777777" w:rsidTr="00A04C45">
        <w:trPr>
          <w:trHeight w:val="635"/>
        </w:trPr>
        <w:tc>
          <w:tcPr>
            <w:tcW w:w="7501" w:type="dxa"/>
            <w:gridSpan w:val="6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4E1A8B0" w14:textId="77777777" w:rsidR="00110F8F" w:rsidRPr="00647387" w:rsidRDefault="00110F8F" w:rsidP="0022789E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647387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Do you have an understanding of Special Educational </w:t>
            </w:r>
            <w:r w:rsidR="001819BC" w:rsidRPr="00647387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Needs</w:t>
            </w:r>
            <w:r w:rsidR="0022789E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 and Disability (SEND)</w:t>
            </w:r>
            <w:r w:rsidR="001819BC" w:rsidRPr="00647387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?</w:t>
            </w:r>
          </w:p>
        </w:tc>
        <w:tc>
          <w:tcPr>
            <w:tcW w:w="2707" w:type="dxa"/>
            <w:gridSpan w:val="2"/>
            <w:tcBorders>
              <w:bottom w:val="single" w:sz="4" w:space="0" w:color="auto"/>
            </w:tcBorders>
            <w:vAlign w:val="center"/>
          </w:tcPr>
          <w:p w14:paraId="701144B2" w14:textId="3BCB12BC" w:rsidR="00110F8F" w:rsidRPr="009C23F2" w:rsidRDefault="00110F8F" w:rsidP="005139F9">
            <w:pPr>
              <w:tabs>
                <w:tab w:val="left" w:pos="2208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C23F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Yes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-1662465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F94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  <w:r w:rsidRPr="009C23F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     No   </w:t>
            </w:r>
            <w:sdt>
              <w:sdtPr>
                <w:rPr>
                  <w:rFonts w:ascii="Arial" w:hAnsi="Arial" w:cs="Arial"/>
                  <w:b/>
                  <w:bCs/>
                  <w:sz w:val="28"/>
                  <w:szCs w:val="22"/>
                </w:rPr>
                <w:id w:val="1226577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3170" w:rsidRPr="00223170"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sdtContent>
            </w:sdt>
          </w:p>
        </w:tc>
      </w:tr>
      <w:tr w:rsidR="00647387" w:rsidRPr="009C23F2" w14:paraId="45094C72" w14:textId="77777777" w:rsidTr="00A04C45">
        <w:trPr>
          <w:trHeight w:val="397"/>
        </w:trPr>
        <w:tc>
          <w:tcPr>
            <w:tcW w:w="10207" w:type="dxa"/>
            <w:gridSpan w:val="8"/>
            <w:shd w:val="clear" w:color="auto" w:fill="00B3BE"/>
            <w:vAlign w:val="center"/>
          </w:tcPr>
          <w:p w14:paraId="0D8F1445" w14:textId="77777777" w:rsidR="00647387" w:rsidRPr="00647387" w:rsidRDefault="00647387" w:rsidP="00647387">
            <w:pPr>
              <w:ind w:left="34"/>
              <w:rPr>
                <w:rFonts w:ascii="Arial" w:hAnsi="Arial" w:cs="Arial"/>
                <w:b/>
                <w:color w:val="FFFFFF" w:themeColor="background1"/>
              </w:rPr>
            </w:pPr>
            <w:r w:rsidRPr="00647387">
              <w:rPr>
                <w:rFonts w:ascii="Arial" w:hAnsi="Arial" w:cs="Arial"/>
                <w:b/>
                <w:color w:val="FFFFFF" w:themeColor="background1"/>
                <w:sz w:val="28"/>
              </w:rPr>
              <w:t>Additional Information</w:t>
            </w:r>
          </w:p>
        </w:tc>
      </w:tr>
      <w:tr w:rsidR="008808E8" w:rsidRPr="009C23F2" w14:paraId="2A214213" w14:textId="77777777" w:rsidTr="00A04C45">
        <w:trPr>
          <w:trHeight w:val="500"/>
        </w:trPr>
        <w:tc>
          <w:tcPr>
            <w:tcW w:w="10207" w:type="dxa"/>
            <w:gridSpan w:val="8"/>
            <w:shd w:val="clear" w:color="auto" w:fill="BFBFBF" w:themeFill="background1" w:themeFillShade="BF"/>
            <w:vAlign w:val="center"/>
          </w:tcPr>
          <w:p w14:paraId="10C67FCB" w14:textId="77777777" w:rsidR="008808E8" w:rsidRPr="009C23F2" w:rsidRDefault="008808E8" w:rsidP="008808E8">
            <w:pPr>
              <w:tabs>
                <w:tab w:val="left" w:pos="2208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47387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Any other comments you would like us to consider as part of your register of interest:</w:t>
            </w:r>
          </w:p>
        </w:tc>
      </w:tr>
      <w:tr w:rsidR="008808E8" w14:paraId="20CFCCD9" w14:textId="77777777" w:rsidTr="00A04C45">
        <w:trPr>
          <w:trHeight w:val="1693"/>
        </w:trPr>
        <w:tc>
          <w:tcPr>
            <w:tcW w:w="10207" w:type="dxa"/>
            <w:gridSpan w:val="8"/>
            <w:shd w:val="clear" w:color="auto" w:fill="auto"/>
          </w:tcPr>
          <w:p w14:paraId="58F096A3" w14:textId="24BE40BE" w:rsidR="00716864" w:rsidRPr="00C860A7" w:rsidRDefault="00716864" w:rsidP="00A04C45">
            <w:pPr>
              <w:tabs>
                <w:tab w:val="left" w:pos="2208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</w:p>
        </w:tc>
      </w:tr>
    </w:tbl>
    <w:p w14:paraId="5EF26E4E" w14:textId="77777777" w:rsidR="00FB796E" w:rsidRDefault="00FB796E"/>
    <w:tbl>
      <w:tblPr>
        <w:tblStyle w:val="TableGrid"/>
        <w:tblW w:w="10207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135"/>
        <w:gridCol w:w="4525"/>
        <w:gridCol w:w="850"/>
        <w:gridCol w:w="2988"/>
        <w:gridCol w:w="709"/>
      </w:tblGrid>
      <w:tr w:rsidR="003D5797" w14:paraId="35B999F6" w14:textId="77777777" w:rsidTr="00595168">
        <w:trPr>
          <w:trHeight w:val="418"/>
        </w:trPr>
        <w:tc>
          <w:tcPr>
            <w:tcW w:w="10207" w:type="dxa"/>
            <w:gridSpan w:val="5"/>
            <w:tcBorders>
              <w:top w:val="single" w:sz="4" w:space="0" w:color="auto"/>
            </w:tcBorders>
            <w:shd w:val="clear" w:color="auto" w:fill="00AABE"/>
            <w:vAlign w:val="center"/>
          </w:tcPr>
          <w:p w14:paraId="157E9F7F" w14:textId="77777777" w:rsidR="003D5797" w:rsidRPr="0046296E" w:rsidRDefault="0046296E" w:rsidP="00173604">
            <w:pPr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</w:pPr>
            <w:r w:rsidRPr="00647387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2"/>
              </w:rPr>
              <w:lastRenderedPageBreak/>
              <w:t>Declaration</w:t>
            </w:r>
          </w:p>
        </w:tc>
      </w:tr>
      <w:tr w:rsidR="002A4B7E" w14:paraId="38ECB6AD" w14:textId="77777777" w:rsidTr="00595168">
        <w:trPr>
          <w:trHeight w:val="690"/>
        </w:trPr>
        <w:tc>
          <w:tcPr>
            <w:tcW w:w="9498" w:type="dxa"/>
            <w:gridSpan w:val="4"/>
            <w:tcBorders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2C544F81" w14:textId="77777777" w:rsidR="002A4B7E" w:rsidRPr="002A4B7E" w:rsidRDefault="002A4B7E" w:rsidP="007726A2">
            <w:pPr>
              <w:pStyle w:val="BodyText2"/>
              <w:spacing w:line="240" w:lineRule="auto"/>
              <w:rPr>
                <w:sz w:val="22"/>
                <w:szCs w:val="22"/>
              </w:rPr>
            </w:pPr>
            <w:r w:rsidRPr="00587406">
              <w:rPr>
                <w:sz w:val="22"/>
                <w:szCs w:val="22"/>
              </w:rPr>
              <w:t xml:space="preserve">I wish to register an interest in being appointed as a </w:t>
            </w:r>
            <w:r>
              <w:rPr>
                <w:sz w:val="22"/>
                <w:szCs w:val="22"/>
              </w:rPr>
              <w:t>Local Authority</w:t>
            </w:r>
            <w:r w:rsidR="007726A2">
              <w:rPr>
                <w:sz w:val="22"/>
                <w:szCs w:val="22"/>
              </w:rPr>
              <w:t>/Co-opted</w:t>
            </w:r>
            <w:r>
              <w:rPr>
                <w:sz w:val="22"/>
                <w:szCs w:val="22"/>
              </w:rPr>
              <w:t xml:space="preserve"> Governor</w:t>
            </w:r>
            <w:r w:rsidRPr="00587406">
              <w:rPr>
                <w:sz w:val="22"/>
                <w:szCs w:val="22"/>
              </w:rPr>
              <w:t xml:space="preserve"> as indicated on this form.</w:t>
            </w:r>
            <w:r>
              <w:rPr>
                <w:sz w:val="22"/>
                <w:szCs w:val="22"/>
              </w:rPr>
              <w:t xml:space="preserve"> </w:t>
            </w:r>
          </w:p>
        </w:tc>
        <w:sdt>
          <w:sdtPr>
            <w:rPr>
              <w:rFonts w:ascii="Arial" w:hAnsi="Arial" w:cs="Arial"/>
              <w:b/>
              <w:bCs/>
              <w:sz w:val="28"/>
              <w:szCs w:val="22"/>
            </w:rPr>
            <w:id w:val="-1405820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tcBorders>
                  <w:left w:val="single" w:sz="4" w:space="0" w:color="FFFFFF" w:themeColor="background1"/>
                  <w:bottom w:val="single" w:sz="4" w:space="0" w:color="FFFFFF" w:themeColor="background1"/>
                </w:tcBorders>
                <w:vAlign w:val="center"/>
              </w:tcPr>
              <w:p w14:paraId="397AD93C" w14:textId="18B03A20" w:rsidR="002A4B7E" w:rsidRDefault="00E33E5C" w:rsidP="002A4B7E">
                <w:r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p>
            </w:tc>
          </w:sdtContent>
        </w:sdt>
      </w:tr>
      <w:tr w:rsidR="002A4B7E" w14:paraId="79167029" w14:textId="77777777" w:rsidTr="00066377">
        <w:trPr>
          <w:trHeight w:val="688"/>
        </w:trPr>
        <w:tc>
          <w:tcPr>
            <w:tcW w:w="9498" w:type="dxa"/>
            <w:gridSpan w:val="4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6C28E98E" w14:textId="77777777" w:rsidR="002A4B7E" w:rsidRDefault="002A4B7E" w:rsidP="003D5797">
            <w:pPr>
              <w:pStyle w:val="BodyText2"/>
              <w:spacing w:line="240" w:lineRule="auto"/>
              <w:rPr>
                <w:sz w:val="22"/>
                <w:szCs w:val="22"/>
              </w:rPr>
            </w:pPr>
            <w:r w:rsidRPr="00587406">
              <w:rPr>
                <w:sz w:val="22"/>
                <w:szCs w:val="22"/>
              </w:rPr>
              <w:t>I have read the grounds for disqualification from being a governor.</w:t>
            </w:r>
            <w:r>
              <w:rPr>
                <w:sz w:val="22"/>
                <w:szCs w:val="22"/>
              </w:rPr>
              <w:t xml:space="preserve">   </w:t>
            </w:r>
          </w:p>
          <w:p w14:paraId="7894DD33" w14:textId="2EDE7999" w:rsidR="002A4B7E" w:rsidRPr="00587406" w:rsidRDefault="00AA46A1" w:rsidP="003D5797">
            <w:pPr>
              <w:pStyle w:val="BodyText2"/>
              <w:spacing w:line="240" w:lineRule="auto"/>
              <w:rPr>
                <w:sz w:val="22"/>
                <w:szCs w:val="22"/>
              </w:rPr>
            </w:pPr>
            <w:hyperlink r:id="rId10" w:history="1">
              <w:r w:rsidR="009D10F2">
                <w:rPr>
                  <w:rStyle w:val="Hyperlink"/>
                  <w:sz w:val="22"/>
                  <w:szCs w:val="22"/>
                </w:rPr>
                <w:t>Section C of the Constitution of governing bodies of maintained  schools</w:t>
              </w:r>
            </w:hyperlink>
          </w:p>
        </w:tc>
        <w:sdt>
          <w:sdtPr>
            <w:rPr>
              <w:rFonts w:ascii="Arial" w:hAnsi="Arial" w:cs="Arial"/>
              <w:b/>
              <w:bCs/>
              <w:sz w:val="28"/>
              <w:szCs w:val="22"/>
            </w:rPr>
            <w:id w:val="-8288342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tcBorders>
                  <w:top w:val="single" w:sz="4" w:space="0" w:color="FFFFFF" w:themeColor="background1"/>
                  <w:left w:val="single" w:sz="4" w:space="0" w:color="FFFFFF" w:themeColor="background1"/>
                  <w:bottom w:val="single" w:sz="4" w:space="0" w:color="FFFFFF" w:themeColor="background1"/>
                </w:tcBorders>
                <w:vAlign w:val="center"/>
              </w:tcPr>
              <w:p w14:paraId="01F6EE09" w14:textId="3DBEBA25" w:rsidR="002A4B7E" w:rsidRDefault="00E24F94" w:rsidP="002A4B7E">
                <w:r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p>
            </w:tc>
          </w:sdtContent>
        </w:sdt>
      </w:tr>
      <w:tr w:rsidR="002A4B7E" w14:paraId="52B7A749" w14:textId="77777777" w:rsidTr="00066377">
        <w:trPr>
          <w:trHeight w:val="557"/>
        </w:trPr>
        <w:tc>
          <w:tcPr>
            <w:tcW w:w="9498" w:type="dxa"/>
            <w:gridSpan w:val="4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6CD9CB22" w14:textId="77777777" w:rsidR="002A4B7E" w:rsidRPr="00587406" w:rsidRDefault="002A4B7E" w:rsidP="0022789E">
            <w:pPr>
              <w:pStyle w:val="BodyText2"/>
              <w:spacing w:line="240" w:lineRule="auto"/>
              <w:rPr>
                <w:sz w:val="22"/>
                <w:szCs w:val="22"/>
              </w:rPr>
            </w:pPr>
            <w:r w:rsidRPr="00587406">
              <w:rPr>
                <w:b/>
                <w:bCs/>
                <w:sz w:val="22"/>
                <w:szCs w:val="22"/>
              </w:rPr>
              <w:t>I am not disqualified on any of these grounds</w:t>
            </w:r>
            <w:r>
              <w:rPr>
                <w:b/>
                <w:bCs/>
                <w:sz w:val="22"/>
                <w:szCs w:val="22"/>
              </w:rPr>
              <w:t xml:space="preserve"> </w:t>
            </w:r>
          </w:p>
        </w:tc>
        <w:sdt>
          <w:sdtPr>
            <w:rPr>
              <w:rFonts w:ascii="Arial" w:hAnsi="Arial" w:cs="Arial"/>
              <w:b/>
              <w:bCs/>
              <w:sz w:val="28"/>
              <w:szCs w:val="22"/>
            </w:rPr>
            <w:id w:val="-14446871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tcBorders>
                  <w:top w:val="single" w:sz="4" w:space="0" w:color="FFFFFF" w:themeColor="background1"/>
                  <w:left w:val="single" w:sz="4" w:space="0" w:color="FFFFFF" w:themeColor="background1"/>
                  <w:bottom w:val="single" w:sz="4" w:space="0" w:color="FFFFFF"/>
                </w:tcBorders>
                <w:vAlign w:val="center"/>
              </w:tcPr>
              <w:p w14:paraId="7A52BA07" w14:textId="3D1E0816" w:rsidR="002A4B7E" w:rsidRDefault="00E24F94" w:rsidP="002A4B7E">
                <w:r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p>
            </w:tc>
          </w:sdtContent>
        </w:sdt>
      </w:tr>
      <w:tr w:rsidR="00066377" w14:paraId="748225A2" w14:textId="77777777" w:rsidTr="00066377">
        <w:trPr>
          <w:trHeight w:val="834"/>
        </w:trPr>
        <w:tc>
          <w:tcPr>
            <w:tcW w:w="9498" w:type="dxa"/>
            <w:gridSpan w:val="4"/>
            <w:tcBorders>
              <w:top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7168EDA8" w14:textId="76A33747" w:rsidR="00066377" w:rsidRPr="00066377" w:rsidRDefault="00066377" w:rsidP="0022789E">
            <w:pPr>
              <w:pStyle w:val="BodyText2"/>
              <w:spacing w:line="240" w:lineRule="auto"/>
              <w:rPr>
                <w:bCs/>
                <w:sz w:val="22"/>
                <w:szCs w:val="22"/>
              </w:rPr>
            </w:pPr>
            <w:r w:rsidRPr="00066377">
              <w:rPr>
                <w:bCs/>
                <w:sz w:val="22"/>
                <w:szCs w:val="22"/>
              </w:rPr>
              <w:t>I understand and agree that my personal data will be shared with the school that I am a governor at, this is in line with the Education</w:t>
            </w:r>
            <w:r>
              <w:rPr>
                <w:bCs/>
                <w:sz w:val="22"/>
                <w:szCs w:val="22"/>
              </w:rPr>
              <w:t>, Skills</w:t>
            </w:r>
            <w:r w:rsidRPr="00066377">
              <w:rPr>
                <w:bCs/>
                <w:sz w:val="22"/>
                <w:szCs w:val="22"/>
              </w:rPr>
              <w:t xml:space="preserve"> &amp; Early Years Privacy Notice</w:t>
            </w:r>
          </w:p>
        </w:tc>
        <w:sdt>
          <w:sdtPr>
            <w:rPr>
              <w:rFonts w:ascii="Arial" w:hAnsi="Arial" w:cs="Arial"/>
              <w:b/>
              <w:bCs/>
              <w:sz w:val="28"/>
              <w:szCs w:val="22"/>
            </w:rPr>
            <w:id w:val="16152493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tcBorders>
                  <w:top w:val="single" w:sz="4" w:space="0" w:color="FFFFFF"/>
                  <w:left w:val="single" w:sz="4" w:space="0" w:color="FFFFFF" w:themeColor="background1"/>
                </w:tcBorders>
                <w:vAlign w:val="center"/>
              </w:tcPr>
              <w:p w14:paraId="61722F01" w14:textId="7489071E" w:rsidR="00066377" w:rsidRDefault="00E24F94" w:rsidP="002A4B7E">
                <w:pPr>
                  <w:rPr>
                    <w:rFonts w:ascii="Arial" w:hAnsi="Arial" w:cs="Arial"/>
                    <w:b/>
                    <w:bCs/>
                    <w:sz w:val="28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bCs/>
                    <w:sz w:val="28"/>
                    <w:szCs w:val="22"/>
                  </w:rPr>
                  <w:t>☐</w:t>
                </w:r>
              </w:p>
            </w:tc>
          </w:sdtContent>
        </w:sdt>
      </w:tr>
      <w:tr w:rsidR="003D5797" w14:paraId="72EAD288" w14:textId="77777777" w:rsidTr="00EF05FD">
        <w:trPr>
          <w:trHeight w:val="639"/>
        </w:trPr>
        <w:tc>
          <w:tcPr>
            <w:tcW w:w="1135" w:type="dxa"/>
            <w:shd w:val="clear" w:color="auto" w:fill="BFBFBF" w:themeFill="background1" w:themeFillShade="BF"/>
            <w:vAlign w:val="center"/>
          </w:tcPr>
          <w:p w14:paraId="4F469598" w14:textId="77777777" w:rsidR="003D5797" w:rsidRPr="00AA46A1" w:rsidRDefault="003D5797" w:rsidP="003D5797">
            <w:pPr>
              <w:pStyle w:val="BodyText2"/>
              <w:spacing w:line="240" w:lineRule="auto"/>
              <w:rPr>
                <w:bCs/>
                <w:sz w:val="22"/>
              </w:rPr>
            </w:pPr>
            <w:r w:rsidRPr="00A8129F">
              <w:rPr>
                <w:b/>
                <w:sz w:val="22"/>
                <w:shd w:val="clear" w:color="auto" w:fill="BFBFBF" w:themeFill="background1" w:themeFillShade="BF"/>
              </w:rPr>
              <w:t>Signed</w:t>
            </w:r>
            <w:r w:rsidRPr="00A8129F">
              <w:rPr>
                <w:b/>
                <w:sz w:val="22"/>
              </w:rPr>
              <w:t>:</w:t>
            </w:r>
          </w:p>
          <w:p w14:paraId="6A998863" w14:textId="1CFB84DE" w:rsidR="00AA46A1" w:rsidRPr="00AA46A1" w:rsidRDefault="00AA46A1" w:rsidP="003D5797">
            <w:pPr>
              <w:pStyle w:val="BodyText2"/>
              <w:spacing w:line="240" w:lineRule="auto"/>
              <w:rPr>
                <w:b/>
                <w:bCs/>
                <w:i/>
                <w:iCs/>
                <w:sz w:val="22"/>
                <w:szCs w:val="22"/>
              </w:rPr>
            </w:pPr>
            <w:r w:rsidRPr="00AA46A1">
              <w:rPr>
                <w:bCs/>
                <w:i/>
                <w:iCs/>
                <w:sz w:val="22"/>
              </w:rPr>
              <w:t>(or Type)</w:t>
            </w:r>
          </w:p>
        </w:tc>
        <w:tc>
          <w:tcPr>
            <w:tcW w:w="4525" w:type="dxa"/>
            <w:vAlign w:val="center"/>
          </w:tcPr>
          <w:p w14:paraId="1F123B3F" w14:textId="7C9D1FC1" w:rsidR="003D5797" w:rsidRPr="00C860A7" w:rsidRDefault="003D5797" w:rsidP="003D5797">
            <w:pPr>
              <w:pStyle w:val="BodyText2"/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850" w:type="dxa"/>
            <w:shd w:val="clear" w:color="auto" w:fill="BFBFBF" w:themeFill="background1" w:themeFillShade="BF"/>
            <w:vAlign w:val="center"/>
          </w:tcPr>
          <w:p w14:paraId="1977AE57" w14:textId="77777777" w:rsidR="003D5797" w:rsidRPr="003B715A" w:rsidRDefault="003D5797" w:rsidP="003D5797">
            <w:pPr>
              <w:pStyle w:val="BodyText2"/>
              <w:spacing w:line="240" w:lineRule="auto"/>
              <w:rPr>
                <w:b/>
                <w:bCs/>
                <w:sz w:val="22"/>
                <w:szCs w:val="22"/>
              </w:rPr>
            </w:pPr>
            <w:r w:rsidRPr="003B715A">
              <w:rPr>
                <w:b/>
                <w:sz w:val="22"/>
                <w:szCs w:val="22"/>
              </w:rPr>
              <w:t>Date:</w:t>
            </w:r>
          </w:p>
        </w:tc>
        <w:tc>
          <w:tcPr>
            <w:tcW w:w="3697" w:type="dxa"/>
            <w:gridSpan w:val="2"/>
            <w:vAlign w:val="center"/>
          </w:tcPr>
          <w:p w14:paraId="1F67F9E7" w14:textId="6CFE8E11" w:rsidR="003D5797" w:rsidRPr="00C860A7" w:rsidRDefault="003D5797" w:rsidP="003D5797">
            <w:pPr>
              <w:pStyle w:val="BodyText2"/>
              <w:spacing w:line="240" w:lineRule="auto"/>
              <w:rPr>
                <w:sz w:val="22"/>
                <w:szCs w:val="22"/>
              </w:rPr>
            </w:pPr>
          </w:p>
        </w:tc>
      </w:tr>
    </w:tbl>
    <w:p w14:paraId="32490F35" w14:textId="77777777" w:rsidR="00E24F94" w:rsidRDefault="00E24F94"/>
    <w:tbl>
      <w:tblPr>
        <w:tblStyle w:val="TableGrid"/>
        <w:tblW w:w="10207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418"/>
        <w:gridCol w:w="4242"/>
        <w:gridCol w:w="1287"/>
        <w:gridCol w:w="3260"/>
      </w:tblGrid>
      <w:tr w:rsidR="005F0F7E" w:rsidRPr="0046296E" w14:paraId="2B8CE577" w14:textId="77777777" w:rsidTr="00595168">
        <w:trPr>
          <w:trHeight w:val="535"/>
        </w:trPr>
        <w:tc>
          <w:tcPr>
            <w:tcW w:w="10207" w:type="dxa"/>
            <w:gridSpan w:val="4"/>
            <w:tcBorders>
              <w:top w:val="single" w:sz="4" w:space="0" w:color="auto"/>
            </w:tcBorders>
            <w:shd w:val="clear" w:color="auto" w:fill="00AABE"/>
            <w:vAlign w:val="center"/>
          </w:tcPr>
          <w:p w14:paraId="359B8D6A" w14:textId="77777777" w:rsidR="005F0F7E" w:rsidRPr="005F0F7E" w:rsidRDefault="005F0F7E" w:rsidP="002A4B7E">
            <w:pPr>
              <w:spacing w:after="60"/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</w:pPr>
            <w:r w:rsidRPr="005F0F7E"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  <w:t xml:space="preserve">Referees </w:t>
            </w:r>
            <w:r w:rsidR="002A4B7E"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  <w:t>c</w:t>
            </w:r>
            <w:r w:rsidRPr="005F0F7E"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  <w:t xml:space="preserve">ontact </w:t>
            </w:r>
            <w:r w:rsidR="002A4B7E"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  <w:t>d</w:t>
            </w:r>
            <w:r w:rsidRPr="005F0F7E"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  <w:t>etails</w:t>
            </w:r>
          </w:p>
        </w:tc>
      </w:tr>
      <w:tr w:rsidR="00A17A5A" w:rsidRPr="0046296E" w14:paraId="10BB33EF" w14:textId="77777777" w:rsidTr="00595168">
        <w:trPr>
          <w:trHeight w:val="417"/>
        </w:trPr>
        <w:tc>
          <w:tcPr>
            <w:tcW w:w="10207" w:type="dxa"/>
            <w:gridSpan w:val="4"/>
            <w:tcBorders>
              <w:top w:val="single" w:sz="4" w:space="0" w:color="auto"/>
            </w:tcBorders>
            <w:shd w:val="clear" w:color="auto" w:fill="616365"/>
            <w:vAlign w:val="center"/>
          </w:tcPr>
          <w:p w14:paraId="574BC46B" w14:textId="77777777" w:rsidR="00A17A5A" w:rsidRPr="0046296E" w:rsidRDefault="00A17A5A" w:rsidP="005139F9">
            <w:pPr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</w:pPr>
            <w:r w:rsidRPr="005F0F7E">
              <w:rPr>
                <w:rFonts w:ascii="Arial" w:hAnsi="Arial" w:cs="Arial"/>
                <w:b/>
                <w:color w:val="FFFFFF" w:themeColor="background1"/>
              </w:rPr>
              <w:t>Referee 1</w:t>
            </w:r>
          </w:p>
        </w:tc>
      </w:tr>
      <w:tr w:rsidR="00A17A5A" w:rsidRPr="000D0723" w14:paraId="19D70C50" w14:textId="77777777" w:rsidTr="00595168">
        <w:trPr>
          <w:trHeight w:val="453"/>
        </w:trPr>
        <w:tc>
          <w:tcPr>
            <w:tcW w:w="1418" w:type="dxa"/>
            <w:tcBorders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8C42359" w14:textId="77777777" w:rsidR="00A17A5A" w:rsidRPr="00595168" w:rsidRDefault="00A17A5A" w:rsidP="005139F9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595168">
              <w:rPr>
                <w:rFonts w:ascii="Arial" w:hAnsi="Arial" w:cs="Arial"/>
                <w:b/>
                <w:sz w:val="22"/>
                <w:szCs w:val="22"/>
              </w:rPr>
              <w:t>Full Name:</w:t>
            </w:r>
          </w:p>
        </w:tc>
        <w:tc>
          <w:tcPr>
            <w:tcW w:w="8789" w:type="dxa"/>
            <w:gridSpan w:val="3"/>
            <w:tcBorders>
              <w:left w:val="single" w:sz="6" w:space="0" w:color="auto"/>
            </w:tcBorders>
            <w:vAlign w:val="center"/>
          </w:tcPr>
          <w:p w14:paraId="178D1122" w14:textId="32D81970" w:rsidR="00A17A5A" w:rsidRPr="00C860A7" w:rsidRDefault="00A17A5A" w:rsidP="005139F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95168" w:rsidRPr="007C2DB6" w14:paraId="2A032C76" w14:textId="77777777" w:rsidTr="00595168">
        <w:trPr>
          <w:trHeight w:val="453"/>
        </w:trPr>
        <w:tc>
          <w:tcPr>
            <w:tcW w:w="1418" w:type="dxa"/>
            <w:tcBorders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A000D0F" w14:textId="77777777" w:rsidR="00595168" w:rsidRPr="00595168" w:rsidRDefault="00595168" w:rsidP="005139F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95168">
              <w:rPr>
                <w:rFonts w:ascii="Arial" w:hAnsi="Arial" w:cs="Arial"/>
                <w:b/>
                <w:sz w:val="22"/>
                <w:szCs w:val="22"/>
              </w:rPr>
              <w:t>Address:</w:t>
            </w:r>
          </w:p>
        </w:tc>
        <w:tc>
          <w:tcPr>
            <w:tcW w:w="8789" w:type="dxa"/>
            <w:gridSpan w:val="3"/>
            <w:tcBorders>
              <w:left w:val="single" w:sz="6" w:space="0" w:color="auto"/>
            </w:tcBorders>
            <w:vAlign w:val="center"/>
          </w:tcPr>
          <w:p w14:paraId="1F01FAE7" w14:textId="2754ADF0" w:rsidR="00595168" w:rsidRPr="00C860A7" w:rsidRDefault="00595168" w:rsidP="005139F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95168" w:rsidRPr="003D5797" w14:paraId="6947A2CD" w14:textId="77777777" w:rsidTr="00595168">
        <w:trPr>
          <w:trHeight w:val="453"/>
        </w:trPr>
        <w:tc>
          <w:tcPr>
            <w:tcW w:w="5660" w:type="dxa"/>
            <w:gridSpan w:val="2"/>
            <w:shd w:val="clear" w:color="auto" w:fill="FFFFFF" w:themeFill="background1"/>
            <w:vAlign w:val="center"/>
          </w:tcPr>
          <w:p w14:paraId="56CD7BB7" w14:textId="77777777" w:rsidR="00595168" w:rsidRPr="00C860A7" w:rsidRDefault="00595168" w:rsidP="005139F9">
            <w:pPr>
              <w:pStyle w:val="BodyText2"/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287" w:type="dxa"/>
            <w:shd w:val="clear" w:color="auto" w:fill="BFBFBF" w:themeFill="background1" w:themeFillShade="BF"/>
            <w:vAlign w:val="center"/>
          </w:tcPr>
          <w:p w14:paraId="240FF4F2" w14:textId="77777777" w:rsidR="00595168" w:rsidRPr="00595168" w:rsidRDefault="00595168" w:rsidP="005139F9">
            <w:pPr>
              <w:pStyle w:val="BodyText2"/>
              <w:spacing w:line="240" w:lineRule="auto"/>
              <w:rPr>
                <w:b/>
                <w:bCs/>
                <w:sz w:val="22"/>
                <w:szCs w:val="22"/>
              </w:rPr>
            </w:pPr>
            <w:r w:rsidRPr="00595168">
              <w:rPr>
                <w:b/>
                <w:sz w:val="22"/>
                <w:szCs w:val="22"/>
              </w:rPr>
              <w:t>Postcode:</w:t>
            </w:r>
          </w:p>
        </w:tc>
        <w:tc>
          <w:tcPr>
            <w:tcW w:w="3260" w:type="dxa"/>
            <w:vAlign w:val="center"/>
          </w:tcPr>
          <w:p w14:paraId="1334BD1C" w14:textId="77777777" w:rsidR="00595168" w:rsidRPr="00C860A7" w:rsidRDefault="00595168" w:rsidP="005139F9">
            <w:pPr>
              <w:pStyle w:val="BodyText2"/>
              <w:spacing w:line="240" w:lineRule="auto"/>
              <w:rPr>
                <w:sz w:val="22"/>
                <w:szCs w:val="22"/>
              </w:rPr>
            </w:pPr>
          </w:p>
        </w:tc>
      </w:tr>
      <w:tr w:rsidR="00595168" w:rsidRPr="003D5797" w14:paraId="1E06FB8A" w14:textId="77777777" w:rsidTr="00595168">
        <w:trPr>
          <w:trHeight w:val="453"/>
        </w:trPr>
        <w:tc>
          <w:tcPr>
            <w:tcW w:w="1418" w:type="dxa"/>
            <w:shd w:val="clear" w:color="auto" w:fill="BFBFBF" w:themeFill="background1" w:themeFillShade="BF"/>
            <w:vAlign w:val="center"/>
          </w:tcPr>
          <w:p w14:paraId="7C3D852F" w14:textId="77777777" w:rsidR="00595168" w:rsidRPr="00595168" w:rsidRDefault="00595168" w:rsidP="005139F9">
            <w:pPr>
              <w:pStyle w:val="BodyText2"/>
              <w:spacing w:line="240" w:lineRule="auto"/>
              <w:rPr>
                <w:b/>
                <w:sz w:val="22"/>
                <w:szCs w:val="22"/>
              </w:rPr>
            </w:pPr>
            <w:r w:rsidRPr="00595168">
              <w:rPr>
                <w:b/>
                <w:sz w:val="22"/>
                <w:szCs w:val="22"/>
              </w:rPr>
              <w:t>Mobile:</w:t>
            </w:r>
          </w:p>
        </w:tc>
        <w:tc>
          <w:tcPr>
            <w:tcW w:w="8789" w:type="dxa"/>
            <w:gridSpan w:val="3"/>
            <w:shd w:val="clear" w:color="auto" w:fill="FFFFFF" w:themeFill="background1"/>
            <w:vAlign w:val="center"/>
          </w:tcPr>
          <w:p w14:paraId="5F2B5FCC" w14:textId="76A19844" w:rsidR="00595168" w:rsidRPr="00C860A7" w:rsidRDefault="00595168" w:rsidP="005139F9">
            <w:pPr>
              <w:pStyle w:val="BodyText2"/>
              <w:spacing w:line="240" w:lineRule="auto"/>
              <w:rPr>
                <w:sz w:val="22"/>
                <w:szCs w:val="22"/>
              </w:rPr>
            </w:pPr>
          </w:p>
        </w:tc>
      </w:tr>
      <w:tr w:rsidR="00A17A5A" w:rsidRPr="007C2DB6" w14:paraId="575B6069" w14:textId="77777777" w:rsidTr="00595168">
        <w:trPr>
          <w:trHeight w:val="453"/>
        </w:trPr>
        <w:tc>
          <w:tcPr>
            <w:tcW w:w="1418" w:type="dxa"/>
            <w:tcBorders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CEC9C3A" w14:textId="77777777" w:rsidR="00A17A5A" w:rsidRPr="00595168" w:rsidRDefault="00327D26" w:rsidP="005139F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95168">
              <w:rPr>
                <w:rFonts w:ascii="Arial" w:hAnsi="Arial" w:cs="Arial"/>
                <w:b/>
                <w:sz w:val="22"/>
                <w:szCs w:val="22"/>
              </w:rPr>
              <w:t>Email:</w:t>
            </w:r>
          </w:p>
        </w:tc>
        <w:tc>
          <w:tcPr>
            <w:tcW w:w="8789" w:type="dxa"/>
            <w:gridSpan w:val="3"/>
            <w:tcBorders>
              <w:left w:val="single" w:sz="6" w:space="0" w:color="auto"/>
            </w:tcBorders>
            <w:vAlign w:val="center"/>
          </w:tcPr>
          <w:p w14:paraId="6C320E4C" w14:textId="305B5EDE" w:rsidR="00A17A5A" w:rsidRPr="00C860A7" w:rsidRDefault="00A17A5A" w:rsidP="005139F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17A5A" w:rsidRPr="0046296E" w14:paraId="60878840" w14:textId="77777777" w:rsidTr="00595168">
        <w:trPr>
          <w:trHeight w:val="441"/>
        </w:trPr>
        <w:tc>
          <w:tcPr>
            <w:tcW w:w="10207" w:type="dxa"/>
            <w:gridSpan w:val="4"/>
            <w:shd w:val="clear" w:color="auto" w:fill="616365"/>
            <w:vAlign w:val="center"/>
          </w:tcPr>
          <w:p w14:paraId="678E7E13" w14:textId="77777777" w:rsidR="00A17A5A" w:rsidRPr="0046296E" w:rsidRDefault="00A17A5A" w:rsidP="005139F9">
            <w:pPr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</w:pPr>
            <w:r w:rsidRPr="005F0F7E">
              <w:rPr>
                <w:rFonts w:ascii="Arial" w:hAnsi="Arial" w:cs="Arial"/>
                <w:b/>
                <w:color w:val="FFFFFF" w:themeColor="background1"/>
                <w:szCs w:val="22"/>
              </w:rPr>
              <w:t>Referee 2</w:t>
            </w:r>
          </w:p>
        </w:tc>
      </w:tr>
      <w:tr w:rsidR="00A17A5A" w:rsidRPr="000D0723" w14:paraId="2675E149" w14:textId="77777777" w:rsidTr="00595168">
        <w:trPr>
          <w:trHeight w:val="478"/>
        </w:trPr>
        <w:tc>
          <w:tcPr>
            <w:tcW w:w="1418" w:type="dxa"/>
            <w:shd w:val="clear" w:color="auto" w:fill="BFBFBF" w:themeFill="background1" w:themeFillShade="BF"/>
            <w:vAlign w:val="center"/>
          </w:tcPr>
          <w:p w14:paraId="4A82E7ED" w14:textId="77777777" w:rsidR="00A17A5A" w:rsidRPr="00595168" w:rsidRDefault="00A17A5A" w:rsidP="005139F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95168">
              <w:rPr>
                <w:rFonts w:ascii="Arial" w:hAnsi="Arial" w:cs="Arial"/>
                <w:b/>
                <w:sz w:val="22"/>
                <w:szCs w:val="22"/>
              </w:rPr>
              <w:t>Full Name:</w:t>
            </w:r>
          </w:p>
        </w:tc>
        <w:tc>
          <w:tcPr>
            <w:tcW w:w="8789" w:type="dxa"/>
            <w:gridSpan w:val="3"/>
            <w:vAlign w:val="center"/>
          </w:tcPr>
          <w:p w14:paraId="1B083F6C" w14:textId="3C532F5C" w:rsidR="00A17A5A" w:rsidRPr="00C860A7" w:rsidRDefault="00A17A5A" w:rsidP="005139F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17A5A" w:rsidRPr="000D0723" w14:paraId="53A592C6" w14:textId="77777777" w:rsidTr="00595168">
        <w:trPr>
          <w:trHeight w:val="478"/>
        </w:trPr>
        <w:tc>
          <w:tcPr>
            <w:tcW w:w="1418" w:type="dxa"/>
            <w:tcBorders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3507933" w14:textId="77777777" w:rsidR="00A17A5A" w:rsidRPr="00595168" w:rsidRDefault="00A17A5A" w:rsidP="005139F9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595168">
              <w:rPr>
                <w:rFonts w:ascii="Arial" w:hAnsi="Arial" w:cs="Arial"/>
                <w:b/>
                <w:sz w:val="22"/>
                <w:szCs w:val="22"/>
              </w:rPr>
              <w:t>Address:</w:t>
            </w:r>
          </w:p>
        </w:tc>
        <w:tc>
          <w:tcPr>
            <w:tcW w:w="8789" w:type="dxa"/>
            <w:gridSpan w:val="3"/>
            <w:tcBorders>
              <w:left w:val="single" w:sz="6" w:space="0" w:color="auto"/>
            </w:tcBorders>
            <w:vAlign w:val="center"/>
          </w:tcPr>
          <w:p w14:paraId="11465E8A" w14:textId="5E4CA58D" w:rsidR="00A17A5A" w:rsidRPr="00C860A7" w:rsidRDefault="00A17A5A" w:rsidP="005139F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95168" w:rsidRPr="003D5797" w14:paraId="4125230A" w14:textId="77777777" w:rsidTr="00595168">
        <w:trPr>
          <w:trHeight w:val="478"/>
        </w:trPr>
        <w:tc>
          <w:tcPr>
            <w:tcW w:w="5660" w:type="dxa"/>
            <w:gridSpan w:val="2"/>
            <w:shd w:val="clear" w:color="auto" w:fill="FFFFFF" w:themeFill="background1"/>
            <w:vAlign w:val="center"/>
          </w:tcPr>
          <w:p w14:paraId="11FC8A14" w14:textId="77777777" w:rsidR="00595168" w:rsidRPr="00C860A7" w:rsidRDefault="00595168" w:rsidP="005139F9">
            <w:pPr>
              <w:pStyle w:val="BodyText2"/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287" w:type="dxa"/>
            <w:shd w:val="clear" w:color="auto" w:fill="BFBFBF" w:themeFill="background1" w:themeFillShade="BF"/>
            <w:vAlign w:val="center"/>
          </w:tcPr>
          <w:p w14:paraId="2049D412" w14:textId="77777777" w:rsidR="00595168" w:rsidRPr="00595168" w:rsidRDefault="00595168" w:rsidP="005139F9">
            <w:pPr>
              <w:pStyle w:val="BodyText2"/>
              <w:spacing w:line="240" w:lineRule="auto"/>
              <w:rPr>
                <w:b/>
                <w:bCs/>
                <w:sz w:val="22"/>
                <w:szCs w:val="22"/>
              </w:rPr>
            </w:pPr>
            <w:r w:rsidRPr="00595168">
              <w:rPr>
                <w:b/>
                <w:sz w:val="22"/>
                <w:szCs w:val="22"/>
              </w:rPr>
              <w:t>Postcode:</w:t>
            </w:r>
          </w:p>
        </w:tc>
        <w:tc>
          <w:tcPr>
            <w:tcW w:w="3260" w:type="dxa"/>
            <w:vAlign w:val="center"/>
          </w:tcPr>
          <w:p w14:paraId="4B596FDC" w14:textId="3E45E0DD" w:rsidR="00595168" w:rsidRPr="00C860A7" w:rsidRDefault="00595168" w:rsidP="005139F9">
            <w:pPr>
              <w:pStyle w:val="BodyText2"/>
              <w:spacing w:line="240" w:lineRule="auto"/>
              <w:rPr>
                <w:sz w:val="22"/>
                <w:szCs w:val="22"/>
              </w:rPr>
            </w:pPr>
          </w:p>
        </w:tc>
      </w:tr>
      <w:tr w:rsidR="00595168" w:rsidRPr="000D0723" w14:paraId="457D16BF" w14:textId="77777777" w:rsidTr="00595168">
        <w:trPr>
          <w:trHeight w:val="478"/>
        </w:trPr>
        <w:tc>
          <w:tcPr>
            <w:tcW w:w="1418" w:type="dxa"/>
            <w:tcBorders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8BE017C" w14:textId="77777777" w:rsidR="00595168" w:rsidRPr="00595168" w:rsidRDefault="00595168" w:rsidP="005139F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95168">
              <w:rPr>
                <w:rFonts w:ascii="Arial" w:hAnsi="Arial" w:cs="Arial"/>
                <w:b/>
                <w:sz w:val="22"/>
                <w:szCs w:val="22"/>
              </w:rPr>
              <w:t>Mobile:</w:t>
            </w:r>
          </w:p>
        </w:tc>
        <w:tc>
          <w:tcPr>
            <w:tcW w:w="8789" w:type="dxa"/>
            <w:gridSpan w:val="3"/>
            <w:tcBorders>
              <w:left w:val="single" w:sz="6" w:space="0" w:color="auto"/>
            </w:tcBorders>
            <w:vAlign w:val="center"/>
          </w:tcPr>
          <w:p w14:paraId="3C4BDD7F" w14:textId="3D77F6DA" w:rsidR="00595168" w:rsidRPr="00C860A7" w:rsidRDefault="00595168" w:rsidP="005139F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17A5A" w:rsidRPr="000D0723" w14:paraId="24C3CBD0" w14:textId="77777777" w:rsidTr="00595168">
        <w:trPr>
          <w:trHeight w:val="478"/>
        </w:trPr>
        <w:tc>
          <w:tcPr>
            <w:tcW w:w="1418" w:type="dxa"/>
            <w:tcBorders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ADE6D68" w14:textId="77777777" w:rsidR="00A17A5A" w:rsidRPr="00595168" w:rsidRDefault="00327D26" w:rsidP="005139F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95168">
              <w:rPr>
                <w:rFonts w:ascii="Arial" w:hAnsi="Arial" w:cs="Arial"/>
                <w:b/>
                <w:sz w:val="22"/>
                <w:szCs w:val="22"/>
              </w:rPr>
              <w:t>Email:</w:t>
            </w:r>
          </w:p>
        </w:tc>
        <w:tc>
          <w:tcPr>
            <w:tcW w:w="8789" w:type="dxa"/>
            <w:gridSpan w:val="3"/>
            <w:tcBorders>
              <w:left w:val="single" w:sz="6" w:space="0" w:color="auto"/>
            </w:tcBorders>
            <w:vAlign w:val="center"/>
          </w:tcPr>
          <w:p w14:paraId="72182EAE" w14:textId="77777777" w:rsidR="00A17A5A" w:rsidRPr="00C860A7" w:rsidRDefault="00A17A5A" w:rsidP="005139F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17A5A" w:rsidRPr="0046296E" w14:paraId="60270F78" w14:textId="77777777" w:rsidTr="00A04C45">
        <w:trPr>
          <w:trHeight w:val="554"/>
        </w:trPr>
        <w:tc>
          <w:tcPr>
            <w:tcW w:w="10207" w:type="dxa"/>
            <w:gridSpan w:val="4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66EB51F" w14:textId="77777777" w:rsidR="00A17A5A" w:rsidRPr="00595168" w:rsidRDefault="00A17A5A" w:rsidP="005139F9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595168">
              <w:rPr>
                <w:rFonts w:ascii="Arial" w:hAnsi="Arial" w:cs="Arial"/>
                <w:b/>
                <w:sz w:val="22"/>
                <w:szCs w:val="22"/>
              </w:rPr>
              <w:t>Any other comments about contacting referees e.g. best time or method</w:t>
            </w:r>
            <w:r w:rsidR="007726A2">
              <w:rPr>
                <w:rFonts w:ascii="Arial" w:hAnsi="Arial" w:cs="Arial"/>
                <w:b/>
                <w:sz w:val="22"/>
                <w:szCs w:val="22"/>
              </w:rPr>
              <w:t xml:space="preserve"> to contact them</w:t>
            </w:r>
            <w:r w:rsidR="000D1C24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</w:tr>
      <w:tr w:rsidR="00A17A5A" w:rsidRPr="003D5797" w14:paraId="13DCA040" w14:textId="77777777" w:rsidTr="00A04C45">
        <w:trPr>
          <w:trHeight w:val="3820"/>
        </w:trPr>
        <w:tc>
          <w:tcPr>
            <w:tcW w:w="10207" w:type="dxa"/>
            <w:gridSpan w:val="4"/>
            <w:tcBorders>
              <w:bottom w:val="single" w:sz="4" w:space="0" w:color="auto"/>
            </w:tcBorders>
          </w:tcPr>
          <w:p w14:paraId="55896B0C" w14:textId="7B8EEC54" w:rsidR="00E24F94" w:rsidRPr="00C860A7" w:rsidRDefault="00E24F94" w:rsidP="00A04C4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1FC7884" w14:textId="64D2F0A3" w:rsidR="00AA46A1" w:rsidRDefault="00AA46A1" w:rsidP="00B14866">
      <w:pPr>
        <w:ind w:left="-284" w:firstLine="142"/>
        <w:rPr>
          <w:rFonts w:ascii="Arial" w:hAnsi="Arial" w:cs="Arial"/>
          <w:b/>
          <w:sz w:val="28"/>
          <w:szCs w:val="28"/>
        </w:rPr>
      </w:pPr>
    </w:p>
    <w:p w14:paraId="0B669448" w14:textId="0994102E" w:rsidR="00AA46A1" w:rsidRPr="00AA46A1" w:rsidRDefault="00AA46A1" w:rsidP="00AA46A1">
      <w:pPr>
        <w:ind w:left="-142" w:right="-567"/>
        <w:rPr>
          <w:rFonts w:ascii="Arial" w:hAnsi="Arial" w:cs="Arial"/>
          <w:b/>
          <w:color w:val="00B3BE"/>
          <w:sz w:val="32"/>
          <w:szCs w:val="32"/>
        </w:rPr>
      </w:pPr>
      <w:r w:rsidRPr="00AA46A1">
        <w:rPr>
          <w:rFonts w:ascii="Arial" w:hAnsi="Arial" w:cs="Arial"/>
          <w:b/>
          <w:color w:val="00B3BE"/>
          <w:sz w:val="32"/>
          <w:szCs w:val="32"/>
        </w:rPr>
        <w:lastRenderedPageBreak/>
        <w:t>Endorsement – Local Authority Governors register of interest only</w:t>
      </w:r>
    </w:p>
    <w:p w14:paraId="544E8F0E" w14:textId="77777777" w:rsidR="000E1560" w:rsidRDefault="000E1560" w:rsidP="00B14866">
      <w:pPr>
        <w:ind w:left="-284" w:firstLine="142"/>
        <w:rPr>
          <w:rFonts w:ascii="Arial" w:hAnsi="Arial" w:cs="Arial"/>
          <w:b/>
          <w:sz w:val="28"/>
          <w:szCs w:val="28"/>
        </w:rPr>
      </w:pPr>
    </w:p>
    <w:tbl>
      <w:tblPr>
        <w:tblStyle w:val="TableGrid"/>
        <w:tblW w:w="10207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0207"/>
      </w:tblGrid>
      <w:tr w:rsidR="008808E8" w:rsidRPr="0046296E" w14:paraId="30577210" w14:textId="77777777" w:rsidTr="00E702A2">
        <w:trPr>
          <w:trHeight w:val="741"/>
        </w:trPr>
        <w:tc>
          <w:tcPr>
            <w:tcW w:w="10207" w:type="dxa"/>
            <w:tcBorders>
              <w:top w:val="single" w:sz="4" w:space="0" w:color="auto"/>
            </w:tcBorders>
            <w:shd w:val="clear" w:color="auto" w:fill="616365"/>
            <w:vAlign w:val="center"/>
          </w:tcPr>
          <w:p w14:paraId="71A4468A" w14:textId="77777777" w:rsidR="00595168" w:rsidRDefault="00527702" w:rsidP="00276DA7">
            <w:pPr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  <w:t>Local Authority Governor</w:t>
            </w:r>
            <w:r w:rsidR="00217612"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  <w:t xml:space="preserve"> – ENDORSEMENT</w:t>
            </w:r>
            <w:r w:rsidR="00276DA7"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  <w:t xml:space="preserve"> </w:t>
            </w:r>
            <w:r w:rsidR="00217612"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  <w:t xml:space="preserve"> by manager or support</w:t>
            </w:r>
            <w:r w:rsidR="00404E49"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  <w:t>er</w:t>
            </w:r>
            <w:r w:rsidR="00276DA7"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  <w:t xml:space="preserve"> </w:t>
            </w:r>
            <w:r w:rsidR="00760AE9"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  <w:t xml:space="preserve"> </w:t>
            </w:r>
          </w:p>
          <w:p w14:paraId="46331272" w14:textId="77777777" w:rsidR="008808E8" w:rsidRPr="0046296E" w:rsidRDefault="007726A2" w:rsidP="00276DA7">
            <w:pPr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  <w:t>NB</w:t>
            </w:r>
            <w:r w:rsidR="00E702A2"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  <w:t>.</w:t>
            </w:r>
            <w:r w:rsidR="00DC4CEF"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  <w:t>T</w:t>
            </w:r>
            <w:r w:rsidR="00760AE9"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  <w:t>his can be one of your referees</w:t>
            </w:r>
          </w:p>
        </w:tc>
      </w:tr>
      <w:tr w:rsidR="008808E8" w:rsidRPr="0046296E" w14:paraId="411F0868" w14:textId="77777777" w:rsidTr="00AA46A1">
        <w:trPr>
          <w:trHeight w:val="537"/>
        </w:trPr>
        <w:tc>
          <w:tcPr>
            <w:tcW w:w="10207" w:type="dxa"/>
            <w:vAlign w:val="center"/>
          </w:tcPr>
          <w:p w14:paraId="25BF90B4" w14:textId="660E751C" w:rsidR="00527702" w:rsidRPr="00C860A7" w:rsidRDefault="00527702" w:rsidP="00AA46A1">
            <w:pPr>
              <w:pStyle w:val="BodyText2"/>
              <w:spacing w:line="240" w:lineRule="auto"/>
              <w:rPr>
                <w:b/>
                <w:bCs/>
                <w:sz w:val="22"/>
                <w:szCs w:val="22"/>
              </w:rPr>
            </w:pPr>
          </w:p>
        </w:tc>
      </w:tr>
    </w:tbl>
    <w:p w14:paraId="01B073C3" w14:textId="77777777" w:rsidR="00AA46A1" w:rsidRPr="00AA46A1" w:rsidRDefault="00AA46A1">
      <w:pPr>
        <w:rPr>
          <w:sz w:val="12"/>
          <w:szCs w:val="12"/>
        </w:rPr>
      </w:pPr>
    </w:p>
    <w:tbl>
      <w:tblPr>
        <w:tblStyle w:val="TableGrid"/>
        <w:tblW w:w="10207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418"/>
        <w:gridCol w:w="4242"/>
        <w:gridCol w:w="850"/>
        <w:gridCol w:w="3697"/>
      </w:tblGrid>
      <w:tr w:rsidR="00527702" w:rsidRPr="003D5797" w14:paraId="2DD6B058" w14:textId="77777777" w:rsidTr="00E702A2">
        <w:trPr>
          <w:trHeight w:val="489"/>
        </w:trPr>
        <w:tc>
          <w:tcPr>
            <w:tcW w:w="10207" w:type="dxa"/>
            <w:gridSpan w:val="4"/>
            <w:shd w:val="clear" w:color="auto" w:fill="BFBFBF" w:themeFill="background1" w:themeFillShade="BF"/>
            <w:vAlign w:val="center"/>
          </w:tcPr>
          <w:p w14:paraId="5E924E67" w14:textId="00B22B27" w:rsidR="00527702" w:rsidRPr="003D5797" w:rsidRDefault="000D1C24" w:rsidP="000D1C24">
            <w:pPr>
              <w:pStyle w:val="BodyText2"/>
              <w:spacing w:line="240" w:lineRule="auto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Supporters </w:t>
            </w:r>
            <w:r w:rsidR="00AA46A1">
              <w:rPr>
                <w:b/>
                <w:bCs/>
                <w:sz w:val="22"/>
                <w:szCs w:val="22"/>
              </w:rPr>
              <w:t>comments -</w:t>
            </w:r>
            <w:r>
              <w:rPr>
                <w:b/>
                <w:bCs/>
                <w:sz w:val="22"/>
                <w:szCs w:val="22"/>
              </w:rPr>
              <w:t xml:space="preserve"> p</w:t>
            </w:r>
            <w:r w:rsidR="00DC4CEF" w:rsidRPr="003B715A">
              <w:rPr>
                <w:b/>
                <w:bCs/>
                <w:sz w:val="22"/>
                <w:szCs w:val="22"/>
              </w:rPr>
              <w:t>lease add in any additional comments you wish to make</w:t>
            </w:r>
            <w:r>
              <w:rPr>
                <w:b/>
                <w:bCs/>
                <w:sz w:val="22"/>
                <w:szCs w:val="22"/>
              </w:rPr>
              <w:t>:</w:t>
            </w:r>
          </w:p>
        </w:tc>
      </w:tr>
      <w:tr w:rsidR="00527702" w:rsidRPr="003D5797" w14:paraId="19DFA0C5" w14:textId="77777777" w:rsidTr="00A04C45">
        <w:trPr>
          <w:trHeight w:val="4010"/>
        </w:trPr>
        <w:tc>
          <w:tcPr>
            <w:tcW w:w="10207" w:type="dxa"/>
            <w:gridSpan w:val="4"/>
            <w:shd w:val="clear" w:color="auto" w:fill="auto"/>
          </w:tcPr>
          <w:p w14:paraId="2037DB2A" w14:textId="53AF9CE5" w:rsidR="00527702" w:rsidRPr="00C860A7" w:rsidRDefault="00B42B2E" w:rsidP="00A04C45">
            <w:pPr>
              <w:pStyle w:val="BodyText2"/>
              <w:spacing w:line="240" w:lineRule="auto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DC4CEF" w:rsidRPr="003D5797" w14:paraId="65F173C6" w14:textId="77777777" w:rsidTr="00E702A2">
        <w:trPr>
          <w:trHeight w:val="535"/>
        </w:trPr>
        <w:tc>
          <w:tcPr>
            <w:tcW w:w="1418" w:type="dxa"/>
            <w:shd w:val="clear" w:color="auto" w:fill="BFBFBF" w:themeFill="background1" w:themeFillShade="BF"/>
            <w:vAlign w:val="center"/>
          </w:tcPr>
          <w:p w14:paraId="3327561F" w14:textId="77777777" w:rsidR="00DC4CEF" w:rsidRPr="003B715A" w:rsidRDefault="00DC4CEF" w:rsidP="005139F9">
            <w:pPr>
              <w:pStyle w:val="BodyText2"/>
              <w:spacing w:line="240" w:lineRule="auto"/>
              <w:rPr>
                <w:b/>
                <w:sz w:val="22"/>
              </w:rPr>
            </w:pPr>
            <w:r w:rsidRPr="003B715A">
              <w:rPr>
                <w:b/>
                <w:sz w:val="22"/>
              </w:rPr>
              <w:t>Name</w:t>
            </w:r>
            <w:r w:rsidR="000D1C24">
              <w:rPr>
                <w:b/>
                <w:sz w:val="22"/>
              </w:rPr>
              <w:t>:</w:t>
            </w:r>
          </w:p>
        </w:tc>
        <w:tc>
          <w:tcPr>
            <w:tcW w:w="8789" w:type="dxa"/>
            <w:gridSpan w:val="3"/>
            <w:vAlign w:val="center"/>
          </w:tcPr>
          <w:p w14:paraId="071FB1B7" w14:textId="1322E259" w:rsidR="00DC4CEF" w:rsidRPr="00C860A7" w:rsidRDefault="00DC4CEF" w:rsidP="005139F9">
            <w:pPr>
              <w:pStyle w:val="BodyText2"/>
              <w:spacing w:line="240" w:lineRule="auto"/>
              <w:rPr>
                <w:sz w:val="22"/>
                <w:szCs w:val="22"/>
              </w:rPr>
            </w:pPr>
          </w:p>
        </w:tc>
      </w:tr>
      <w:tr w:rsidR="008808E8" w:rsidRPr="003D5797" w14:paraId="09C18850" w14:textId="77777777" w:rsidTr="00E702A2">
        <w:trPr>
          <w:trHeight w:val="535"/>
        </w:trPr>
        <w:tc>
          <w:tcPr>
            <w:tcW w:w="1418" w:type="dxa"/>
            <w:shd w:val="clear" w:color="auto" w:fill="BFBFBF" w:themeFill="background1" w:themeFillShade="BF"/>
            <w:vAlign w:val="center"/>
          </w:tcPr>
          <w:p w14:paraId="7AF358E7" w14:textId="77777777" w:rsidR="008808E8" w:rsidRPr="003B715A" w:rsidRDefault="008808E8" w:rsidP="005139F9">
            <w:pPr>
              <w:pStyle w:val="BodyText2"/>
              <w:spacing w:line="240" w:lineRule="auto"/>
              <w:rPr>
                <w:b/>
                <w:bCs/>
                <w:sz w:val="22"/>
                <w:szCs w:val="22"/>
              </w:rPr>
            </w:pPr>
            <w:r w:rsidRPr="003B715A">
              <w:rPr>
                <w:b/>
                <w:sz w:val="22"/>
              </w:rPr>
              <w:t>Signed:</w:t>
            </w:r>
          </w:p>
        </w:tc>
        <w:tc>
          <w:tcPr>
            <w:tcW w:w="4242" w:type="dxa"/>
            <w:vAlign w:val="center"/>
          </w:tcPr>
          <w:p w14:paraId="64A69E49" w14:textId="3C522C0D" w:rsidR="008808E8" w:rsidRPr="00C860A7" w:rsidRDefault="008808E8" w:rsidP="005139F9">
            <w:pPr>
              <w:pStyle w:val="BodyText2"/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850" w:type="dxa"/>
            <w:shd w:val="clear" w:color="auto" w:fill="BFBFBF" w:themeFill="background1" w:themeFillShade="BF"/>
            <w:vAlign w:val="center"/>
          </w:tcPr>
          <w:p w14:paraId="671346D6" w14:textId="77777777" w:rsidR="008808E8" w:rsidRPr="004C7FF9" w:rsidRDefault="008808E8" w:rsidP="005139F9">
            <w:pPr>
              <w:pStyle w:val="BodyText2"/>
              <w:spacing w:line="240" w:lineRule="auto"/>
              <w:rPr>
                <w:b/>
                <w:bCs/>
                <w:color w:val="FFFFFF" w:themeColor="background1"/>
                <w:sz w:val="22"/>
                <w:szCs w:val="22"/>
              </w:rPr>
            </w:pPr>
            <w:r w:rsidRPr="003B715A">
              <w:rPr>
                <w:b/>
                <w:sz w:val="22"/>
                <w:szCs w:val="22"/>
                <w:shd w:val="clear" w:color="auto" w:fill="BFBFBF" w:themeFill="background1" w:themeFillShade="BF"/>
              </w:rPr>
              <w:t>Date</w:t>
            </w:r>
            <w:r w:rsidRPr="003B715A">
              <w:rPr>
                <w:b/>
                <w:sz w:val="22"/>
                <w:szCs w:val="22"/>
              </w:rPr>
              <w:t>:</w:t>
            </w:r>
          </w:p>
        </w:tc>
        <w:tc>
          <w:tcPr>
            <w:tcW w:w="3697" w:type="dxa"/>
            <w:vAlign w:val="center"/>
          </w:tcPr>
          <w:p w14:paraId="6991644B" w14:textId="0E485E70" w:rsidR="008808E8" w:rsidRPr="00C860A7" w:rsidRDefault="008808E8" w:rsidP="005139F9">
            <w:pPr>
              <w:pStyle w:val="BodyText2"/>
              <w:spacing w:line="240" w:lineRule="auto"/>
              <w:rPr>
                <w:sz w:val="22"/>
                <w:szCs w:val="22"/>
              </w:rPr>
            </w:pPr>
          </w:p>
        </w:tc>
      </w:tr>
      <w:tr w:rsidR="003B715A" w:rsidRPr="003D5797" w14:paraId="7401B21B" w14:textId="77777777" w:rsidTr="00E702A2">
        <w:trPr>
          <w:trHeight w:val="535"/>
        </w:trPr>
        <w:tc>
          <w:tcPr>
            <w:tcW w:w="1418" w:type="dxa"/>
            <w:shd w:val="clear" w:color="auto" w:fill="BFBFBF" w:themeFill="background1" w:themeFillShade="BF"/>
            <w:vAlign w:val="center"/>
          </w:tcPr>
          <w:p w14:paraId="60970A3A" w14:textId="77777777" w:rsidR="003B715A" w:rsidRPr="003B715A" w:rsidRDefault="003B715A" w:rsidP="005139F9">
            <w:pPr>
              <w:pStyle w:val="BodyText2"/>
              <w:spacing w:line="240" w:lineRule="auto"/>
              <w:rPr>
                <w:b/>
                <w:sz w:val="22"/>
              </w:rPr>
            </w:pPr>
            <w:r w:rsidRPr="003B715A">
              <w:rPr>
                <w:b/>
                <w:sz w:val="22"/>
              </w:rPr>
              <w:t>Position:</w:t>
            </w:r>
          </w:p>
        </w:tc>
        <w:tc>
          <w:tcPr>
            <w:tcW w:w="8789" w:type="dxa"/>
            <w:gridSpan w:val="3"/>
            <w:vAlign w:val="center"/>
          </w:tcPr>
          <w:p w14:paraId="1D703082" w14:textId="3770BFA5" w:rsidR="003B715A" w:rsidRPr="00C860A7" w:rsidRDefault="003B715A" w:rsidP="005139F9">
            <w:pPr>
              <w:pStyle w:val="BodyText2"/>
              <w:spacing w:line="240" w:lineRule="auto"/>
              <w:rPr>
                <w:sz w:val="22"/>
                <w:szCs w:val="22"/>
              </w:rPr>
            </w:pPr>
          </w:p>
        </w:tc>
      </w:tr>
      <w:tr w:rsidR="007B7459" w:rsidRPr="003D5797" w14:paraId="72C5F980" w14:textId="77777777" w:rsidTr="00E702A2">
        <w:trPr>
          <w:trHeight w:val="535"/>
        </w:trPr>
        <w:tc>
          <w:tcPr>
            <w:tcW w:w="1418" w:type="dxa"/>
            <w:shd w:val="clear" w:color="auto" w:fill="BFBFBF" w:themeFill="background1" w:themeFillShade="BF"/>
            <w:vAlign w:val="center"/>
          </w:tcPr>
          <w:p w14:paraId="001AAF92" w14:textId="77777777" w:rsidR="007B7459" w:rsidRPr="003B715A" w:rsidRDefault="007B7459" w:rsidP="003B715A">
            <w:pPr>
              <w:pStyle w:val="BodyText2"/>
              <w:spacing w:line="240" w:lineRule="auto"/>
              <w:rPr>
                <w:b/>
                <w:sz w:val="22"/>
              </w:rPr>
            </w:pPr>
            <w:r w:rsidRPr="003B715A">
              <w:rPr>
                <w:b/>
                <w:sz w:val="22"/>
              </w:rPr>
              <w:t>Company</w:t>
            </w:r>
            <w:r w:rsidR="000D1C24">
              <w:rPr>
                <w:b/>
                <w:sz w:val="22"/>
              </w:rPr>
              <w:t>:</w:t>
            </w:r>
          </w:p>
        </w:tc>
        <w:tc>
          <w:tcPr>
            <w:tcW w:w="8789" w:type="dxa"/>
            <w:gridSpan w:val="3"/>
            <w:vAlign w:val="center"/>
          </w:tcPr>
          <w:p w14:paraId="1ACE2DF6" w14:textId="7B74FD5F" w:rsidR="007B7459" w:rsidRPr="00C860A7" w:rsidRDefault="007B7459" w:rsidP="005139F9">
            <w:pPr>
              <w:pStyle w:val="BodyText2"/>
              <w:spacing w:line="240" w:lineRule="auto"/>
              <w:rPr>
                <w:sz w:val="22"/>
                <w:szCs w:val="22"/>
              </w:rPr>
            </w:pPr>
          </w:p>
        </w:tc>
      </w:tr>
      <w:tr w:rsidR="007B7459" w:rsidRPr="003D5797" w14:paraId="75E35212" w14:textId="77777777" w:rsidTr="00E702A2">
        <w:trPr>
          <w:trHeight w:val="535"/>
        </w:trPr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001A880" w14:textId="77777777" w:rsidR="007B7459" w:rsidRPr="003B715A" w:rsidRDefault="007B7459" w:rsidP="005139F9">
            <w:pPr>
              <w:pStyle w:val="BodyText2"/>
              <w:spacing w:line="240" w:lineRule="auto"/>
              <w:rPr>
                <w:b/>
                <w:sz w:val="22"/>
              </w:rPr>
            </w:pPr>
            <w:r w:rsidRPr="003B715A">
              <w:rPr>
                <w:b/>
                <w:sz w:val="22"/>
              </w:rPr>
              <w:t>Email:</w:t>
            </w:r>
          </w:p>
        </w:tc>
        <w:tc>
          <w:tcPr>
            <w:tcW w:w="8789" w:type="dxa"/>
            <w:gridSpan w:val="3"/>
            <w:tcBorders>
              <w:bottom w:val="single" w:sz="4" w:space="0" w:color="auto"/>
            </w:tcBorders>
            <w:vAlign w:val="center"/>
          </w:tcPr>
          <w:p w14:paraId="4AA9F9DC" w14:textId="52291CF2" w:rsidR="007B7459" w:rsidRPr="00C860A7" w:rsidRDefault="007B7459" w:rsidP="005139F9">
            <w:pPr>
              <w:pStyle w:val="BodyText2"/>
              <w:spacing w:line="240" w:lineRule="auto"/>
              <w:rPr>
                <w:sz w:val="22"/>
                <w:szCs w:val="22"/>
              </w:rPr>
            </w:pPr>
          </w:p>
        </w:tc>
      </w:tr>
      <w:tr w:rsidR="00A04C45" w:rsidRPr="003D5797" w14:paraId="0B62B4FD" w14:textId="77777777" w:rsidTr="00AA46A1">
        <w:trPr>
          <w:trHeight w:val="381"/>
        </w:trPr>
        <w:tc>
          <w:tcPr>
            <w:tcW w:w="10207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D65F487" w14:textId="77777777" w:rsidR="00A04C45" w:rsidRPr="00A04C45" w:rsidRDefault="00A04C45" w:rsidP="005139F9">
            <w:pPr>
              <w:pStyle w:val="BodyText2"/>
              <w:spacing w:line="240" w:lineRule="auto"/>
              <w:rPr>
                <w:b/>
                <w:bCs/>
                <w:sz w:val="4"/>
                <w:szCs w:val="4"/>
              </w:rPr>
            </w:pPr>
          </w:p>
        </w:tc>
      </w:tr>
      <w:tr w:rsidR="007B7459" w:rsidRPr="00B00D5F" w14:paraId="295EFB82" w14:textId="77777777" w:rsidTr="00A04C45">
        <w:trPr>
          <w:trHeight w:val="555"/>
        </w:trPr>
        <w:tc>
          <w:tcPr>
            <w:tcW w:w="10207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BA523E6" w14:textId="77777777" w:rsidR="007B7459" w:rsidRPr="00B00D5F" w:rsidRDefault="007B7459" w:rsidP="005139F9">
            <w:pPr>
              <w:pStyle w:val="BodyText2"/>
              <w:spacing w:line="240" w:lineRule="auto"/>
              <w:rPr>
                <w:b/>
                <w:bCs/>
                <w:sz w:val="22"/>
                <w:szCs w:val="22"/>
              </w:rPr>
            </w:pPr>
            <w:r w:rsidRPr="003B715A">
              <w:rPr>
                <w:b/>
                <w:bCs/>
                <w:sz w:val="24"/>
                <w:szCs w:val="22"/>
              </w:rPr>
              <w:t>Please ensure that you sign and date the declaration</w:t>
            </w:r>
          </w:p>
        </w:tc>
      </w:tr>
      <w:tr w:rsidR="00B00D5F" w14:paraId="2971F29A" w14:textId="77777777" w:rsidTr="00A04C45">
        <w:trPr>
          <w:trHeight w:val="392"/>
        </w:trPr>
        <w:tc>
          <w:tcPr>
            <w:tcW w:w="10207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636FC" w14:textId="77777777" w:rsidR="00AA46A1" w:rsidRDefault="00AA46A1" w:rsidP="00A04C45">
            <w:pPr>
              <w:pStyle w:val="BodyText2"/>
              <w:spacing w:line="240" w:lineRule="auto"/>
              <w:rPr>
                <w:b/>
                <w:sz w:val="22"/>
                <w:szCs w:val="22"/>
              </w:rPr>
            </w:pPr>
          </w:p>
          <w:p w14:paraId="2BA88E16" w14:textId="77777777" w:rsidR="009C23F2" w:rsidRDefault="00B00D5F" w:rsidP="00A04C45">
            <w:pPr>
              <w:pStyle w:val="BodyText2"/>
              <w:spacing w:line="240" w:lineRule="auto"/>
              <w:rPr>
                <w:sz w:val="22"/>
                <w:lang w:val="en"/>
              </w:rPr>
            </w:pPr>
            <w:r w:rsidRPr="0046296E">
              <w:rPr>
                <w:b/>
                <w:sz w:val="22"/>
                <w:szCs w:val="22"/>
              </w:rPr>
              <w:t>Please return this form to:</w:t>
            </w:r>
            <w:r w:rsidR="00890DD3" w:rsidRPr="009C23F2">
              <w:rPr>
                <w:sz w:val="22"/>
                <w:lang w:val="en"/>
              </w:rPr>
              <w:t xml:space="preserve"> </w:t>
            </w:r>
            <w:hyperlink r:id="rId11" w:history="1">
              <w:r w:rsidR="00A04C45" w:rsidRPr="00711A8E">
                <w:rPr>
                  <w:rStyle w:val="Hyperlink"/>
                  <w:sz w:val="22"/>
                  <w:lang w:val="en"/>
                </w:rPr>
                <w:t>gbsupport@oldham.gov.uk</w:t>
              </w:r>
            </w:hyperlink>
            <w:r w:rsidR="00A04C45">
              <w:rPr>
                <w:sz w:val="22"/>
                <w:lang w:val="en"/>
              </w:rPr>
              <w:t xml:space="preserve"> </w:t>
            </w:r>
          </w:p>
          <w:p w14:paraId="665A18B0" w14:textId="59584DAB" w:rsidR="00AA46A1" w:rsidRPr="00A04C45" w:rsidRDefault="00AA46A1" w:rsidP="00A04C45">
            <w:pPr>
              <w:pStyle w:val="BodyText2"/>
              <w:spacing w:line="240" w:lineRule="auto"/>
              <w:rPr>
                <w:b/>
                <w:sz w:val="22"/>
                <w:szCs w:val="22"/>
              </w:rPr>
            </w:pPr>
          </w:p>
        </w:tc>
      </w:tr>
    </w:tbl>
    <w:p w14:paraId="17709A5C" w14:textId="1D013E95" w:rsidR="002923F9" w:rsidRDefault="002923F9" w:rsidP="0014004D">
      <w:pPr>
        <w:pStyle w:val="BodyText2"/>
        <w:spacing w:line="240" w:lineRule="auto"/>
        <w:rPr>
          <w:sz w:val="16"/>
          <w:szCs w:val="16"/>
        </w:rPr>
      </w:pPr>
    </w:p>
    <w:p w14:paraId="53CA9A7E" w14:textId="7D122A70" w:rsidR="00066377" w:rsidRPr="0078171A" w:rsidRDefault="00066377" w:rsidP="0014004D">
      <w:pPr>
        <w:pStyle w:val="BodyText2"/>
        <w:spacing w:line="240" w:lineRule="auto"/>
        <w:rPr>
          <w:sz w:val="16"/>
          <w:szCs w:val="16"/>
        </w:rPr>
      </w:pPr>
      <w:r>
        <w:rPr>
          <w:sz w:val="16"/>
          <w:szCs w:val="16"/>
        </w:rPr>
        <w:t>Updated November 20</w:t>
      </w:r>
      <w:r w:rsidR="00890DD3">
        <w:rPr>
          <w:sz w:val="16"/>
          <w:szCs w:val="16"/>
        </w:rPr>
        <w:t>2</w:t>
      </w:r>
      <w:r w:rsidR="00AA46A1">
        <w:rPr>
          <w:sz w:val="16"/>
          <w:szCs w:val="16"/>
        </w:rPr>
        <w:t>1</w:t>
      </w:r>
    </w:p>
    <w:sectPr w:rsidR="00066377" w:rsidRPr="0078171A" w:rsidSect="00F36444">
      <w:footerReference w:type="default" r:id="rId12"/>
      <w:pgSz w:w="11906" w:h="16838"/>
      <w:pgMar w:top="851" w:right="1133" w:bottom="426" w:left="1134" w:header="708" w:footer="35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DFE033" w14:textId="77777777" w:rsidR="00220297" w:rsidRDefault="00220297" w:rsidP="0014004D">
      <w:r>
        <w:separator/>
      </w:r>
    </w:p>
  </w:endnote>
  <w:endnote w:type="continuationSeparator" w:id="0">
    <w:p w14:paraId="0C1D7F3A" w14:textId="77777777" w:rsidR="00220297" w:rsidRDefault="00220297" w:rsidP="001400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707504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0F74C2" w14:textId="77777777" w:rsidR="005139F9" w:rsidRPr="003B715A" w:rsidRDefault="005139F9" w:rsidP="003B715A">
        <w:pPr>
          <w:pStyle w:val="Footer"/>
          <w:jc w:val="right"/>
        </w:pPr>
        <w:r w:rsidRPr="008700F1">
          <w:rPr>
            <w:rFonts w:ascii="Arial" w:hAnsi="Arial" w:cs="Arial"/>
          </w:rPr>
          <w:fldChar w:fldCharType="begin"/>
        </w:r>
        <w:r w:rsidRPr="008700F1">
          <w:rPr>
            <w:rFonts w:ascii="Arial" w:hAnsi="Arial" w:cs="Arial"/>
          </w:rPr>
          <w:instrText xml:space="preserve"> PAGE   \* MERGEFORMAT </w:instrText>
        </w:r>
        <w:r w:rsidRPr="008700F1">
          <w:rPr>
            <w:rFonts w:ascii="Arial" w:hAnsi="Arial" w:cs="Arial"/>
          </w:rPr>
          <w:fldChar w:fldCharType="separate"/>
        </w:r>
        <w:r w:rsidR="00ED14A7">
          <w:rPr>
            <w:rFonts w:ascii="Arial" w:hAnsi="Arial" w:cs="Arial"/>
            <w:noProof/>
          </w:rPr>
          <w:t>6</w:t>
        </w:r>
        <w:r w:rsidRPr="008700F1"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9B3757" w14:textId="77777777" w:rsidR="00220297" w:rsidRDefault="00220297" w:rsidP="0014004D">
      <w:r>
        <w:separator/>
      </w:r>
    </w:p>
  </w:footnote>
  <w:footnote w:type="continuationSeparator" w:id="0">
    <w:p w14:paraId="60527663" w14:textId="77777777" w:rsidR="00220297" w:rsidRDefault="00220297" w:rsidP="001400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2D29F7"/>
    <w:multiLevelType w:val="hybridMultilevel"/>
    <w:tmpl w:val="82BE4048"/>
    <w:lvl w:ilvl="0" w:tplc="A7BC6C70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FB2CC4"/>
    <w:multiLevelType w:val="hybridMultilevel"/>
    <w:tmpl w:val="B7F6CEBE"/>
    <w:lvl w:ilvl="0" w:tplc="744644E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093B49"/>
    <w:multiLevelType w:val="hybridMultilevel"/>
    <w:tmpl w:val="226E559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0A606A"/>
    <w:multiLevelType w:val="hybridMultilevel"/>
    <w:tmpl w:val="FBE05FA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CC579F"/>
    <w:multiLevelType w:val="hybridMultilevel"/>
    <w:tmpl w:val="97A63AB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7A5B40"/>
    <w:multiLevelType w:val="hybridMultilevel"/>
    <w:tmpl w:val="8C681E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1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c0sTSzNLIwM7Q0MzNT0lEKTi0uzszPAykwrAUA+zhbWSwAAAA="/>
  </w:docVars>
  <w:rsids>
    <w:rsidRoot w:val="005B6A8F"/>
    <w:rsid w:val="00020E70"/>
    <w:rsid w:val="000535FC"/>
    <w:rsid w:val="00064D1B"/>
    <w:rsid w:val="00066377"/>
    <w:rsid w:val="0008016E"/>
    <w:rsid w:val="000D0723"/>
    <w:rsid w:val="000D1C24"/>
    <w:rsid w:val="000E1560"/>
    <w:rsid w:val="000F146F"/>
    <w:rsid w:val="000F77A8"/>
    <w:rsid w:val="00110F8F"/>
    <w:rsid w:val="0014004D"/>
    <w:rsid w:val="00145F61"/>
    <w:rsid w:val="001513DB"/>
    <w:rsid w:val="00151D14"/>
    <w:rsid w:val="00173604"/>
    <w:rsid w:val="001819BC"/>
    <w:rsid w:val="001D61FB"/>
    <w:rsid w:val="001E3CCF"/>
    <w:rsid w:val="001F1C06"/>
    <w:rsid w:val="00217612"/>
    <w:rsid w:val="00220297"/>
    <w:rsid w:val="002202AC"/>
    <w:rsid w:val="00223170"/>
    <w:rsid w:val="0022789E"/>
    <w:rsid w:val="00236641"/>
    <w:rsid w:val="00260598"/>
    <w:rsid w:val="00262EBA"/>
    <w:rsid w:val="00276DA7"/>
    <w:rsid w:val="00285DE3"/>
    <w:rsid w:val="002923F9"/>
    <w:rsid w:val="00293C50"/>
    <w:rsid w:val="002A4B7E"/>
    <w:rsid w:val="002D0BD2"/>
    <w:rsid w:val="002D319E"/>
    <w:rsid w:val="002D55CE"/>
    <w:rsid w:val="00327D26"/>
    <w:rsid w:val="00336479"/>
    <w:rsid w:val="0034471D"/>
    <w:rsid w:val="003450B3"/>
    <w:rsid w:val="00367007"/>
    <w:rsid w:val="003736FE"/>
    <w:rsid w:val="00391FCC"/>
    <w:rsid w:val="003B715A"/>
    <w:rsid w:val="003D5797"/>
    <w:rsid w:val="003F52B0"/>
    <w:rsid w:val="00404E49"/>
    <w:rsid w:val="004112B1"/>
    <w:rsid w:val="004237F9"/>
    <w:rsid w:val="0045350B"/>
    <w:rsid w:val="0046296E"/>
    <w:rsid w:val="004B6327"/>
    <w:rsid w:val="004C2E8E"/>
    <w:rsid w:val="004C7FF9"/>
    <w:rsid w:val="004D61F4"/>
    <w:rsid w:val="004E78E4"/>
    <w:rsid w:val="00507F51"/>
    <w:rsid w:val="005139F9"/>
    <w:rsid w:val="00520D48"/>
    <w:rsid w:val="00527702"/>
    <w:rsid w:val="00537E4A"/>
    <w:rsid w:val="00555DF4"/>
    <w:rsid w:val="00566A2F"/>
    <w:rsid w:val="00571104"/>
    <w:rsid w:val="00583841"/>
    <w:rsid w:val="00587406"/>
    <w:rsid w:val="00595168"/>
    <w:rsid w:val="005A27C7"/>
    <w:rsid w:val="005A5307"/>
    <w:rsid w:val="005B6A8F"/>
    <w:rsid w:val="005C6207"/>
    <w:rsid w:val="005F0F7E"/>
    <w:rsid w:val="005F7358"/>
    <w:rsid w:val="006063EE"/>
    <w:rsid w:val="0062094A"/>
    <w:rsid w:val="00621891"/>
    <w:rsid w:val="00624BDB"/>
    <w:rsid w:val="00644091"/>
    <w:rsid w:val="00647387"/>
    <w:rsid w:val="00671711"/>
    <w:rsid w:val="0067669A"/>
    <w:rsid w:val="006C1A06"/>
    <w:rsid w:val="006D2294"/>
    <w:rsid w:val="00716864"/>
    <w:rsid w:val="007501A3"/>
    <w:rsid w:val="00752C9C"/>
    <w:rsid w:val="00760AE9"/>
    <w:rsid w:val="007726A2"/>
    <w:rsid w:val="007743E7"/>
    <w:rsid w:val="0078171A"/>
    <w:rsid w:val="007B7459"/>
    <w:rsid w:val="007C2DB6"/>
    <w:rsid w:val="007C3D3D"/>
    <w:rsid w:val="007C77D5"/>
    <w:rsid w:val="007F37A1"/>
    <w:rsid w:val="00822DDB"/>
    <w:rsid w:val="0085340E"/>
    <w:rsid w:val="008700F1"/>
    <w:rsid w:val="008808E8"/>
    <w:rsid w:val="00890DD3"/>
    <w:rsid w:val="00894FD5"/>
    <w:rsid w:val="008B36E1"/>
    <w:rsid w:val="008C52EA"/>
    <w:rsid w:val="008D76BA"/>
    <w:rsid w:val="008E408A"/>
    <w:rsid w:val="00931D2E"/>
    <w:rsid w:val="00946DE8"/>
    <w:rsid w:val="00947729"/>
    <w:rsid w:val="00966055"/>
    <w:rsid w:val="00971790"/>
    <w:rsid w:val="00982475"/>
    <w:rsid w:val="009C23F2"/>
    <w:rsid w:val="009D10F2"/>
    <w:rsid w:val="009E7AA8"/>
    <w:rsid w:val="00A04C45"/>
    <w:rsid w:val="00A137BA"/>
    <w:rsid w:val="00A17A5A"/>
    <w:rsid w:val="00A8129F"/>
    <w:rsid w:val="00A81753"/>
    <w:rsid w:val="00AA46A1"/>
    <w:rsid w:val="00AC006F"/>
    <w:rsid w:val="00AD0E66"/>
    <w:rsid w:val="00AD1CDF"/>
    <w:rsid w:val="00AE3F7A"/>
    <w:rsid w:val="00AF6847"/>
    <w:rsid w:val="00B00D5F"/>
    <w:rsid w:val="00B13A4D"/>
    <w:rsid w:val="00B14866"/>
    <w:rsid w:val="00B42B2E"/>
    <w:rsid w:val="00B50CF2"/>
    <w:rsid w:val="00B671BC"/>
    <w:rsid w:val="00B74537"/>
    <w:rsid w:val="00B86AD4"/>
    <w:rsid w:val="00BA17D8"/>
    <w:rsid w:val="00BB134C"/>
    <w:rsid w:val="00C05CA3"/>
    <w:rsid w:val="00C069BB"/>
    <w:rsid w:val="00C20018"/>
    <w:rsid w:val="00C329C3"/>
    <w:rsid w:val="00C61978"/>
    <w:rsid w:val="00C63C76"/>
    <w:rsid w:val="00C66D4A"/>
    <w:rsid w:val="00C860A7"/>
    <w:rsid w:val="00CB19F4"/>
    <w:rsid w:val="00CD0629"/>
    <w:rsid w:val="00D13214"/>
    <w:rsid w:val="00D56614"/>
    <w:rsid w:val="00D60E54"/>
    <w:rsid w:val="00D63583"/>
    <w:rsid w:val="00D71D69"/>
    <w:rsid w:val="00DC4CEF"/>
    <w:rsid w:val="00DC5B79"/>
    <w:rsid w:val="00DF1862"/>
    <w:rsid w:val="00DF1FCE"/>
    <w:rsid w:val="00E24F94"/>
    <w:rsid w:val="00E33E5C"/>
    <w:rsid w:val="00E51CA0"/>
    <w:rsid w:val="00E54E13"/>
    <w:rsid w:val="00E702A2"/>
    <w:rsid w:val="00EC3A37"/>
    <w:rsid w:val="00ED14A7"/>
    <w:rsid w:val="00EE03EC"/>
    <w:rsid w:val="00EF05FD"/>
    <w:rsid w:val="00F24FC5"/>
    <w:rsid w:val="00F31A28"/>
    <w:rsid w:val="00F32C5A"/>
    <w:rsid w:val="00F35DCD"/>
    <w:rsid w:val="00F36444"/>
    <w:rsid w:val="00F8467C"/>
    <w:rsid w:val="00F85F93"/>
    <w:rsid w:val="00F9046A"/>
    <w:rsid w:val="00FA4FC3"/>
    <w:rsid w:val="00FB796E"/>
    <w:rsid w:val="00FC6A56"/>
    <w:rsid w:val="00FF5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D1C55E6"/>
  <w15:docId w15:val="{D8049198-3DA9-45D0-BD76-B3EB4C9A8C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" w:hAnsi="Arial" w:cs="Arial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center"/>
    </w:pPr>
    <w:rPr>
      <w:rFonts w:ascii="Arial" w:hAnsi="Arial" w:cs="Arial"/>
      <w:b/>
      <w:bCs/>
      <w:sz w:val="20"/>
    </w:rPr>
  </w:style>
  <w:style w:type="paragraph" w:styleId="BodyText2">
    <w:name w:val="Body Text 2"/>
    <w:basedOn w:val="Normal"/>
    <w:pPr>
      <w:spacing w:line="360" w:lineRule="auto"/>
    </w:pPr>
    <w:rPr>
      <w:rFonts w:ascii="Arial" w:hAnsi="Arial" w:cs="Arial"/>
      <w:sz w:val="20"/>
    </w:rPr>
  </w:style>
  <w:style w:type="paragraph" w:styleId="Title">
    <w:name w:val="Title"/>
    <w:basedOn w:val="Normal"/>
    <w:qFormat/>
    <w:pPr>
      <w:jc w:val="center"/>
    </w:pPr>
    <w:rPr>
      <w:rFonts w:ascii="Arial" w:hAnsi="Arial" w:cs="Arial"/>
      <w:b/>
      <w:bCs/>
      <w:sz w:val="20"/>
    </w:rPr>
  </w:style>
  <w:style w:type="paragraph" w:styleId="ListParagraph">
    <w:name w:val="List Paragraph"/>
    <w:basedOn w:val="Normal"/>
    <w:uiPriority w:val="34"/>
    <w:qFormat/>
    <w:rsid w:val="00C61978"/>
    <w:pPr>
      <w:ind w:left="720"/>
    </w:pPr>
  </w:style>
  <w:style w:type="paragraph" w:styleId="BalloonText">
    <w:name w:val="Balloon Text"/>
    <w:basedOn w:val="Normal"/>
    <w:link w:val="BalloonTextChar"/>
    <w:rsid w:val="00293C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93C50"/>
    <w:rPr>
      <w:rFonts w:ascii="Tahoma" w:hAnsi="Tahoma" w:cs="Tahoma"/>
      <w:sz w:val="16"/>
      <w:szCs w:val="16"/>
      <w:lang w:eastAsia="en-US"/>
    </w:rPr>
  </w:style>
  <w:style w:type="table" w:styleId="TableGrid">
    <w:name w:val="Table Grid"/>
    <w:basedOn w:val="TableNormal"/>
    <w:rsid w:val="002923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7C2DB6"/>
    <w:rPr>
      <w:color w:val="0000FF"/>
      <w:u w:val="single"/>
    </w:rPr>
  </w:style>
  <w:style w:type="character" w:styleId="FollowedHyperlink">
    <w:name w:val="FollowedHyperlink"/>
    <w:basedOn w:val="DefaultParagraphFont"/>
    <w:semiHidden/>
    <w:unhideWhenUsed/>
    <w:rsid w:val="0067669A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nhideWhenUsed/>
    <w:rsid w:val="0014004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4004D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14004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004D"/>
    <w:rPr>
      <w:sz w:val="24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4C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25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44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16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3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9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4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2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5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9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7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9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gbsupport@oldham.gov.uk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assets.publishing.service.gov.uk/government/uploads/system/uploads/attachment_data/file/640562/The_constitution_of_governing_bodies_of_maintained_schools_2017.pdf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gbsupport@oldham.gov.u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02D224-3FCA-4AAB-B531-D0E3E9DF70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798</Words>
  <Characters>478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LDHAM COUNCIL</vt:lpstr>
    </vt:vector>
  </TitlesOfParts>
  <Company>OMBC</Company>
  <LinksUpToDate>false</LinksUpToDate>
  <CharactersWithSpaces>5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LDHAM COUNCIL</dc:title>
  <dc:creator>OMBC</dc:creator>
  <cp:lastModifiedBy>Abdul Salam</cp:lastModifiedBy>
  <cp:revision>3</cp:revision>
  <cp:lastPrinted>2017-04-19T13:27:00Z</cp:lastPrinted>
  <dcterms:created xsi:type="dcterms:W3CDTF">2020-12-08T17:31:00Z</dcterms:created>
  <dcterms:modified xsi:type="dcterms:W3CDTF">2021-11-26T14:51:00Z</dcterms:modified>
</cp:coreProperties>
</file>